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10832C" w14:textId="77777777" w:rsidR="000A7CB9" w:rsidRPr="00A5382C" w:rsidRDefault="00943F05" w:rsidP="00943F05">
      <w:pPr>
        <w:pStyle w:val="LithanBodyTextNormal"/>
        <w:ind w:left="0"/>
        <w:rPr>
          <w:sz w:val="32"/>
          <w:szCs w:val="32"/>
        </w:rPr>
      </w:pPr>
      <w:r w:rsidRPr="00A5382C">
        <w:rPr>
          <w:sz w:val="32"/>
          <w:szCs w:val="32"/>
        </w:rPr>
        <w:t xml:space="preserve">   Project Report </w:t>
      </w:r>
    </w:p>
    <w:p w14:paraId="5984E981" w14:textId="77777777" w:rsidR="00157CEB" w:rsidRPr="00A5382C" w:rsidRDefault="00157CEB" w:rsidP="00256196">
      <w:pPr>
        <w:pStyle w:val="LithanBodyTextNormal"/>
        <w:rPr>
          <w:lang w:eastAsia="zh-CN"/>
        </w:rPr>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A5382C" w14:paraId="4BF94AF7" w14:textId="77777777" w:rsidTr="00BC24E3">
        <w:trPr>
          <w:trHeight w:val="419"/>
        </w:trPr>
        <w:tc>
          <w:tcPr>
            <w:tcW w:w="2972" w:type="dxa"/>
            <w:shd w:val="clear" w:color="auto" w:fill="D9D9D9" w:themeFill="background1" w:themeFillShade="D9"/>
            <w:vAlign w:val="center"/>
          </w:tcPr>
          <w:p w14:paraId="5AFECE62" w14:textId="77777777" w:rsidR="00C258A4" w:rsidRPr="00A5382C" w:rsidRDefault="00513002" w:rsidP="00BC24E3">
            <w:pPr>
              <w:pStyle w:val="LithanTableContentBold"/>
              <w:jc w:val="left"/>
            </w:pPr>
            <w:r w:rsidRPr="00A5382C">
              <w:t>Project Title</w:t>
            </w:r>
          </w:p>
        </w:tc>
        <w:tc>
          <w:tcPr>
            <w:tcW w:w="7229" w:type="dxa"/>
            <w:shd w:val="clear" w:color="auto" w:fill="auto"/>
            <w:vAlign w:val="center"/>
          </w:tcPr>
          <w:p w14:paraId="7C405B3E" w14:textId="28BD59B2" w:rsidR="00C258A4" w:rsidRPr="00A5382C" w:rsidRDefault="005D427A" w:rsidP="00BC24E3">
            <w:pPr>
              <w:pStyle w:val="LithanTableContentNormal"/>
            </w:pPr>
            <w:r>
              <w:t>Application Integration - API</w:t>
            </w:r>
          </w:p>
        </w:tc>
      </w:tr>
      <w:tr w:rsidR="004D31B4" w:rsidRPr="00A5382C" w14:paraId="1F466812" w14:textId="77777777" w:rsidTr="00D82F1B">
        <w:trPr>
          <w:trHeight w:val="419"/>
        </w:trPr>
        <w:tc>
          <w:tcPr>
            <w:tcW w:w="2972" w:type="dxa"/>
            <w:shd w:val="clear" w:color="auto" w:fill="D9D9D9" w:themeFill="background1" w:themeFillShade="D9"/>
            <w:vAlign w:val="center"/>
            <w:hideMark/>
          </w:tcPr>
          <w:p w14:paraId="35BDBFDF" w14:textId="77777777" w:rsidR="004D31B4" w:rsidRPr="00A5382C" w:rsidRDefault="004D31B4" w:rsidP="00BC24E3">
            <w:pPr>
              <w:pStyle w:val="LithanTableContentBold"/>
              <w:jc w:val="left"/>
            </w:pPr>
            <w:r w:rsidRPr="00A5382C">
              <w:t>Qualification Name (NICF)</w:t>
            </w:r>
          </w:p>
        </w:tc>
        <w:tc>
          <w:tcPr>
            <w:tcW w:w="7229" w:type="dxa"/>
            <w:shd w:val="clear" w:color="auto" w:fill="auto"/>
            <w:vAlign w:val="center"/>
          </w:tcPr>
          <w:p w14:paraId="4B769531" w14:textId="42F6AA1C" w:rsidR="004D31B4" w:rsidRPr="00A5382C" w:rsidRDefault="004D31B4" w:rsidP="00D8107C">
            <w:pPr>
              <w:pStyle w:val="LithanTableContentNormal"/>
              <w:rPr>
                <w:lang w:eastAsia="zh-CN"/>
              </w:rPr>
            </w:pPr>
          </w:p>
        </w:tc>
      </w:tr>
      <w:tr w:rsidR="004D31B4" w:rsidRPr="00A5382C" w14:paraId="5F8A92DE" w14:textId="77777777" w:rsidTr="00D82F1B">
        <w:trPr>
          <w:trHeight w:val="419"/>
        </w:trPr>
        <w:tc>
          <w:tcPr>
            <w:tcW w:w="2972" w:type="dxa"/>
            <w:shd w:val="clear" w:color="auto" w:fill="D9D9D9" w:themeFill="background1" w:themeFillShade="D9"/>
            <w:vAlign w:val="center"/>
            <w:hideMark/>
          </w:tcPr>
          <w:p w14:paraId="6B134A43" w14:textId="77777777" w:rsidR="004D31B4" w:rsidRPr="00A5382C" w:rsidRDefault="004D31B4" w:rsidP="00BC24E3">
            <w:pPr>
              <w:pStyle w:val="LithanTableContentBold"/>
              <w:jc w:val="left"/>
            </w:pPr>
            <w:r w:rsidRPr="00A5382C">
              <w:t>Product Name</w:t>
            </w:r>
          </w:p>
        </w:tc>
        <w:tc>
          <w:tcPr>
            <w:tcW w:w="7229" w:type="dxa"/>
            <w:shd w:val="clear" w:color="auto" w:fill="auto"/>
            <w:vAlign w:val="center"/>
          </w:tcPr>
          <w:p w14:paraId="5E14D05E" w14:textId="0FBF8FA7" w:rsidR="004D31B4" w:rsidRPr="00A5382C" w:rsidRDefault="004D31B4" w:rsidP="00BC24E3">
            <w:pPr>
              <w:pStyle w:val="LithanTableContentNormal"/>
            </w:pPr>
          </w:p>
        </w:tc>
      </w:tr>
      <w:tr w:rsidR="004D31B4" w:rsidRPr="00A5382C" w14:paraId="008556A5" w14:textId="77777777" w:rsidTr="00BC24E3">
        <w:trPr>
          <w:trHeight w:val="419"/>
        </w:trPr>
        <w:tc>
          <w:tcPr>
            <w:tcW w:w="2972" w:type="dxa"/>
            <w:shd w:val="clear" w:color="auto" w:fill="D9D9D9" w:themeFill="background1" w:themeFillShade="D9"/>
            <w:vAlign w:val="center"/>
          </w:tcPr>
          <w:p w14:paraId="62313DFD" w14:textId="77777777" w:rsidR="004D31B4" w:rsidRPr="00A5382C" w:rsidRDefault="004D31B4" w:rsidP="00BC24E3">
            <w:pPr>
              <w:pStyle w:val="LithanTableContentBold"/>
              <w:jc w:val="left"/>
            </w:pPr>
            <w:r w:rsidRPr="00A5382C">
              <w:t>Module Name (NICF)</w:t>
            </w:r>
          </w:p>
        </w:tc>
        <w:tc>
          <w:tcPr>
            <w:tcW w:w="7229" w:type="dxa"/>
            <w:shd w:val="clear" w:color="auto" w:fill="auto"/>
            <w:vAlign w:val="center"/>
          </w:tcPr>
          <w:p w14:paraId="16240FF8" w14:textId="22DFCAEC" w:rsidR="00806FF1" w:rsidRPr="00A5382C" w:rsidRDefault="00D82F1B" w:rsidP="00FC5553">
            <w:pPr>
              <w:pStyle w:val="LithanTableContentNormal"/>
            </w:pPr>
            <w:r>
              <w:t xml:space="preserve">Application Integration (API using Spring Boot &amp; </w:t>
            </w:r>
            <w:proofErr w:type="spellStart"/>
            <w:r>
              <w:t>Reactjs</w:t>
            </w:r>
            <w:proofErr w:type="spellEnd"/>
            <w:r>
              <w:t>)</w:t>
            </w:r>
          </w:p>
        </w:tc>
      </w:tr>
    </w:tbl>
    <w:p w14:paraId="1659983D" w14:textId="77777777" w:rsidR="008C1FBF" w:rsidRPr="00A5382C"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A5382C" w14:paraId="567334EE"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6321AA8" w14:textId="77777777" w:rsidR="00EA2D8C" w:rsidRPr="00A5382C" w:rsidRDefault="00EA2D8C" w:rsidP="00477B6B">
            <w:pPr>
              <w:pStyle w:val="LithanTableContentBold"/>
            </w:pPr>
            <w:r w:rsidRPr="00A5382C">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4B354A60" w14:textId="77777777" w:rsidR="00EA2D8C" w:rsidRPr="00A5382C" w:rsidRDefault="00EA2D8C" w:rsidP="00477B6B">
            <w:pPr>
              <w:pStyle w:val="LithanTableContentBold"/>
            </w:pPr>
            <w:r w:rsidRPr="00A5382C">
              <w:t>Assessor name</w:t>
            </w:r>
          </w:p>
        </w:tc>
      </w:tr>
      <w:tr w:rsidR="00EA2D8C" w:rsidRPr="00A5382C" w14:paraId="36007C5A" w14:textId="77777777" w:rsidTr="00D763C3">
        <w:trPr>
          <w:trHeight w:val="421"/>
        </w:trPr>
        <w:tc>
          <w:tcPr>
            <w:tcW w:w="4666" w:type="dxa"/>
            <w:gridSpan w:val="2"/>
            <w:tcBorders>
              <w:top w:val="single" w:sz="4" w:space="0" w:color="auto"/>
              <w:left w:val="single" w:sz="4" w:space="0" w:color="000059"/>
              <w:bottom w:val="single" w:sz="4" w:space="0" w:color="auto"/>
              <w:right w:val="single" w:sz="4" w:space="0" w:color="auto"/>
            </w:tcBorders>
            <w:shd w:val="solid" w:color="FFFFFF" w:fill="auto"/>
            <w:tcMar>
              <w:top w:w="0" w:type="dxa"/>
              <w:left w:w="85" w:type="dxa"/>
              <w:bottom w:w="0" w:type="dxa"/>
              <w:right w:w="85" w:type="dxa"/>
            </w:tcMar>
            <w:vAlign w:val="center"/>
          </w:tcPr>
          <w:p w14:paraId="1CC26DC6" w14:textId="696BAE9E" w:rsidR="00EA2D8C" w:rsidRPr="00A5382C" w:rsidRDefault="00D763C3" w:rsidP="00D763C3">
            <w:pPr>
              <w:pStyle w:val="LithanBodyTextNormal"/>
              <w:ind w:left="0"/>
              <w:jc w:val="center"/>
              <w:rPr>
                <w:rFonts w:cs="Arial"/>
              </w:rPr>
            </w:pPr>
            <w:r>
              <w:rPr>
                <w:rFonts w:cs="Arial"/>
              </w:rPr>
              <w:t>Francis Roel L. Abarca</w:t>
            </w:r>
          </w:p>
        </w:tc>
        <w:tc>
          <w:tcPr>
            <w:tcW w:w="5393" w:type="dxa"/>
            <w:gridSpan w:val="2"/>
            <w:tcBorders>
              <w:top w:val="single" w:sz="4" w:space="0" w:color="auto"/>
              <w:left w:val="single" w:sz="4" w:space="0" w:color="auto"/>
              <w:bottom w:val="single" w:sz="4" w:space="0" w:color="auto"/>
              <w:right w:val="single" w:sz="4" w:space="0" w:color="000059"/>
            </w:tcBorders>
            <w:shd w:val="solid" w:color="FFFFFF" w:fill="auto"/>
            <w:tcMar>
              <w:top w:w="0" w:type="dxa"/>
              <w:left w:w="85" w:type="dxa"/>
              <w:bottom w:w="0" w:type="dxa"/>
              <w:right w:w="85" w:type="dxa"/>
            </w:tcMar>
            <w:vAlign w:val="center"/>
          </w:tcPr>
          <w:p w14:paraId="69F9FA34" w14:textId="22BAF1CC" w:rsidR="00EA2D8C" w:rsidRPr="00A5382C" w:rsidRDefault="00EA2D8C" w:rsidP="00440FB8">
            <w:pPr>
              <w:pStyle w:val="LithanBodyTextNormal"/>
              <w:ind w:left="0"/>
              <w:jc w:val="center"/>
              <w:rPr>
                <w:rFonts w:cs="Arial"/>
              </w:rPr>
            </w:pPr>
          </w:p>
        </w:tc>
      </w:tr>
      <w:tr w:rsidR="00EA2D8C" w:rsidRPr="00A5382C" w14:paraId="1479930B"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BAF4BE8" w14:textId="77777777" w:rsidR="00EA2D8C" w:rsidRPr="00A5382C" w:rsidRDefault="00EA2D8C" w:rsidP="00477B6B">
            <w:pPr>
              <w:pStyle w:val="LithanTableContentBold"/>
            </w:pPr>
            <w:r w:rsidRPr="00A5382C">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EFFDA80" w14:textId="77777777" w:rsidR="00EA2D8C" w:rsidRPr="00A5382C" w:rsidRDefault="00EA2D8C" w:rsidP="00477B6B">
            <w:pPr>
              <w:pStyle w:val="LithanTableContentBold"/>
            </w:pPr>
            <w:r w:rsidRPr="00A5382C">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586E2475" w14:textId="77777777" w:rsidR="00EA2D8C" w:rsidRPr="00A5382C" w:rsidRDefault="00EA2D8C" w:rsidP="00477B6B">
            <w:pPr>
              <w:pStyle w:val="LithanTableContentBold"/>
            </w:pPr>
            <w:r w:rsidRPr="00A5382C">
              <w:t>Submitted on</w:t>
            </w:r>
          </w:p>
        </w:tc>
      </w:tr>
      <w:tr w:rsidR="00EA2D8C" w:rsidRPr="00A5382C" w14:paraId="57BD8ADE"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70ACE1D" w14:textId="41003E0A" w:rsidR="00EA2D8C" w:rsidRPr="00A5382C" w:rsidRDefault="003019C2" w:rsidP="003019C2">
            <w:pPr>
              <w:pStyle w:val="LithanBodyTextNormal"/>
              <w:ind w:left="0"/>
              <w:jc w:val="center"/>
              <w:rPr>
                <w:rFonts w:cs="Humanist521BT-Light"/>
              </w:rPr>
            </w:pPr>
            <w:r>
              <w:rPr>
                <w:rFonts w:cs="Humanist521BT-Light"/>
              </w:rPr>
              <w:t xml:space="preserve">May </w:t>
            </w:r>
            <w:r w:rsidR="002D7763">
              <w:rPr>
                <w:rFonts w:cs="Humanist521BT-Light"/>
              </w:rPr>
              <w:t>29,</w:t>
            </w:r>
            <w:r>
              <w:rPr>
                <w:rFonts w:cs="Humanist521BT-Light"/>
              </w:rPr>
              <w:t xml:space="preserve"> 2023</w:t>
            </w: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1491DC18" w14:textId="69A6C971" w:rsidR="00EA2D8C" w:rsidRPr="00A5382C" w:rsidRDefault="00C748EC" w:rsidP="00F22908">
            <w:pPr>
              <w:pStyle w:val="LithanBodyTextNormal"/>
              <w:ind w:left="0"/>
              <w:jc w:val="center"/>
              <w:rPr>
                <w:rFonts w:cs="Arial"/>
              </w:rPr>
            </w:pPr>
            <w:r w:rsidRPr="00A5382C">
              <w:rPr>
                <w:rFonts w:cs="Arial"/>
              </w:rPr>
              <w:t xml:space="preserve">May </w:t>
            </w:r>
            <w:r w:rsidR="002D7763">
              <w:rPr>
                <w:rFonts w:cs="Arial"/>
              </w:rPr>
              <w:t>31</w:t>
            </w:r>
            <w:r w:rsidR="003019C2">
              <w:rPr>
                <w:rFonts w:cs="Arial"/>
              </w:rPr>
              <w:t>, 2023</w:t>
            </w: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3AB548FB" w14:textId="02C734FF" w:rsidR="00EA2D8C" w:rsidRPr="00A5382C" w:rsidRDefault="002D7763" w:rsidP="00440FB8">
            <w:pPr>
              <w:pStyle w:val="LithanBodyTextNormal"/>
              <w:ind w:left="0"/>
              <w:jc w:val="center"/>
              <w:rPr>
                <w:color w:val="000000" w:themeColor="text1"/>
              </w:rPr>
            </w:pPr>
            <w:r>
              <w:rPr>
                <w:color w:val="000000" w:themeColor="text1"/>
              </w:rPr>
              <w:t>June 5</w:t>
            </w:r>
            <w:r w:rsidR="00440FB8">
              <w:rPr>
                <w:color w:val="000000" w:themeColor="text1"/>
              </w:rPr>
              <w:t>, 2023</w:t>
            </w:r>
          </w:p>
        </w:tc>
      </w:tr>
      <w:tr w:rsidR="00EA2D8C" w:rsidRPr="00A5382C" w14:paraId="13DFC02D"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1D853DA5" w14:textId="77777777" w:rsidR="00EA2D8C" w:rsidRPr="00A5382C"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1B9A9200" w14:textId="77777777" w:rsidR="00EA2D8C" w:rsidRPr="00A5382C" w:rsidRDefault="00EA2D8C" w:rsidP="00EA2D8C">
            <w:pPr>
              <w:pStyle w:val="LithanBodyTextNormal"/>
            </w:pPr>
          </w:p>
        </w:tc>
      </w:tr>
      <w:tr w:rsidR="00EA2D8C" w:rsidRPr="00A5382C" w14:paraId="5FDC8648"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09DC3E57" w14:textId="77777777" w:rsidR="00EA2D8C" w:rsidRPr="00A5382C" w:rsidRDefault="00637CCA" w:rsidP="00637CCA">
            <w:pPr>
              <w:pStyle w:val="LithanTableContentBold"/>
            </w:pPr>
            <w:r w:rsidRPr="00A5382C">
              <w:t xml:space="preserve">Project </w:t>
            </w:r>
            <w:r w:rsidR="00EA2D8C" w:rsidRPr="00A5382C">
              <w:t xml:space="preserve"> title</w:t>
            </w:r>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615047BA" w14:textId="5622273A" w:rsidR="00EA2D8C" w:rsidRPr="00A5382C" w:rsidRDefault="005D427A" w:rsidP="00BC24E3">
            <w:pPr>
              <w:pStyle w:val="LithanTableContentBold"/>
              <w:rPr>
                <w:sz w:val="18"/>
                <w:szCs w:val="18"/>
              </w:rPr>
            </w:pPr>
            <w:r>
              <w:rPr>
                <w:sz w:val="18"/>
                <w:szCs w:val="18"/>
              </w:rPr>
              <w:t>Application Integration -API</w:t>
            </w:r>
          </w:p>
        </w:tc>
      </w:tr>
    </w:tbl>
    <w:p w14:paraId="2A185E96" w14:textId="77777777" w:rsidR="00EA2D8C" w:rsidRPr="00A5382C" w:rsidRDefault="00EA2D8C" w:rsidP="00EA2D8C">
      <w:pPr>
        <w:rPr>
          <w:rFonts w:ascii="Cambria" w:hAnsi="Cambria"/>
          <w:sz w:val="20"/>
          <w:szCs w:val="20"/>
        </w:rPr>
      </w:pPr>
    </w:p>
    <w:tbl>
      <w:tblPr>
        <w:tblW w:w="10235" w:type="dxa"/>
        <w:tblInd w:w="108" w:type="dxa"/>
        <w:tblLayout w:type="fixed"/>
        <w:tblCellMar>
          <w:left w:w="0" w:type="dxa"/>
          <w:right w:w="0" w:type="dxa"/>
        </w:tblCellMar>
        <w:tblLook w:val="0000" w:firstRow="0" w:lastRow="0" w:firstColumn="0" w:lastColumn="0" w:noHBand="0" w:noVBand="0"/>
      </w:tblPr>
      <w:tblGrid>
        <w:gridCol w:w="10235"/>
      </w:tblGrid>
      <w:tr w:rsidR="00EA2D8C" w:rsidRPr="00A5382C" w14:paraId="5DECAEB8" w14:textId="77777777" w:rsidTr="000410FD">
        <w:trPr>
          <w:trHeight w:hRule="exact" w:val="475"/>
        </w:trPr>
        <w:tc>
          <w:tcPr>
            <w:tcW w:w="1023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03F15F96" w14:textId="77777777" w:rsidR="00EA2D8C" w:rsidRPr="00A5382C" w:rsidRDefault="00EA2D8C" w:rsidP="003A0B97">
            <w:pPr>
              <w:pStyle w:val="LithanTableContentBold"/>
            </w:pPr>
            <w:r w:rsidRPr="00A5382C">
              <w:t>Learner declaration</w:t>
            </w:r>
          </w:p>
        </w:tc>
      </w:tr>
      <w:tr w:rsidR="00EA2D8C" w:rsidRPr="00A5382C" w14:paraId="4C234BD5" w14:textId="77777777" w:rsidTr="000410FD">
        <w:trPr>
          <w:trHeight w:val="1000"/>
        </w:trPr>
        <w:tc>
          <w:tcPr>
            <w:tcW w:w="1023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5BF7AFA5" w14:textId="77777777" w:rsidR="00EA2D8C" w:rsidRPr="00A5382C" w:rsidRDefault="00EA2D8C" w:rsidP="003A0B97">
            <w:pPr>
              <w:pStyle w:val="LithanBodyTextNormal"/>
            </w:pPr>
            <w:r w:rsidRPr="00A5382C">
              <w:t>I certify that the work submitted for this assignment is my own and research sources are fully acknowledged.</w:t>
            </w:r>
          </w:p>
          <w:p w14:paraId="481A2EDF" w14:textId="77777777" w:rsidR="00EA2D8C" w:rsidRPr="00A5382C" w:rsidRDefault="00EA2D8C" w:rsidP="003A0B97">
            <w:pPr>
              <w:pStyle w:val="LithanBodyTextNormal"/>
            </w:pPr>
          </w:p>
          <w:p w14:paraId="2F850A5D" w14:textId="77777777" w:rsidR="00EA2D8C" w:rsidRPr="00A5382C" w:rsidRDefault="00EA2D8C" w:rsidP="003A0B97">
            <w:pPr>
              <w:pStyle w:val="LithanBodyTextNormal"/>
            </w:pPr>
          </w:p>
          <w:p w14:paraId="1DEB5419" w14:textId="77777777" w:rsidR="00EA2D8C" w:rsidRPr="00A5382C" w:rsidRDefault="00EA2D8C" w:rsidP="003A0B97">
            <w:pPr>
              <w:pStyle w:val="LithanBodyTextNormal"/>
            </w:pPr>
          </w:p>
          <w:p w14:paraId="68061367" w14:textId="4A183B01" w:rsidR="00EA2D8C" w:rsidRPr="00A5382C" w:rsidRDefault="00000000" w:rsidP="00110A79">
            <w:pPr>
              <w:pStyle w:val="LithanBodyTextNormal"/>
            </w:pPr>
            <w:r>
              <w:rPr>
                <w:noProof/>
              </w:rPr>
              <w:pict w14:anchorId="7AE5371B">
                <v:rect id="Ink 3" o:spid="_x0000_s2050" style="position:absolute;left:0;text-align:left;margin-left:119.1pt;margin-top:-24.25pt;width:91.85pt;height:6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illed="f" strokeweight=".5mm">
                  <v:stroke endcap="round"/>
                  <v:path shadowok="f" o:extrusionok="f" fillok="f" insetpenok="f"/>
                  <o:lock v:ext="edit" rotation="t" aspectratio="t" verticies="t" text="t" shapetype="t"/>
                  <o:ink i="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" annotation="t"/>
                </v:rect>
              </w:pict>
            </w:r>
            <w:r w:rsidR="00EA2D8C" w:rsidRPr="00A5382C">
              <w:t xml:space="preserve">Student signature: </w:t>
            </w:r>
            <w:r w:rsidR="00C80CCA" w:rsidRPr="00A5382C">
              <w:t xml:space="preserve">  </w:t>
            </w:r>
            <w:r w:rsidR="00EA2D8C" w:rsidRPr="00A5382C">
              <w:tab/>
            </w:r>
            <w:r w:rsidR="00C80CCA" w:rsidRPr="00A5382C">
              <w:t xml:space="preserve">    </w:t>
            </w:r>
            <w:r w:rsidR="00F43441" w:rsidRPr="00A5382C">
              <w:t xml:space="preserve">                      </w:t>
            </w:r>
            <w:r w:rsidR="00D763C3">
              <w:t xml:space="preserve">                                                        </w:t>
            </w:r>
            <w:r w:rsidR="00EA2D8C" w:rsidRPr="00A5382C">
              <w:t xml:space="preserve">Date: </w:t>
            </w:r>
            <w:r w:rsidR="00AC4E60" w:rsidRPr="00A5382C">
              <w:t xml:space="preserve"> </w:t>
            </w:r>
            <w:r w:rsidR="003019C2">
              <w:t>5/</w:t>
            </w:r>
            <w:r w:rsidR="00394F46">
              <w:t>29</w:t>
            </w:r>
            <w:r w:rsidR="003019C2">
              <w:t>/2023</w:t>
            </w:r>
          </w:p>
        </w:tc>
      </w:tr>
    </w:tbl>
    <w:p w14:paraId="0120F610" w14:textId="77777777" w:rsidR="00EA2D8C" w:rsidRPr="00A5382C" w:rsidRDefault="00EA2D8C" w:rsidP="00EA2D8C">
      <w:pPr>
        <w:rPr>
          <w:rFonts w:ascii="Cambria" w:hAnsi="Cambria"/>
          <w:sz w:val="20"/>
          <w:szCs w:val="20"/>
        </w:rPr>
      </w:pPr>
    </w:p>
    <w:p w14:paraId="688C6275" w14:textId="77777777" w:rsidR="00EA2D8C" w:rsidRPr="00A5382C" w:rsidRDefault="00EA2D8C" w:rsidP="00EA2D8C">
      <w:pPr>
        <w:rPr>
          <w:rFonts w:ascii="Cambria" w:hAnsi="Cambria"/>
          <w:sz w:val="20"/>
          <w:szCs w:val="20"/>
        </w:rPr>
      </w:pPr>
    </w:p>
    <w:p w14:paraId="6CAA0782" w14:textId="77777777" w:rsidR="00EA2D8C" w:rsidRPr="00A5382C" w:rsidRDefault="00EA2D8C" w:rsidP="00EA2D8C">
      <w:pPr>
        <w:jc w:val="center"/>
        <w:rPr>
          <w:rFonts w:ascii="Cambria" w:hAnsi="Cambria"/>
          <w:sz w:val="20"/>
          <w:szCs w:val="20"/>
        </w:rPr>
      </w:pPr>
    </w:p>
    <w:p w14:paraId="51EEE5D6" w14:textId="77777777" w:rsidR="00EA2D8C" w:rsidRPr="00A5382C" w:rsidRDefault="00EA2D8C" w:rsidP="00EA2D8C">
      <w:pPr>
        <w:rPr>
          <w:rFonts w:ascii="Cambria" w:hAnsi="Cambria"/>
          <w:sz w:val="20"/>
          <w:szCs w:val="20"/>
        </w:rPr>
        <w:sectPr w:rsidR="00EA2D8C" w:rsidRPr="00A5382C" w:rsidSect="00EE3FC5">
          <w:pgSz w:w="11901" w:h="16840" w:code="9"/>
          <w:pgMar w:top="567" w:right="567" w:bottom="567" w:left="567" w:header="567" w:footer="567" w:gutter="0"/>
          <w:pgNumType w:start="0"/>
          <w:cols w:space="720"/>
          <w:noEndnote/>
          <w:docGrid w:linePitch="299"/>
        </w:sectPr>
      </w:pPr>
    </w:p>
    <w:p w14:paraId="54F413E3" w14:textId="77777777" w:rsidR="00637CCA" w:rsidRPr="00A5382C" w:rsidRDefault="00BC24E3" w:rsidP="00637CCA">
      <w:pPr>
        <w:pStyle w:val="LithanHeader"/>
        <w:rPr>
          <w:rStyle w:val="Hyperlink"/>
          <w:color w:val="auto"/>
          <w:u w:val="none"/>
        </w:rPr>
      </w:pPr>
      <w:r w:rsidRPr="00A5382C">
        <w:rPr>
          <w:rStyle w:val="Hyperlink"/>
          <w:color w:val="auto"/>
          <w:u w:val="none"/>
        </w:rPr>
        <w:lastRenderedPageBreak/>
        <w:t>Content</w:t>
      </w:r>
    </w:p>
    <w:p w14:paraId="32ABE0CE" w14:textId="77777777" w:rsidR="00637CCA" w:rsidRPr="00A5382C" w:rsidRDefault="00145B55" w:rsidP="00637CCA">
      <w:pPr>
        <w:pStyle w:val="LithanIndex"/>
        <w:rPr>
          <w:rStyle w:val="Hyperlink"/>
          <w:b/>
          <w:color w:val="auto"/>
          <w:szCs w:val="26"/>
          <w:u w:val="none"/>
        </w:rPr>
      </w:pPr>
      <w:r w:rsidRPr="00A5382C">
        <w:rPr>
          <w:rStyle w:val="Hyperlink"/>
          <w:b/>
          <w:color w:val="auto"/>
          <w:szCs w:val="26"/>
          <w:u w:val="none"/>
        </w:rPr>
        <w:t>Project B</w:t>
      </w:r>
      <w:r w:rsidR="00BC24E3" w:rsidRPr="00A5382C">
        <w:rPr>
          <w:rStyle w:val="Hyperlink"/>
          <w:b/>
          <w:color w:val="auto"/>
          <w:szCs w:val="26"/>
          <w:u w:val="none"/>
        </w:rPr>
        <w:t>ackground</w:t>
      </w:r>
      <w:r w:rsidR="00D97E1E" w:rsidRPr="00A5382C">
        <w:rPr>
          <w:rStyle w:val="Hyperlink"/>
          <w:b/>
          <w:color w:val="auto"/>
          <w:szCs w:val="26"/>
          <w:u w:val="none"/>
        </w:rPr>
        <w:tab/>
      </w:r>
    </w:p>
    <w:p w14:paraId="06DC038D" w14:textId="77777777" w:rsidR="00637CCA" w:rsidRPr="00A5382C" w:rsidRDefault="00ED2678" w:rsidP="00637CCA">
      <w:pPr>
        <w:pStyle w:val="LithanIndex"/>
        <w:rPr>
          <w:rStyle w:val="Hyperlink"/>
          <w:b/>
          <w:color w:val="auto"/>
          <w:szCs w:val="26"/>
          <w:u w:val="none"/>
        </w:rPr>
      </w:pPr>
      <w:r w:rsidRPr="00A5382C">
        <w:rPr>
          <w:rStyle w:val="Hyperlink"/>
          <w:b/>
          <w:color w:val="auto"/>
          <w:szCs w:val="26"/>
          <w:u w:val="none"/>
        </w:rPr>
        <w:t xml:space="preserve">Project </w:t>
      </w:r>
      <w:r w:rsidR="00637CCA" w:rsidRPr="00A5382C">
        <w:rPr>
          <w:rStyle w:val="Hyperlink"/>
          <w:b/>
          <w:color w:val="auto"/>
          <w:szCs w:val="26"/>
          <w:u w:val="none"/>
        </w:rPr>
        <w:t>Objective</w:t>
      </w:r>
      <w:r w:rsidRPr="00A5382C">
        <w:rPr>
          <w:rStyle w:val="Hyperlink"/>
          <w:b/>
          <w:color w:val="auto"/>
          <w:szCs w:val="26"/>
          <w:u w:val="none"/>
        </w:rPr>
        <w:t>s</w:t>
      </w:r>
      <w:r w:rsidR="00D97E1E" w:rsidRPr="00A5382C">
        <w:rPr>
          <w:rStyle w:val="Hyperlink"/>
          <w:b/>
          <w:color w:val="auto"/>
          <w:szCs w:val="26"/>
          <w:u w:val="none"/>
        </w:rPr>
        <w:tab/>
      </w:r>
    </w:p>
    <w:p w14:paraId="4180DAFD" w14:textId="77777777" w:rsidR="00637CCA" w:rsidRPr="00A5382C" w:rsidRDefault="007B4AB2" w:rsidP="00637CCA">
      <w:pPr>
        <w:pStyle w:val="LithanIndex"/>
        <w:rPr>
          <w:rStyle w:val="Hyperlink"/>
          <w:b/>
          <w:color w:val="auto"/>
          <w:szCs w:val="26"/>
          <w:u w:val="none"/>
        </w:rPr>
      </w:pPr>
      <w:r w:rsidRPr="00A5382C">
        <w:rPr>
          <w:rStyle w:val="Hyperlink"/>
          <w:b/>
          <w:color w:val="auto"/>
          <w:szCs w:val="26"/>
          <w:u w:val="none"/>
        </w:rPr>
        <w:t>Project</w:t>
      </w:r>
      <w:r w:rsidR="00067585" w:rsidRPr="00A5382C">
        <w:rPr>
          <w:rStyle w:val="Hyperlink"/>
          <w:b/>
          <w:color w:val="auto"/>
          <w:szCs w:val="26"/>
          <w:u w:val="none"/>
        </w:rPr>
        <w:t xml:space="preserve"> </w:t>
      </w:r>
      <w:r w:rsidR="00637CCA" w:rsidRPr="00A5382C">
        <w:rPr>
          <w:rStyle w:val="Hyperlink"/>
          <w:b/>
          <w:color w:val="auto"/>
          <w:szCs w:val="26"/>
          <w:u w:val="none"/>
        </w:rPr>
        <w:t>Requirement Specification</w:t>
      </w:r>
      <w:r w:rsidR="00ED2678" w:rsidRPr="00A5382C">
        <w:rPr>
          <w:rStyle w:val="Hyperlink"/>
          <w:b/>
          <w:color w:val="auto"/>
          <w:szCs w:val="26"/>
          <w:u w:val="none"/>
        </w:rPr>
        <w:t>s</w:t>
      </w:r>
      <w:r w:rsidR="00D97E1E" w:rsidRPr="00A5382C">
        <w:rPr>
          <w:rStyle w:val="Hyperlink"/>
          <w:b/>
          <w:color w:val="auto"/>
          <w:szCs w:val="26"/>
          <w:u w:val="none"/>
        </w:rPr>
        <w:tab/>
      </w:r>
    </w:p>
    <w:p w14:paraId="075E008B" w14:textId="77777777" w:rsidR="00637CCA" w:rsidRPr="00A5382C" w:rsidRDefault="00A257B0" w:rsidP="00637CCA">
      <w:pPr>
        <w:pStyle w:val="LithanIndex"/>
        <w:rPr>
          <w:rStyle w:val="Hyperlink"/>
          <w:b/>
          <w:color w:val="auto"/>
          <w:szCs w:val="26"/>
          <w:u w:val="none"/>
        </w:rPr>
      </w:pPr>
      <w:r w:rsidRPr="00A5382C">
        <w:rPr>
          <w:rStyle w:val="Hyperlink"/>
          <w:b/>
          <w:color w:val="auto"/>
          <w:szCs w:val="26"/>
          <w:u w:val="none"/>
        </w:rPr>
        <w:t>Task 1</w:t>
      </w:r>
      <w:r w:rsidRPr="00A5382C">
        <w:rPr>
          <w:rStyle w:val="Hyperlink"/>
          <w:b/>
          <w:color w:val="auto"/>
          <w:szCs w:val="26"/>
          <w:u w:val="none"/>
        </w:rPr>
        <w:tab/>
      </w:r>
    </w:p>
    <w:p w14:paraId="3C4785CD"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2</w:t>
      </w:r>
      <w:r w:rsidRPr="00A5382C">
        <w:rPr>
          <w:rStyle w:val="Hyperlink"/>
          <w:b/>
          <w:color w:val="auto"/>
          <w:szCs w:val="26"/>
          <w:u w:val="none"/>
        </w:rPr>
        <w:tab/>
      </w:r>
    </w:p>
    <w:p w14:paraId="1EE4D0E2"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3</w:t>
      </w:r>
      <w:r w:rsidRPr="00A5382C">
        <w:rPr>
          <w:rStyle w:val="Hyperlink"/>
          <w:b/>
          <w:color w:val="auto"/>
          <w:szCs w:val="26"/>
          <w:u w:val="none"/>
        </w:rPr>
        <w:tab/>
      </w:r>
    </w:p>
    <w:p w14:paraId="4B2E258C"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4</w:t>
      </w:r>
      <w:r w:rsidRPr="00A5382C">
        <w:rPr>
          <w:rStyle w:val="Hyperlink"/>
          <w:b/>
          <w:color w:val="auto"/>
          <w:szCs w:val="26"/>
          <w:u w:val="none"/>
        </w:rPr>
        <w:tab/>
      </w:r>
    </w:p>
    <w:p w14:paraId="44635595" w14:textId="77777777" w:rsidR="00637CCA" w:rsidRPr="00A5382C" w:rsidRDefault="00D97E1E" w:rsidP="00637CCA">
      <w:pPr>
        <w:pStyle w:val="LithanIndex"/>
        <w:rPr>
          <w:rStyle w:val="Hyperlink"/>
          <w:b/>
          <w:color w:val="auto"/>
          <w:szCs w:val="26"/>
          <w:u w:val="none"/>
        </w:rPr>
      </w:pPr>
      <w:r w:rsidRPr="00A5382C">
        <w:rPr>
          <w:rStyle w:val="Hyperlink"/>
          <w:b/>
          <w:color w:val="auto"/>
          <w:szCs w:val="26"/>
          <w:u w:val="none"/>
        </w:rPr>
        <w:t>Task 5</w:t>
      </w:r>
      <w:r w:rsidRPr="00A5382C">
        <w:rPr>
          <w:rStyle w:val="Hyperlink"/>
          <w:b/>
          <w:color w:val="auto"/>
          <w:szCs w:val="26"/>
          <w:u w:val="none"/>
        </w:rPr>
        <w:tab/>
      </w:r>
    </w:p>
    <w:p w14:paraId="4C4CDB15" w14:textId="4263AEFE" w:rsidR="00F34DFE" w:rsidRPr="007D6004" w:rsidRDefault="00D97E1E" w:rsidP="007D6004">
      <w:pPr>
        <w:pStyle w:val="LithanIndex"/>
        <w:rPr>
          <w:rStyle w:val="Hyperlink"/>
          <w:b/>
          <w:color w:val="auto"/>
          <w:szCs w:val="26"/>
          <w:u w:val="none"/>
        </w:rPr>
      </w:pPr>
      <w:r w:rsidRPr="00A5382C">
        <w:rPr>
          <w:rStyle w:val="Hyperlink"/>
          <w:b/>
          <w:color w:val="auto"/>
          <w:szCs w:val="26"/>
          <w:u w:val="none"/>
        </w:rPr>
        <w:t>Task 6</w:t>
      </w:r>
    </w:p>
    <w:p w14:paraId="3B7D9510" w14:textId="77777777" w:rsidR="00637CCA" w:rsidRPr="00A5382C" w:rsidRDefault="00D97E1E" w:rsidP="00F34DFE">
      <w:pPr>
        <w:pStyle w:val="LithanIndex"/>
        <w:numPr>
          <w:ilvl w:val="0"/>
          <w:numId w:val="0"/>
        </w:numPr>
        <w:ind w:left="714"/>
        <w:rPr>
          <w:rStyle w:val="Hyperlink"/>
          <w:color w:val="auto"/>
          <w:u w:val="none"/>
        </w:rPr>
      </w:pPr>
      <w:r w:rsidRPr="00A5382C">
        <w:rPr>
          <w:rStyle w:val="Hyperlink"/>
          <w:color w:val="auto"/>
          <w:u w:val="none"/>
        </w:rPr>
        <w:tab/>
      </w:r>
    </w:p>
    <w:p w14:paraId="5BCC57E2" w14:textId="77777777" w:rsidR="00243C09" w:rsidRPr="00A5382C" w:rsidRDefault="00243C09" w:rsidP="00481490">
      <w:pPr>
        <w:pStyle w:val="LithanIndex"/>
        <w:numPr>
          <w:ilvl w:val="0"/>
          <w:numId w:val="0"/>
        </w:numPr>
        <w:ind w:left="357"/>
        <w:rPr>
          <w:rStyle w:val="Hyperlink"/>
          <w:color w:val="auto"/>
          <w:u w:val="none"/>
        </w:rPr>
      </w:pPr>
      <w:r w:rsidRPr="00A5382C">
        <w:rPr>
          <w:rStyle w:val="Hyperlink"/>
          <w:color w:val="auto"/>
          <w:u w:val="none"/>
        </w:rPr>
        <w:tab/>
      </w:r>
    </w:p>
    <w:p w14:paraId="49546778" w14:textId="77777777" w:rsidR="00EA2D8C" w:rsidRPr="00A5382C" w:rsidRDefault="00EA2D8C" w:rsidP="00EA2D8C">
      <w:pPr>
        <w:rPr>
          <w:rFonts w:ascii="Cambria" w:hAnsi="Cambria"/>
          <w:b/>
          <w:sz w:val="20"/>
          <w:szCs w:val="20"/>
        </w:rPr>
      </w:pPr>
    </w:p>
    <w:p w14:paraId="461255CA" w14:textId="77777777" w:rsidR="00EA2D8C" w:rsidRPr="00A5382C" w:rsidRDefault="00EA2D8C" w:rsidP="00EA2D8C">
      <w:pPr>
        <w:rPr>
          <w:rFonts w:ascii="Cambria" w:hAnsi="Cambria"/>
          <w:b/>
          <w:sz w:val="20"/>
          <w:szCs w:val="20"/>
        </w:rPr>
      </w:pPr>
    </w:p>
    <w:p w14:paraId="4871EF23" w14:textId="77777777" w:rsidR="00EA2D8C" w:rsidRPr="00A5382C" w:rsidRDefault="00EA2D8C" w:rsidP="00EA2D8C">
      <w:pPr>
        <w:rPr>
          <w:rFonts w:ascii="Cambria" w:hAnsi="Cambria"/>
          <w:b/>
          <w:sz w:val="20"/>
          <w:szCs w:val="20"/>
        </w:rPr>
      </w:pPr>
    </w:p>
    <w:p w14:paraId="55EFF9DD" w14:textId="77777777" w:rsidR="00EA2D8C" w:rsidRPr="00A5382C" w:rsidRDefault="00EA2D8C" w:rsidP="00EA2D8C">
      <w:pPr>
        <w:rPr>
          <w:rFonts w:ascii="Cambria" w:hAnsi="Cambria"/>
          <w:b/>
          <w:sz w:val="20"/>
          <w:szCs w:val="20"/>
        </w:rPr>
      </w:pPr>
    </w:p>
    <w:p w14:paraId="72517F8E" w14:textId="77777777" w:rsidR="00EA2D8C" w:rsidRPr="00A5382C" w:rsidRDefault="00EA2D8C" w:rsidP="00EA2D8C">
      <w:pPr>
        <w:rPr>
          <w:rFonts w:ascii="Cambria" w:hAnsi="Cambria"/>
          <w:b/>
          <w:sz w:val="20"/>
          <w:szCs w:val="20"/>
        </w:rPr>
      </w:pPr>
    </w:p>
    <w:p w14:paraId="3B97567C" w14:textId="77777777" w:rsidR="00EA2D8C" w:rsidRPr="00A5382C" w:rsidRDefault="00EA2D8C" w:rsidP="00EA2D8C">
      <w:pPr>
        <w:rPr>
          <w:rFonts w:ascii="Cambria" w:hAnsi="Cambria"/>
          <w:b/>
          <w:sz w:val="20"/>
          <w:szCs w:val="20"/>
        </w:rPr>
      </w:pPr>
    </w:p>
    <w:p w14:paraId="37DD9C1A" w14:textId="77777777" w:rsidR="00EA2D8C" w:rsidRPr="00A5382C" w:rsidRDefault="00EA2D8C" w:rsidP="00EA2D8C">
      <w:pPr>
        <w:rPr>
          <w:rFonts w:ascii="Cambria" w:hAnsi="Cambria"/>
          <w:b/>
          <w:sz w:val="20"/>
          <w:szCs w:val="20"/>
          <w:u w:val="single"/>
        </w:rPr>
      </w:pPr>
      <w:r w:rsidRPr="00A5382C">
        <w:rPr>
          <w:rFonts w:ascii="Cambria" w:hAnsi="Cambria"/>
          <w:b/>
          <w:sz w:val="20"/>
          <w:szCs w:val="20"/>
          <w:u w:val="single"/>
        </w:rPr>
        <w:br w:type="page"/>
      </w:r>
    </w:p>
    <w:p w14:paraId="4BBA6F1B" w14:textId="77777777" w:rsidR="00E77671" w:rsidRPr="00A5382C" w:rsidRDefault="00E77671" w:rsidP="00E77671">
      <w:pPr>
        <w:pStyle w:val="LithanSectionHeaderPageBreak"/>
        <w:rPr>
          <w:sz w:val="32"/>
          <w:szCs w:val="32"/>
        </w:rPr>
      </w:pPr>
      <w:r w:rsidRPr="00A5382C">
        <w:rPr>
          <w:sz w:val="32"/>
          <w:szCs w:val="32"/>
        </w:rPr>
        <w:lastRenderedPageBreak/>
        <w:t>Project Background</w:t>
      </w:r>
    </w:p>
    <w:p w14:paraId="423B3E71" w14:textId="5768C115" w:rsidR="00D763C3" w:rsidRDefault="00E77671" w:rsidP="001F28ED">
      <w:pPr>
        <w:rPr>
          <w:rFonts w:ascii="Cambria" w:hAnsi="Cambria"/>
          <w:sz w:val="24"/>
          <w:szCs w:val="24"/>
        </w:rPr>
      </w:pPr>
      <w:r w:rsidRPr="00A5382C">
        <w:rPr>
          <w:rFonts w:ascii="Cambria" w:hAnsi="Cambria"/>
          <w:sz w:val="28"/>
          <w:szCs w:val="28"/>
          <w:lang w:val="en-US" w:eastAsia="en-SG"/>
        </w:rPr>
        <w:tab/>
      </w:r>
      <w:r w:rsidR="001F28ED">
        <w:rPr>
          <w:rFonts w:ascii="Cambria" w:hAnsi="Cambria"/>
          <w:sz w:val="24"/>
          <w:szCs w:val="24"/>
        </w:rPr>
        <w:t xml:space="preserve">The client for ABC Neighbourhood has tasked you to </w:t>
      </w:r>
      <w:r w:rsidR="00F91DC7">
        <w:rPr>
          <w:rFonts w:ascii="Cambria" w:hAnsi="Cambria"/>
          <w:sz w:val="24"/>
          <w:szCs w:val="24"/>
        </w:rPr>
        <w:t>implement a revision of your Know Your Neighbourhood project. The project’s requirement are as follows:</w:t>
      </w:r>
    </w:p>
    <w:p w14:paraId="4AAF6949" w14:textId="58E50903" w:rsidR="00F91DC7" w:rsidRDefault="00F91DC7" w:rsidP="00F91DC7">
      <w:pPr>
        <w:pStyle w:val="ListParagraph"/>
        <w:numPr>
          <w:ilvl w:val="0"/>
          <w:numId w:val="38"/>
        </w:numPr>
      </w:pPr>
      <w:r>
        <w:t>The backend should utilize the Spring boot and JPA frameworks.</w:t>
      </w:r>
    </w:p>
    <w:p w14:paraId="026A2D46" w14:textId="2B543C7D" w:rsidR="00F91DC7" w:rsidRDefault="00F91DC7" w:rsidP="00F91DC7">
      <w:pPr>
        <w:pStyle w:val="ListParagraph"/>
        <w:numPr>
          <w:ilvl w:val="0"/>
          <w:numId w:val="38"/>
        </w:numPr>
      </w:pPr>
      <w:r>
        <w:t>Using the Restful Web Services to develop the API.</w:t>
      </w:r>
    </w:p>
    <w:p w14:paraId="1B960E88" w14:textId="019A1334" w:rsidR="00F91DC7" w:rsidRDefault="00F91DC7" w:rsidP="00F91DC7">
      <w:pPr>
        <w:pStyle w:val="ListParagraph"/>
        <w:numPr>
          <w:ilvl w:val="0"/>
          <w:numId w:val="38"/>
        </w:numPr>
      </w:pPr>
      <w:r>
        <w:t>Creating the front-end of the webpage using React.js.</w:t>
      </w:r>
    </w:p>
    <w:p w14:paraId="2D687FFE" w14:textId="1CD33C95" w:rsidR="00F91DC7" w:rsidRPr="00F91DC7" w:rsidRDefault="00F91DC7" w:rsidP="00F91DC7">
      <w:pPr>
        <w:pStyle w:val="ListParagraph"/>
        <w:numPr>
          <w:ilvl w:val="0"/>
          <w:numId w:val="38"/>
        </w:numPr>
      </w:pPr>
      <w:r>
        <w:t>Identify the existing APIs available and their uses on the application.</w:t>
      </w:r>
    </w:p>
    <w:p w14:paraId="7E8DE7D4" w14:textId="25039AA4" w:rsidR="003D239F" w:rsidRDefault="003D239F" w:rsidP="001F28ED">
      <w:pPr>
        <w:rPr>
          <w:rFonts w:ascii="Cambria" w:hAnsi="Cambria"/>
          <w:sz w:val="24"/>
          <w:szCs w:val="24"/>
        </w:rPr>
      </w:pPr>
      <w:r>
        <w:rPr>
          <w:rFonts w:ascii="Cambria" w:hAnsi="Cambria"/>
          <w:sz w:val="24"/>
          <w:szCs w:val="24"/>
        </w:rPr>
        <w:tab/>
      </w:r>
    </w:p>
    <w:p w14:paraId="145BBF10" w14:textId="77777777" w:rsidR="004A0361" w:rsidRDefault="004A0361" w:rsidP="001F28ED">
      <w:pPr>
        <w:rPr>
          <w:rFonts w:ascii="Cambria" w:hAnsi="Cambria"/>
          <w:sz w:val="24"/>
          <w:szCs w:val="24"/>
        </w:rPr>
      </w:pPr>
    </w:p>
    <w:p w14:paraId="658F9D7A" w14:textId="77777777" w:rsidR="004A0361" w:rsidRDefault="004A0361" w:rsidP="001F28ED">
      <w:pPr>
        <w:rPr>
          <w:rFonts w:ascii="Cambria" w:hAnsi="Cambria"/>
          <w:sz w:val="24"/>
          <w:szCs w:val="24"/>
        </w:rPr>
      </w:pPr>
    </w:p>
    <w:p w14:paraId="7E66DB0D" w14:textId="77777777" w:rsidR="004A0361" w:rsidRDefault="004A0361" w:rsidP="001F28ED">
      <w:pPr>
        <w:rPr>
          <w:rFonts w:ascii="Cambria" w:hAnsi="Cambria"/>
          <w:sz w:val="24"/>
          <w:szCs w:val="24"/>
        </w:rPr>
      </w:pPr>
    </w:p>
    <w:p w14:paraId="3ACA551E" w14:textId="77777777" w:rsidR="004A0361" w:rsidRDefault="004A0361" w:rsidP="001F28ED">
      <w:pPr>
        <w:rPr>
          <w:rFonts w:ascii="Cambria" w:hAnsi="Cambria"/>
          <w:sz w:val="24"/>
          <w:szCs w:val="24"/>
        </w:rPr>
      </w:pPr>
    </w:p>
    <w:p w14:paraId="79296D8F" w14:textId="77777777" w:rsidR="004A0361" w:rsidRDefault="004A0361" w:rsidP="001F28ED">
      <w:pPr>
        <w:rPr>
          <w:rFonts w:ascii="Cambria" w:hAnsi="Cambria"/>
          <w:sz w:val="24"/>
          <w:szCs w:val="24"/>
        </w:rPr>
      </w:pPr>
    </w:p>
    <w:p w14:paraId="1E2466B1" w14:textId="77777777" w:rsidR="004A0361" w:rsidRDefault="004A0361" w:rsidP="001F28ED">
      <w:pPr>
        <w:rPr>
          <w:rFonts w:ascii="Cambria" w:hAnsi="Cambria"/>
          <w:sz w:val="24"/>
          <w:szCs w:val="24"/>
        </w:rPr>
      </w:pPr>
    </w:p>
    <w:p w14:paraId="70CAB78E" w14:textId="77777777" w:rsidR="004A0361" w:rsidRDefault="004A0361" w:rsidP="001F28ED">
      <w:pPr>
        <w:rPr>
          <w:rFonts w:ascii="Cambria" w:hAnsi="Cambria"/>
          <w:sz w:val="24"/>
          <w:szCs w:val="24"/>
        </w:rPr>
      </w:pPr>
    </w:p>
    <w:p w14:paraId="4BD2AF22" w14:textId="77777777" w:rsidR="004A0361" w:rsidRDefault="004A0361" w:rsidP="001F28ED">
      <w:pPr>
        <w:rPr>
          <w:rFonts w:ascii="Cambria" w:hAnsi="Cambria"/>
          <w:sz w:val="24"/>
          <w:szCs w:val="24"/>
        </w:rPr>
      </w:pPr>
    </w:p>
    <w:p w14:paraId="3FAA9465" w14:textId="77777777" w:rsidR="004A0361" w:rsidRDefault="004A0361" w:rsidP="001F28ED">
      <w:pPr>
        <w:rPr>
          <w:rFonts w:ascii="Cambria" w:hAnsi="Cambria"/>
          <w:sz w:val="24"/>
          <w:szCs w:val="24"/>
        </w:rPr>
      </w:pPr>
    </w:p>
    <w:p w14:paraId="738FB6F4" w14:textId="77777777" w:rsidR="004A0361" w:rsidRDefault="004A0361" w:rsidP="001F28ED">
      <w:pPr>
        <w:rPr>
          <w:rFonts w:ascii="Cambria" w:hAnsi="Cambria"/>
          <w:sz w:val="24"/>
          <w:szCs w:val="24"/>
        </w:rPr>
      </w:pPr>
    </w:p>
    <w:p w14:paraId="77F8D83F" w14:textId="77777777" w:rsidR="004A0361" w:rsidRDefault="004A0361" w:rsidP="001F28ED">
      <w:pPr>
        <w:rPr>
          <w:rFonts w:ascii="Cambria" w:hAnsi="Cambria"/>
          <w:sz w:val="24"/>
          <w:szCs w:val="24"/>
        </w:rPr>
      </w:pPr>
    </w:p>
    <w:p w14:paraId="565E858E" w14:textId="77777777" w:rsidR="004A0361" w:rsidRDefault="004A0361" w:rsidP="001F28ED">
      <w:pPr>
        <w:rPr>
          <w:rFonts w:ascii="Cambria" w:hAnsi="Cambria"/>
          <w:sz w:val="24"/>
          <w:szCs w:val="24"/>
        </w:rPr>
      </w:pPr>
    </w:p>
    <w:p w14:paraId="59AE3E55" w14:textId="77777777" w:rsidR="004A0361" w:rsidRDefault="004A0361" w:rsidP="001F28ED">
      <w:pPr>
        <w:rPr>
          <w:rFonts w:ascii="Cambria" w:hAnsi="Cambria"/>
          <w:sz w:val="24"/>
          <w:szCs w:val="24"/>
        </w:rPr>
      </w:pPr>
    </w:p>
    <w:p w14:paraId="0E5E1242" w14:textId="77777777" w:rsidR="004A0361" w:rsidRDefault="004A0361" w:rsidP="001F28ED">
      <w:pPr>
        <w:rPr>
          <w:rFonts w:ascii="Cambria" w:hAnsi="Cambria"/>
          <w:sz w:val="24"/>
          <w:szCs w:val="24"/>
        </w:rPr>
      </w:pPr>
    </w:p>
    <w:p w14:paraId="73FA86CC" w14:textId="77777777" w:rsidR="004A0361" w:rsidRDefault="004A0361" w:rsidP="001F28ED">
      <w:pPr>
        <w:rPr>
          <w:rFonts w:ascii="Cambria" w:hAnsi="Cambria"/>
          <w:sz w:val="24"/>
          <w:szCs w:val="24"/>
        </w:rPr>
      </w:pPr>
    </w:p>
    <w:p w14:paraId="6BEA4078" w14:textId="77777777" w:rsidR="004A0361" w:rsidRDefault="004A0361" w:rsidP="001F28ED">
      <w:pPr>
        <w:rPr>
          <w:rFonts w:ascii="Cambria" w:hAnsi="Cambria"/>
          <w:sz w:val="24"/>
          <w:szCs w:val="24"/>
        </w:rPr>
      </w:pPr>
    </w:p>
    <w:p w14:paraId="7787F922" w14:textId="77777777" w:rsidR="004A0361" w:rsidRDefault="004A0361" w:rsidP="001F28ED">
      <w:pPr>
        <w:rPr>
          <w:rFonts w:ascii="Cambria" w:hAnsi="Cambria"/>
          <w:sz w:val="24"/>
          <w:szCs w:val="24"/>
        </w:rPr>
      </w:pPr>
    </w:p>
    <w:p w14:paraId="1F9EFA88" w14:textId="77777777" w:rsidR="00D763C3" w:rsidRDefault="00D763C3" w:rsidP="00D763C3">
      <w:pPr>
        <w:rPr>
          <w:rFonts w:ascii="Cambria" w:hAnsi="Cambria"/>
          <w:sz w:val="24"/>
          <w:szCs w:val="24"/>
        </w:rPr>
      </w:pPr>
    </w:p>
    <w:p w14:paraId="1B4F5295" w14:textId="77777777" w:rsidR="00D763C3" w:rsidRDefault="00D763C3" w:rsidP="00D763C3">
      <w:pPr>
        <w:rPr>
          <w:rFonts w:ascii="Cambria" w:hAnsi="Cambria"/>
          <w:sz w:val="24"/>
          <w:szCs w:val="24"/>
        </w:rPr>
      </w:pPr>
    </w:p>
    <w:p w14:paraId="5959F1BD" w14:textId="77777777" w:rsidR="00D763C3" w:rsidRDefault="00D763C3" w:rsidP="00D763C3">
      <w:pPr>
        <w:rPr>
          <w:rFonts w:ascii="Cambria" w:hAnsi="Cambria"/>
          <w:sz w:val="24"/>
          <w:szCs w:val="24"/>
        </w:rPr>
      </w:pPr>
    </w:p>
    <w:p w14:paraId="72FFF6FB" w14:textId="77777777" w:rsidR="00D763C3" w:rsidRDefault="00D763C3" w:rsidP="00D763C3">
      <w:pPr>
        <w:rPr>
          <w:rFonts w:ascii="Cambria" w:hAnsi="Cambria"/>
          <w:sz w:val="24"/>
          <w:szCs w:val="24"/>
        </w:rPr>
      </w:pPr>
    </w:p>
    <w:p w14:paraId="4A777856" w14:textId="77777777" w:rsidR="00D763C3" w:rsidRDefault="00D763C3" w:rsidP="00D763C3">
      <w:pPr>
        <w:rPr>
          <w:rFonts w:ascii="Cambria" w:hAnsi="Cambria"/>
          <w:sz w:val="24"/>
          <w:szCs w:val="24"/>
        </w:rPr>
      </w:pPr>
    </w:p>
    <w:p w14:paraId="796F71B4" w14:textId="77777777" w:rsidR="00D763C3" w:rsidRDefault="00D763C3" w:rsidP="00D763C3">
      <w:pPr>
        <w:rPr>
          <w:rFonts w:ascii="Cambria" w:hAnsi="Cambria"/>
          <w:sz w:val="24"/>
          <w:szCs w:val="24"/>
        </w:rPr>
      </w:pPr>
    </w:p>
    <w:p w14:paraId="52BA475A" w14:textId="77777777" w:rsidR="00D763C3" w:rsidRDefault="00D763C3" w:rsidP="00D763C3">
      <w:pPr>
        <w:rPr>
          <w:rFonts w:ascii="Cambria" w:hAnsi="Cambria"/>
          <w:sz w:val="24"/>
          <w:szCs w:val="24"/>
        </w:rPr>
      </w:pPr>
    </w:p>
    <w:p w14:paraId="4FDB79AD" w14:textId="77777777" w:rsidR="00D763C3" w:rsidRDefault="00D763C3" w:rsidP="00D763C3">
      <w:pPr>
        <w:rPr>
          <w:rFonts w:ascii="Cambria" w:hAnsi="Cambria"/>
          <w:sz w:val="24"/>
          <w:szCs w:val="24"/>
        </w:rPr>
      </w:pPr>
    </w:p>
    <w:p w14:paraId="3A681635" w14:textId="77777777" w:rsidR="00D763C3" w:rsidRDefault="00D763C3" w:rsidP="00D763C3">
      <w:pPr>
        <w:rPr>
          <w:rFonts w:ascii="Cambria" w:hAnsi="Cambria"/>
          <w:sz w:val="24"/>
          <w:szCs w:val="24"/>
        </w:rPr>
      </w:pPr>
    </w:p>
    <w:p w14:paraId="3128C5FE" w14:textId="3E61D3BD" w:rsidR="00D763C3" w:rsidRPr="00D763C3" w:rsidRDefault="00D763C3" w:rsidP="00D763C3">
      <w:pPr>
        <w:contextualSpacing/>
        <w:rPr>
          <w:rFonts w:ascii="Cambria" w:hAnsi="Cambria"/>
          <w:b/>
          <w:bCs/>
          <w:sz w:val="32"/>
          <w:szCs w:val="32"/>
        </w:rPr>
      </w:pPr>
      <w:r w:rsidRPr="00D763C3">
        <w:rPr>
          <w:rFonts w:ascii="Cambria" w:hAnsi="Cambria"/>
          <w:b/>
          <w:bCs/>
          <w:sz w:val="32"/>
          <w:szCs w:val="32"/>
        </w:rPr>
        <w:lastRenderedPageBreak/>
        <w:t>2. Project Objective</w:t>
      </w:r>
    </w:p>
    <w:p w14:paraId="044080F6" w14:textId="77777777" w:rsidR="00D763C3" w:rsidRPr="00484CDA" w:rsidRDefault="00D763C3" w:rsidP="00AA4124">
      <w:pPr>
        <w:pStyle w:val="Sectionheader"/>
        <w:numPr>
          <w:ilvl w:val="0"/>
          <w:numId w:val="0"/>
        </w:numPr>
        <w:ind w:left="567"/>
      </w:pPr>
      <w:r w:rsidRPr="00484CDA">
        <w:t>The objectives of this project include the following:</w:t>
      </w:r>
    </w:p>
    <w:p w14:paraId="68062D92" w14:textId="6C01E097" w:rsidR="00743F1C" w:rsidRDefault="00743F1C" w:rsidP="00AA4124">
      <w:pPr>
        <w:pStyle w:val="Sectionheader"/>
        <w:numPr>
          <w:ilvl w:val="0"/>
          <w:numId w:val="28"/>
        </w:numPr>
      </w:pPr>
      <w:r>
        <w:t>The Users should be able to perform the following functions:</w:t>
      </w:r>
    </w:p>
    <w:p w14:paraId="0BB7A823" w14:textId="133D2BC0" w:rsidR="00743F1C" w:rsidRDefault="00743F1C" w:rsidP="00743F1C">
      <w:pPr>
        <w:pStyle w:val="Sectionheader"/>
        <w:numPr>
          <w:ilvl w:val="1"/>
          <w:numId w:val="28"/>
        </w:numPr>
      </w:pPr>
      <w:r>
        <w:t>User should be able to log-in using the provided APIs</w:t>
      </w:r>
    </w:p>
    <w:p w14:paraId="72BE5C05" w14:textId="032E2B99" w:rsidR="00F91DC7" w:rsidRPr="00F91DC7" w:rsidRDefault="00743F1C" w:rsidP="00F91DC7">
      <w:pPr>
        <w:pStyle w:val="Sectionheader"/>
        <w:numPr>
          <w:ilvl w:val="1"/>
          <w:numId w:val="28"/>
        </w:numPr>
      </w:pPr>
      <w:r>
        <w:t>Users are required to provide the existing username and password for the API and can login to the application.</w:t>
      </w:r>
    </w:p>
    <w:p w14:paraId="493E4B14" w14:textId="44993707" w:rsidR="00F91DC7" w:rsidRDefault="00F91DC7" w:rsidP="00F91DC7">
      <w:pPr>
        <w:pStyle w:val="Sectionheader"/>
        <w:numPr>
          <w:ilvl w:val="0"/>
          <w:numId w:val="28"/>
        </w:numPr>
      </w:pPr>
      <w:r>
        <w:t>Tools and Platform</w:t>
      </w:r>
      <w:r w:rsidR="00664E93">
        <w:t>s</w:t>
      </w:r>
    </w:p>
    <w:p w14:paraId="42099540" w14:textId="0723C83F" w:rsidR="002972B3" w:rsidRDefault="00664E93" w:rsidP="002972B3">
      <w:pPr>
        <w:pStyle w:val="Sectionheader"/>
        <w:numPr>
          <w:ilvl w:val="1"/>
          <w:numId w:val="28"/>
        </w:numPr>
      </w:pPr>
      <w:proofErr w:type="spellStart"/>
      <w:r>
        <w:t>Jetbrains</w:t>
      </w:r>
      <w:proofErr w:type="spellEnd"/>
      <w:r>
        <w:t xml:space="preserve"> IntelliJ IDEA Ultimate</w:t>
      </w:r>
      <w:r w:rsidR="00251E54">
        <w:br/>
      </w:r>
      <w:r w:rsidR="002972B3">
        <w:rPr>
          <w:noProof/>
        </w:rPr>
        <w:drawing>
          <wp:inline distT="0" distB="0" distL="0" distR="0" wp14:anchorId="18D97D62" wp14:editId="38036FCD">
            <wp:extent cx="1094509" cy="1094509"/>
            <wp:effectExtent l="0" t="0" r="0" b="0"/>
            <wp:docPr id="1303357623" name="Picture 2" descr="A picture containing graphics, graphic design,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357623" name="Picture 2" descr="A picture containing graphics, graphic design, font, screensho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99006" cy="1099006"/>
                    </a:xfrm>
                    <a:prstGeom prst="rect">
                      <a:avLst/>
                    </a:prstGeom>
                    <a:noFill/>
                    <a:ln>
                      <a:noFill/>
                    </a:ln>
                  </pic:spPr>
                </pic:pic>
              </a:graphicData>
            </a:graphic>
          </wp:inline>
        </w:drawing>
      </w:r>
    </w:p>
    <w:p w14:paraId="3B4BB84A" w14:textId="50F7961E" w:rsidR="00664E93" w:rsidRDefault="00664E93" w:rsidP="00664E93">
      <w:pPr>
        <w:pStyle w:val="Sectionheader"/>
        <w:numPr>
          <w:ilvl w:val="1"/>
          <w:numId w:val="28"/>
        </w:numPr>
      </w:pPr>
      <w:r>
        <w:t>Spring Tool Suite</w:t>
      </w:r>
      <w:r w:rsidR="00562B02">
        <w:br/>
      </w:r>
      <w:r w:rsidR="00562B02">
        <w:rPr>
          <w:noProof/>
        </w:rPr>
        <w:drawing>
          <wp:inline distT="0" distB="0" distL="0" distR="0" wp14:anchorId="625FC489" wp14:editId="2E90C83D">
            <wp:extent cx="1243089" cy="1302327"/>
            <wp:effectExtent l="0" t="0" r="0" b="0"/>
            <wp:docPr id="908336267" name="Picture 4" descr="Categories - Spring Tool Suite Icon - Free Transparent PNG Clipart Images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ategories - Spring Tool Suite Icon - Free Transparent PNG Clipart Images  Downloa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47828" cy="1307292"/>
                    </a:xfrm>
                    <a:prstGeom prst="rect">
                      <a:avLst/>
                    </a:prstGeom>
                    <a:noFill/>
                    <a:ln>
                      <a:noFill/>
                    </a:ln>
                  </pic:spPr>
                </pic:pic>
              </a:graphicData>
            </a:graphic>
          </wp:inline>
        </w:drawing>
      </w:r>
    </w:p>
    <w:p w14:paraId="7B296920" w14:textId="45828684" w:rsidR="00AA0DC3" w:rsidRDefault="00664E93" w:rsidP="00AA0DC3">
      <w:pPr>
        <w:pStyle w:val="Sectionheader"/>
        <w:numPr>
          <w:ilvl w:val="1"/>
          <w:numId w:val="28"/>
        </w:numPr>
      </w:pPr>
      <w:r>
        <w:t xml:space="preserve">MySQL </w:t>
      </w:r>
      <w:r w:rsidR="006000A5">
        <w:t>Server</w:t>
      </w:r>
      <w:r w:rsidR="000D2395">
        <w:br/>
      </w:r>
      <w:r w:rsidR="000D2395">
        <w:rPr>
          <w:noProof/>
        </w:rPr>
        <w:drawing>
          <wp:inline distT="0" distB="0" distL="0" distR="0" wp14:anchorId="57F08279" wp14:editId="4B8287C4">
            <wp:extent cx="1911927" cy="1274618"/>
            <wp:effectExtent l="0" t="0" r="0" b="0"/>
            <wp:docPr id="830508231" name="Picture 5" descr="MySQL and Moodle - ElearningWorld.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MySQL and Moodle - ElearningWorld.or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19000" cy="1279333"/>
                    </a:xfrm>
                    <a:prstGeom prst="rect">
                      <a:avLst/>
                    </a:prstGeom>
                    <a:noFill/>
                    <a:ln>
                      <a:noFill/>
                    </a:ln>
                  </pic:spPr>
                </pic:pic>
              </a:graphicData>
            </a:graphic>
          </wp:inline>
        </w:drawing>
      </w:r>
    </w:p>
    <w:p w14:paraId="1FBDFACF" w14:textId="46DBF8BA" w:rsidR="00664E93" w:rsidRDefault="00664E93" w:rsidP="00664E93">
      <w:pPr>
        <w:pStyle w:val="Sectionheader"/>
        <w:numPr>
          <w:ilvl w:val="1"/>
          <w:numId w:val="28"/>
        </w:numPr>
      </w:pPr>
      <w:r>
        <w:t>Visual Studio Code</w:t>
      </w:r>
      <w:r w:rsidR="00CF7744">
        <w:br/>
      </w:r>
      <w:r w:rsidR="00CF7744">
        <w:rPr>
          <w:noProof/>
        </w:rPr>
        <w:drawing>
          <wp:inline distT="0" distB="0" distL="0" distR="0" wp14:anchorId="643F562A" wp14:editId="68CD5516">
            <wp:extent cx="1323109" cy="1323109"/>
            <wp:effectExtent l="0" t="0" r="0" b="0"/>
            <wp:docPr id="4615474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25771" cy="1325771"/>
                    </a:xfrm>
                    <a:prstGeom prst="rect">
                      <a:avLst/>
                    </a:prstGeom>
                    <a:noFill/>
                    <a:ln>
                      <a:noFill/>
                    </a:ln>
                  </pic:spPr>
                </pic:pic>
              </a:graphicData>
            </a:graphic>
          </wp:inline>
        </w:drawing>
      </w:r>
    </w:p>
    <w:p w14:paraId="0EC547BC" w14:textId="65318CC6" w:rsidR="00664E93" w:rsidRDefault="00664E93" w:rsidP="00664E93">
      <w:pPr>
        <w:pStyle w:val="Sectionheader"/>
        <w:numPr>
          <w:ilvl w:val="1"/>
          <w:numId w:val="28"/>
        </w:numPr>
      </w:pPr>
      <w:r>
        <w:t>Node.js</w:t>
      </w:r>
      <w:r w:rsidR="003B3B6B">
        <w:br/>
      </w:r>
      <w:r w:rsidR="003B3B6B">
        <w:rPr>
          <w:noProof/>
        </w:rPr>
        <w:drawing>
          <wp:inline distT="0" distB="0" distL="0" distR="0" wp14:anchorId="1EC56586" wp14:editId="471DAAE7">
            <wp:extent cx="2752768" cy="1683327"/>
            <wp:effectExtent l="0" t="0" r="0" b="0"/>
            <wp:docPr id="2090853313" name="Picture 7"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Node.js - Wikipedia"/>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6957" cy="1685889"/>
                    </a:xfrm>
                    <a:prstGeom prst="rect">
                      <a:avLst/>
                    </a:prstGeom>
                    <a:noFill/>
                    <a:ln>
                      <a:noFill/>
                    </a:ln>
                  </pic:spPr>
                </pic:pic>
              </a:graphicData>
            </a:graphic>
          </wp:inline>
        </w:drawing>
      </w:r>
    </w:p>
    <w:p w14:paraId="6E9A00D0" w14:textId="0E5D8F7D" w:rsidR="00664E93" w:rsidRDefault="00664E93" w:rsidP="00664E93">
      <w:pPr>
        <w:pStyle w:val="Sectionheader"/>
        <w:numPr>
          <w:ilvl w:val="1"/>
          <w:numId w:val="28"/>
        </w:numPr>
      </w:pPr>
      <w:r>
        <w:lastRenderedPageBreak/>
        <w:t>Mozilla Firefox</w:t>
      </w:r>
      <w:r w:rsidR="004B5652">
        <w:br/>
      </w:r>
      <w:r w:rsidR="004B5652">
        <w:rPr>
          <w:noProof/>
        </w:rPr>
        <w:drawing>
          <wp:inline distT="0" distB="0" distL="0" distR="0" wp14:anchorId="0B6A6399" wp14:editId="3D9EC0F7">
            <wp:extent cx="1676400" cy="1741186"/>
            <wp:effectExtent l="0" t="0" r="0" b="0"/>
            <wp:docPr id="1186366992" name="Picture 8" descr="Firefox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irefox - Wikipedia"/>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83755" cy="1748826"/>
                    </a:xfrm>
                    <a:prstGeom prst="rect">
                      <a:avLst/>
                    </a:prstGeom>
                    <a:noFill/>
                    <a:ln>
                      <a:noFill/>
                    </a:ln>
                  </pic:spPr>
                </pic:pic>
              </a:graphicData>
            </a:graphic>
          </wp:inline>
        </w:drawing>
      </w:r>
    </w:p>
    <w:p w14:paraId="7A5C66A3" w14:textId="580F0146" w:rsidR="00664E93" w:rsidRDefault="00664E93" w:rsidP="00664E93">
      <w:pPr>
        <w:pStyle w:val="Sectionheader"/>
        <w:numPr>
          <w:ilvl w:val="1"/>
          <w:numId w:val="28"/>
        </w:numPr>
      </w:pPr>
      <w:r>
        <w:t>Google Chrome</w:t>
      </w:r>
      <w:r w:rsidR="001060AF">
        <w:br/>
      </w:r>
      <w:r w:rsidR="001060AF">
        <w:rPr>
          <w:noProof/>
        </w:rPr>
        <w:drawing>
          <wp:inline distT="0" distB="0" distL="0" distR="0" wp14:anchorId="687E0950" wp14:editId="49F3903D">
            <wp:extent cx="1731818" cy="1731818"/>
            <wp:effectExtent l="0" t="0" r="0" b="0"/>
            <wp:docPr id="1982060918" name="Picture 9" descr="Google Chrome: Fast &amp; Secure - Apps on Google 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Google Chrome: Fast &amp; Secure - Apps on Google Play"/>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34040" cy="1734040"/>
                    </a:xfrm>
                    <a:prstGeom prst="rect">
                      <a:avLst/>
                    </a:prstGeom>
                    <a:noFill/>
                    <a:ln>
                      <a:noFill/>
                    </a:ln>
                  </pic:spPr>
                </pic:pic>
              </a:graphicData>
            </a:graphic>
          </wp:inline>
        </w:drawing>
      </w:r>
    </w:p>
    <w:p w14:paraId="2F99A612" w14:textId="0BF788B6" w:rsidR="00664E93" w:rsidRDefault="00664E93" w:rsidP="00664E93">
      <w:pPr>
        <w:pStyle w:val="Sectionheader"/>
        <w:numPr>
          <w:ilvl w:val="1"/>
          <w:numId w:val="28"/>
        </w:numPr>
      </w:pPr>
      <w:r>
        <w:t>React Developer Tools</w:t>
      </w:r>
      <w:r w:rsidR="00C72731">
        <w:br/>
      </w:r>
      <w:r w:rsidR="00C72731">
        <w:rPr>
          <w:noProof/>
        </w:rPr>
        <w:drawing>
          <wp:inline distT="0" distB="0" distL="0" distR="0" wp14:anchorId="38C1DE73" wp14:editId="07212214">
            <wp:extent cx="1752600" cy="1752600"/>
            <wp:effectExtent l="0" t="0" r="0" b="0"/>
            <wp:docPr id="1089028711" name="Picture 11" descr="React Developer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React Developer Tool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55110" cy="1755110"/>
                    </a:xfrm>
                    <a:prstGeom prst="rect">
                      <a:avLst/>
                    </a:prstGeom>
                    <a:noFill/>
                    <a:ln>
                      <a:noFill/>
                    </a:ln>
                  </pic:spPr>
                </pic:pic>
              </a:graphicData>
            </a:graphic>
          </wp:inline>
        </w:drawing>
      </w:r>
    </w:p>
    <w:p w14:paraId="116CCE3A" w14:textId="399AE5A7" w:rsidR="00664E93" w:rsidRDefault="00664E93" w:rsidP="00664E93">
      <w:pPr>
        <w:pStyle w:val="Sectionheader"/>
        <w:numPr>
          <w:ilvl w:val="1"/>
          <w:numId w:val="28"/>
        </w:numPr>
      </w:pPr>
      <w:r>
        <w:t>Microsoft Word</w:t>
      </w:r>
      <w:r w:rsidR="006B609C">
        <w:br/>
      </w:r>
      <w:r w:rsidR="006B609C">
        <w:rPr>
          <w:noProof/>
        </w:rPr>
        <w:drawing>
          <wp:inline distT="0" distB="0" distL="0" distR="0" wp14:anchorId="0EDC022A" wp14:editId="1C5DE3B6">
            <wp:extent cx="1228177" cy="1143000"/>
            <wp:effectExtent l="0" t="0" r="0" b="0"/>
            <wp:docPr id="1118255678" name="Picture 13" descr="A picture containing screenshot, electric blue, graphic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255678" name="Picture 13" descr="A picture containing screenshot, electric blue, graphics, fon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229864" cy="1144570"/>
                    </a:xfrm>
                    <a:prstGeom prst="rect">
                      <a:avLst/>
                    </a:prstGeom>
                    <a:noFill/>
                    <a:ln>
                      <a:noFill/>
                    </a:ln>
                  </pic:spPr>
                </pic:pic>
              </a:graphicData>
            </a:graphic>
          </wp:inline>
        </w:drawing>
      </w:r>
    </w:p>
    <w:p w14:paraId="51976FF6" w14:textId="59680840" w:rsidR="00664E93" w:rsidRDefault="00664E93" w:rsidP="00664E93">
      <w:pPr>
        <w:pStyle w:val="Sectionheader"/>
        <w:numPr>
          <w:ilvl w:val="1"/>
          <w:numId w:val="28"/>
        </w:numPr>
      </w:pPr>
      <w:r>
        <w:t>Microsoft PowerPoint</w:t>
      </w:r>
      <w:r w:rsidR="002D522F">
        <w:br/>
      </w:r>
      <w:r w:rsidR="002D522F">
        <w:rPr>
          <w:noProof/>
        </w:rPr>
        <w:drawing>
          <wp:inline distT="0" distB="0" distL="0" distR="0" wp14:anchorId="1BF5ED89" wp14:editId="5FF5B6C8">
            <wp:extent cx="1563654" cy="1454727"/>
            <wp:effectExtent l="0" t="0" r="0" b="0"/>
            <wp:docPr id="158019702" name="Picture 14" descr="A picture containing screenshot, graphics, circl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9702" name="Picture 14" descr="A picture containing screenshot, graphics, circle, logo&#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563654" cy="1454727"/>
                    </a:xfrm>
                    <a:prstGeom prst="rect">
                      <a:avLst/>
                    </a:prstGeom>
                    <a:noFill/>
                    <a:ln>
                      <a:noFill/>
                    </a:ln>
                  </pic:spPr>
                </pic:pic>
              </a:graphicData>
            </a:graphic>
          </wp:inline>
        </w:drawing>
      </w:r>
    </w:p>
    <w:p w14:paraId="7AD6F055" w14:textId="77777777" w:rsidR="00BB67C4" w:rsidRDefault="00BB67C4" w:rsidP="00BB67C4">
      <w:pPr>
        <w:contextualSpacing/>
        <w:rPr>
          <w:rFonts w:ascii="Cambria" w:hAnsi="Cambria"/>
          <w:b/>
          <w:bCs/>
          <w:sz w:val="32"/>
          <w:szCs w:val="32"/>
        </w:rPr>
      </w:pPr>
    </w:p>
    <w:p w14:paraId="78232A00" w14:textId="77777777" w:rsidR="00BD23CD" w:rsidRDefault="00BD23CD" w:rsidP="00BB67C4">
      <w:pPr>
        <w:contextualSpacing/>
        <w:rPr>
          <w:rFonts w:ascii="Cambria" w:hAnsi="Cambria"/>
          <w:b/>
          <w:bCs/>
          <w:sz w:val="32"/>
          <w:szCs w:val="32"/>
        </w:rPr>
      </w:pPr>
    </w:p>
    <w:p w14:paraId="455F3220" w14:textId="24840792" w:rsidR="00D763C3" w:rsidRPr="00D763C3" w:rsidRDefault="00D763C3" w:rsidP="00BB67C4">
      <w:pPr>
        <w:contextualSpacing/>
        <w:rPr>
          <w:rFonts w:ascii="Cambria" w:hAnsi="Cambria"/>
          <w:b/>
          <w:bCs/>
          <w:sz w:val="32"/>
          <w:szCs w:val="32"/>
        </w:rPr>
      </w:pPr>
      <w:r w:rsidRPr="00D763C3">
        <w:rPr>
          <w:rFonts w:ascii="Cambria" w:hAnsi="Cambria"/>
          <w:b/>
          <w:bCs/>
          <w:sz w:val="32"/>
          <w:szCs w:val="32"/>
        </w:rPr>
        <w:lastRenderedPageBreak/>
        <w:t>3. Project Requirement Specifications</w:t>
      </w:r>
    </w:p>
    <w:p w14:paraId="7012E065" w14:textId="77777777" w:rsidR="00D763C3" w:rsidRDefault="00D763C3" w:rsidP="00D763C3">
      <w:pPr>
        <w:ind w:left="360" w:firstLine="360"/>
        <w:rPr>
          <w:rFonts w:ascii="Cambria" w:hAnsi="Cambria"/>
          <w:b/>
          <w:bCs/>
          <w:sz w:val="28"/>
          <w:szCs w:val="28"/>
        </w:rPr>
      </w:pPr>
      <w:r w:rsidRPr="00CF7489">
        <w:rPr>
          <w:rFonts w:ascii="Cambria" w:hAnsi="Cambria"/>
          <w:b/>
          <w:bCs/>
          <w:sz w:val="28"/>
          <w:szCs w:val="28"/>
        </w:rPr>
        <w:t>3.</w:t>
      </w:r>
      <w:r>
        <w:rPr>
          <w:rFonts w:ascii="Cambria" w:hAnsi="Cambria"/>
          <w:b/>
          <w:bCs/>
          <w:sz w:val="28"/>
          <w:szCs w:val="28"/>
        </w:rPr>
        <w:t xml:space="preserve">1. </w:t>
      </w:r>
      <w:r w:rsidRPr="00CF7489">
        <w:rPr>
          <w:rFonts w:ascii="Cambria" w:hAnsi="Cambria"/>
          <w:b/>
          <w:bCs/>
          <w:sz w:val="28"/>
          <w:szCs w:val="28"/>
        </w:rPr>
        <w:t>Project Scope</w:t>
      </w:r>
    </w:p>
    <w:p w14:paraId="04C79A5D" w14:textId="337E743E" w:rsidR="00D763C3" w:rsidRDefault="00B52F02" w:rsidP="00C45C45">
      <w:pPr>
        <w:ind w:firstLine="360"/>
        <w:jc w:val="both"/>
        <w:rPr>
          <w:rFonts w:ascii="Cambria" w:hAnsi="Cambria"/>
          <w:sz w:val="24"/>
          <w:szCs w:val="24"/>
        </w:rPr>
      </w:pPr>
      <w:r w:rsidRPr="00B52F02">
        <w:rPr>
          <w:rFonts w:ascii="Cambria" w:hAnsi="Cambria"/>
          <w:sz w:val="24"/>
          <w:szCs w:val="24"/>
        </w:rPr>
        <w:t>You have already developed a "Know-Your-</w:t>
      </w:r>
      <w:proofErr w:type="spellStart"/>
      <w:r w:rsidRPr="00B52F02">
        <w:rPr>
          <w:rFonts w:ascii="Cambria" w:hAnsi="Cambria"/>
          <w:sz w:val="24"/>
          <w:szCs w:val="24"/>
        </w:rPr>
        <w:t>Neighborhood</w:t>
      </w:r>
      <w:proofErr w:type="spellEnd"/>
      <w:r w:rsidRPr="00B52F02">
        <w:rPr>
          <w:rFonts w:ascii="Cambria" w:hAnsi="Cambria"/>
          <w:sz w:val="24"/>
          <w:szCs w:val="24"/>
        </w:rPr>
        <w:t>" application. The goal of this application is to provide login/sign up using existing API. For this to happen, the application should have login button with available APIs.</w:t>
      </w:r>
      <w:r w:rsidR="00D763C3">
        <w:rPr>
          <w:rFonts w:ascii="Cambria" w:hAnsi="Cambria"/>
          <w:sz w:val="24"/>
          <w:szCs w:val="24"/>
        </w:rPr>
        <w:tab/>
      </w:r>
    </w:p>
    <w:p w14:paraId="1ED3CE74" w14:textId="541E7C6A" w:rsidR="00C45C45" w:rsidRPr="00C45C45" w:rsidRDefault="00C45C45" w:rsidP="00C45C45">
      <w:pPr>
        <w:ind w:firstLine="360"/>
        <w:jc w:val="both"/>
        <w:rPr>
          <w:rFonts w:ascii="Cambria" w:hAnsi="Cambria"/>
          <w:sz w:val="24"/>
          <w:szCs w:val="24"/>
        </w:rPr>
      </w:pPr>
      <w:r w:rsidRPr="00C45C45">
        <w:rPr>
          <w:rFonts w:ascii="Cambria" w:hAnsi="Cambria"/>
          <w:sz w:val="24"/>
          <w:szCs w:val="24"/>
        </w:rPr>
        <w:t>The Know-Your-</w:t>
      </w:r>
      <w:proofErr w:type="spellStart"/>
      <w:r w:rsidRPr="00C45C45">
        <w:rPr>
          <w:rFonts w:ascii="Cambria" w:hAnsi="Cambria"/>
          <w:sz w:val="24"/>
          <w:szCs w:val="24"/>
        </w:rPr>
        <w:t>Neighborhood</w:t>
      </w:r>
      <w:proofErr w:type="spellEnd"/>
      <w:r w:rsidRPr="00C45C45">
        <w:rPr>
          <w:rFonts w:ascii="Cambria" w:hAnsi="Cambria"/>
          <w:sz w:val="24"/>
          <w:szCs w:val="24"/>
        </w:rPr>
        <w:t xml:space="preserve"> website consists of the following Key pages</w:t>
      </w:r>
      <w:r w:rsidR="00B87B19">
        <w:rPr>
          <w:rFonts w:ascii="Cambria" w:hAnsi="Cambria"/>
          <w:sz w:val="24"/>
          <w:szCs w:val="24"/>
        </w:rPr>
        <w:t>:</w:t>
      </w:r>
      <w:r w:rsidRPr="00C45C45">
        <w:rPr>
          <w:rFonts w:ascii="Cambria" w:hAnsi="Cambria"/>
          <w:sz w:val="24"/>
          <w:szCs w:val="24"/>
        </w:rPr>
        <w:t xml:space="preserve"> </w:t>
      </w:r>
    </w:p>
    <w:p w14:paraId="3EA3F6EE"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1. Home Page </w:t>
      </w:r>
    </w:p>
    <w:p w14:paraId="3344EA8B"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2. Registration Page </w:t>
      </w:r>
    </w:p>
    <w:p w14:paraId="75E6A76A"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3. Login Page with API link </w:t>
      </w:r>
    </w:p>
    <w:p w14:paraId="2CB1944E"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4. Contact us Page </w:t>
      </w:r>
    </w:p>
    <w:p w14:paraId="3393457C"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5. About us Page</w:t>
      </w:r>
    </w:p>
    <w:p w14:paraId="33DD7506" w14:textId="77777777" w:rsidR="00C45C45" w:rsidRPr="00C45C45" w:rsidRDefault="00C45C45" w:rsidP="00C45C45">
      <w:pPr>
        <w:ind w:firstLine="360"/>
        <w:jc w:val="both"/>
        <w:rPr>
          <w:rFonts w:ascii="Cambria" w:hAnsi="Cambria"/>
          <w:sz w:val="24"/>
          <w:szCs w:val="24"/>
        </w:rPr>
      </w:pPr>
      <w:r w:rsidRPr="00C45C45">
        <w:rPr>
          <w:rFonts w:ascii="Cambria" w:hAnsi="Cambria"/>
          <w:sz w:val="24"/>
          <w:szCs w:val="24"/>
        </w:rPr>
        <w:t xml:space="preserve">6. Terms and Conditions Page </w:t>
      </w:r>
    </w:p>
    <w:p w14:paraId="2B283A6D" w14:textId="1349A5A3" w:rsidR="00C45C45" w:rsidRPr="00C45C45" w:rsidRDefault="00C45C45" w:rsidP="00C45C45">
      <w:pPr>
        <w:ind w:firstLine="360"/>
        <w:jc w:val="both"/>
        <w:rPr>
          <w:rFonts w:ascii="Cambria" w:hAnsi="Cambria"/>
          <w:sz w:val="24"/>
          <w:szCs w:val="24"/>
        </w:rPr>
      </w:pPr>
      <w:r w:rsidRPr="00C45C45">
        <w:rPr>
          <w:rFonts w:ascii="Cambria" w:hAnsi="Cambria"/>
          <w:sz w:val="24"/>
          <w:szCs w:val="24"/>
        </w:rPr>
        <w:t>Customers can login using the existing API and fetch basic information such as name, email from API.</w:t>
      </w:r>
    </w:p>
    <w:p w14:paraId="5ADC1F72" w14:textId="617B496F" w:rsidR="00D763C3" w:rsidRDefault="00D763C3" w:rsidP="00D763C3">
      <w:pPr>
        <w:jc w:val="both"/>
        <w:rPr>
          <w:rFonts w:ascii="Cambria" w:hAnsi="Cambria"/>
          <w:b/>
          <w:bCs/>
          <w:sz w:val="24"/>
          <w:szCs w:val="24"/>
        </w:rPr>
      </w:pPr>
    </w:p>
    <w:p w14:paraId="5393D025" w14:textId="77777777" w:rsidR="00D63C95" w:rsidRDefault="00D63C95" w:rsidP="00D763C3">
      <w:pPr>
        <w:jc w:val="both"/>
        <w:rPr>
          <w:rFonts w:ascii="Cambria" w:hAnsi="Cambria"/>
          <w:b/>
          <w:bCs/>
          <w:sz w:val="24"/>
          <w:szCs w:val="24"/>
        </w:rPr>
      </w:pPr>
    </w:p>
    <w:p w14:paraId="1E1FFD46" w14:textId="77777777" w:rsidR="00D63C95" w:rsidRDefault="00D63C95" w:rsidP="00D763C3">
      <w:pPr>
        <w:jc w:val="both"/>
        <w:rPr>
          <w:rFonts w:ascii="Cambria" w:hAnsi="Cambria"/>
          <w:b/>
          <w:bCs/>
          <w:sz w:val="24"/>
          <w:szCs w:val="24"/>
        </w:rPr>
      </w:pPr>
    </w:p>
    <w:p w14:paraId="701AB77B" w14:textId="77777777" w:rsidR="00D63C95" w:rsidRDefault="00D63C95" w:rsidP="00D763C3">
      <w:pPr>
        <w:jc w:val="both"/>
        <w:rPr>
          <w:rFonts w:ascii="Cambria" w:hAnsi="Cambria"/>
          <w:b/>
          <w:bCs/>
          <w:sz w:val="24"/>
          <w:szCs w:val="24"/>
        </w:rPr>
      </w:pPr>
    </w:p>
    <w:p w14:paraId="629BADE8" w14:textId="77777777" w:rsidR="00D63C95" w:rsidRDefault="00D63C95" w:rsidP="00D763C3">
      <w:pPr>
        <w:jc w:val="both"/>
        <w:rPr>
          <w:rFonts w:ascii="Cambria" w:hAnsi="Cambria"/>
          <w:b/>
          <w:bCs/>
          <w:sz w:val="24"/>
          <w:szCs w:val="24"/>
        </w:rPr>
      </w:pPr>
    </w:p>
    <w:p w14:paraId="7C60BF70" w14:textId="77777777" w:rsidR="00D63C95" w:rsidRDefault="00D63C95" w:rsidP="00D763C3">
      <w:pPr>
        <w:jc w:val="both"/>
        <w:rPr>
          <w:rFonts w:ascii="Cambria" w:hAnsi="Cambria"/>
          <w:b/>
          <w:bCs/>
          <w:sz w:val="24"/>
          <w:szCs w:val="24"/>
        </w:rPr>
      </w:pPr>
    </w:p>
    <w:p w14:paraId="74849433" w14:textId="77777777" w:rsidR="00D63C95" w:rsidRDefault="00D63C95" w:rsidP="00D763C3">
      <w:pPr>
        <w:jc w:val="both"/>
        <w:rPr>
          <w:rFonts w:ascii="Cambria" w:hAnsi="Cambria"/>
          <w:b/>
          <w:bCs/>
          <w:sz w:val="24"/>
          <w:szCs w:val="24"/>
        </w:rPr>
      </w:pPr>
    </w:p>
    <w:p w14:paraId="48856079" w14:textId="77777777" w:rsidR="00D63C95" w:rsidRDefault="00D63C95" w:rsidP="00D763C3">
      <w:pPr>
        <w:jc w:val="both"/>
        <w:rPr>
          <w:rFonts w:ascii="Cambria" w:hAnsi="Cambria"/>
          <w:b/>
          <w:bCs/>
          <w:sz w:val="24"/>
          <w:szCs w:val="24"/>
        </w:rPr>
      </w:pPr>
    </w:p>
    <w:p w14:paraId="1A51EFBD" w14:textId="77777777" w:rsidR="00D63C95" w:rsidRDefault="00D63C95" w:rsidP="00D763C3">
      <w:pPr>
        <w:jc w:val="both"/>
        <w:rPr>
          <w:rFonts w:ascii="Cambria" w:hAnsi="Cambria"/>
          <w:b/>
          <w:bCs/>
          <w:sz w:val="24"/>
          <w:szCs w:val="24"/>
        </w:rPr>
      </w:pPr>
    </w:p>
    <w:p w14:paraId="07EFCD8A" w14:textId="77777777" w:rsidR="00D63C95" w:rsidRDefault="00D63C95" w:rsidP="00D763C3">
      <w:pPr>
        <w:jc w:val="both"/>
        <w:rPr>
          <w:rFonts w:ascii="Cambria" w:hAnsi="Cambria"/>
          <w:b/>
          <w:bCs/>
          <w:sz w:val="24"/>
          <w:szCs w:val="24"/>
        </w:rPr>
      </w:pPr>
    </w:p>
    <w:p w14:paraId="21E41483" w14:textId="77777777" w:rsidR="00D63C95" w:rsidRDefault="00D63C95" w:rsidP="00D763C3">
      <w:pPr>
        <w:jc w:val="both"/>
        <w:rPr>
          <w:rFonts w:ascii="Cambria" w:hAnsi="Cambria"/>
          <w:b/>
          <w:bCs/>
          <w:sz w:val="24"/>
          <w:szCs w:val="24"/>
        </w:rPr>
      </w:pPr>
    </w:p>
    <w:p w14:paraId="2FA8374D" w14:textId="77777777" w:rsidR="00D63C95" w:rsidRDefault="00D63C95" w:rsidP="00D763C3">
      <w:pPr>
        <w:jc w:val="both"/>
        <w:rPr>
          <w:rFonts w:ascii="Cambria" w:hAnsi="Cambria"/>
          <w:b/>
          <w:bCs/>
          <w:sz w:val="24"/>
          <w:szCs w:val="24"/>
        </w:rPr>
      </w:pPr>
    </w:p>
    <w:p w14:paraId="37063C1F" w14:textId="77777777" w:rsidR="00D63C95" w:rsidRDefault="00D63C95" w:rsidP="00D763C3">
      <w:pPr>
        <w:jc w:val="both"/>
        <w:rPr>
          <w:rFonts w:ascii="Cambria" w:hAnsi="Cambria"/>
          <w:b/>
          <w:bCs/>
          <w:sz w:val="24"/>
          <w:szCs w:val="24"/>
        </w:rPr>
      </w:pPr>
    </w:p>
    <w:p w14:paraId="1BECD0D1" w14:textId="77777777" w:rsidR="00D63C95" w:rsidRDefault="00D63C95" w:rsidP="00D763C3">
      <w:pPr>
        <w:jc w:val="both"/>
        <w:rPr>
          <w:rFonts w:ascii="Cambria" w:hAnsi="Cambria"/>
          <w:b/>
          <w:bCs/>
          <w:sz w:val="24"/>
          <w:szCs w:val="24"/>
        </w:rPr>
      </w:pPr>
    </w:p>
    <w:p w14:paraId="78B2DB6B" w14:textId="77777777" w:rsidR="00D63C95" w:rsidRDefault="00D63C95" w:rsidP="00D763C3">
      <w:pPr>
        <w:jc w:val="both"/>
        <w:rPr>
          <w:rFonts w:ascii="Cambria" w:hAnsi="Cambria"/>
          <w:b/>
          <w:bCs/>
          <w:sz w:val="24"/>
          <w:szCs w:val="24"/>
        </w:rPr>
      </w:pPr>
    </w:p>
    <w:p w14:paraId="784E4B3C" w14:textId="77777777" w:rsidR="00D63C95" w:rsidRDefault="00D63C95" w:rsidP="00D763C3">
      <w:pPr>
        <w:jc w:val="both"/>
        <w:rPr>
          <w:rFonts w:ascii="Cambria" w:hAnsi="Cambria"/>
          <w:b/>
          <w:bCs/>
          <w:sz w:val="24"/>
          <w:szCs w:val="24"/>
        </w:rPr>
      </w:pPr>
    </w:p>
    <w:p w14:paraId="6EA719EC" w14:textId="77777777" w:rsidR="00D63C95" w:rsidRDefault="00D63C95" w:rsidP="00D763C3">
      <w:pPr>
        <w:jc w:val="both"/>
        <w:rPr>
          <w:rFonts w:ascii="Cambria" w:hAnsi="Cambria"/>
          <w:b/>
          <w:bCs/>
          <w:sz w:val="24"/>
          <w:szCs w:val="24"/>
        </w:rPr>
      </w:pPr>
    </w:p>
    <w:p w14:paraId="5BF90C29" w14:textId="77777777" w:rsidR="00D63C95" w:rsidRDefault="00D63C95" w:rsidP="00D763C3">
      <w:pPr>
        <w:jc w:val="both"/>
        <w:rPr>
          <w:rFonts w:ascii="Cambria" w:hAnsi="Cambria"/>
          <w:b/>
          <w:bCs/>
          <w:sz w:val="24"/>
          <w:szCs w:val="24"/>
        </w:rPr>
      </w:pPr>
    </w:p>
    <w:p w14:paraId="4E9388A7" w14:textId="77777777" w:rsidR="00D63C95" w:rsidRDefault="00D63C95" w:rsidP="00D763C3">
      <w:pPr>
        <w:jc w:val="both"/>
        <w:rPr>
          <w:rFonts w:ascii="Cambria" w:hAnsi="Cambria"/>
          <w:b/>
          <w:bCs/>
          <w:sz w:val="24"/>
          <w:szCs w:val="24"/>
        </w:rPr>
      </w:pPr>
    </w:p>
    <w:p w14:paraId="12769B5A" w14:textId="25079A61" w:rsidR="00B11E4D" w:rsidRPr="00D763C3" w:rsidRDefault="00B11E4D" w:rsidP="00B11E4D">
      <w:pPr>
        <w:contextualSpacing/>
        <w:rPr>
          <w:rFonts w:ascii="Cambria" w:hAnsi="Cambria"/>
          <w:b/>
          <w:bCs/>
          <w:sz w:val="32"/>
          <w:szCs w:val="32"/>
        </w:rPr>
      </w:pPr>
      <w:r>
        <w:rPr>
          <w:rFonts w:ascii="Cambria" w:hAnsi="Cambria"/>
          <w:b/>
          <w:bCs/>
          <w:sz w:val="32"/>
          <w:szCs w:val="32"/>
        </w:rPr>
        <w:lastRenderedPageBreak/>
        <w:t>4</w:t>
      </w:r>
      <w:r w:rsidRPr="00D763C3">
        <w:rPr>
          <w:rFonts w:ascii="Cambria" w:hAnsi="Cambria"/>
          <w:b/>
          <w:bCs/>
          <w:sz w:val="32"/>
          <w:szCs w:val="32"/>
        </w:rPr>
        <w:t xml:space="preserve">. </w:t>
      </w:r>
      <w:r>
        <w:rPr>
          <w:rFonts w:ascii="Cambria" w:hAnsi="Cambria"/>
          <w:b/>
          <w:bCs/>
          <w:sz w:val="32"/>
          <w:szCs w:val="32"/>
        </w:rPr>
        <w:t>Task 1</w:t>
      </w:r>
    </w:p>
    <w:p w14:paraId="3F2D0AF0" w14:textId="6A3E7509" w:rsidR="007C4A1D" w:rsidRPr="007C4A1D" w:rsidRDefault="007C4A1D" w:rsidP="00B11E4D">
      <w:pPr>
        <w:rPr>
          <w:rFonts w:ascii="Cambria" w:hAnsi="Cambria"/>
          <w:b/>
          <w:bCs/>
          <w:sz w:val="24"/>
          <w:szCs w:val="24"/>
        </w:rPr>
      </w:pPr>
      <w:r>
        <w:rPr>
          <w:rFonts w:ascii="Cambria" w:hAnsi="Cambria"/>
          <w:b/>
          <w:bCs/>
          <w:sz w:val="24"/>
          <w:szCs w:val="24"/>
        </w:rPr>
        <w:t>Task Statement:</w:t>
      </w:r>
    </w:p>
    <w:p w14:paraId="6A674685" w14:textId="53EB9A62" w:rsidR="00B11E4D" w:rsidRDefault="00B11E4D" w:rsidP="00B11E4D">
      <w:pPr>
        <w:rPr>
          <w:rFonts w:ascii="Cambria" w:hAnsi="Cambria"/>
          <w:sz w:val="24"/>
          <w:szCs w:val="24"/>
        </w:rPr>
      </w:pPr>
      <w:r w:rsidRPr="00B11E4D">
        <w:rPr>
          <w:rFonts w:ascii="Cambria" w:hAnsi="Cambria"/>
          <w:sz w:val="24"/>
          <w:szCs w:val="24"/>
        </w:rPr>
        <w:t xml:space="preserve">Create the following items Under </w:t>
      </w:r>
      <w:r>
        <w:rPr>
          <w:rFonts w:ascii="Cambria" w:hAnsi="Cambria"/>
          <w:b/>
          <w:bCs/>
          <w:sz w:val="24"/>
          <w:szCs w:val="24"/>
        </w:rPr>
        <w:t xml:space="preserve">“APIs and Types of APIs” </w:t>
      </w:r>
      <w:r>
        <w:rPr>
          <w:rFonts w:ascii="Cambria" w:hAnsi="Cambria"/>
          <w:sz w:val="24"/>
          <w:szCs w:val="24"/>
        </w:rPr>
        <w:t>in Project Presentation.</w:t>
      </w:r>
    </w:p>
    <w:p w14:paraId="763D21AE" w14:textId="3F729F82" w:rsidR="00B11E4D" w:rsidRDefault="00B11E4D" w:rsidP="00B11E4D">
      <w:pPr>
        <w:rPr>
          <w:rFonts w:ascii="Cambria" w:hAnsi="Cambria"/>
          <w:sz w:val="24"/>
          <w:szCs w:val="24"/>
        </w:rPr>
      </w:pPr>
      <w:r>
        <w:rPr>
          <w:rFonts w:ascii="Cambria" w:hAnsi="Cambria"/>
          <w:sz w:val="24"/>
          <w:szCs w:val="24"/>
        </w:rPr>
        <w:tab/>
        <w:t>1. Explain what API is, its role and need for API and research existing APIs.</w:t>
      </w:r>
    </w:p>
    <w:p w14:paraId="50EE36F4" w14:textId="703D1704" w:rsidR="00B11E4D" w:rsidRDefault="00B11E4D" w:rsidP="00B11E4D">
      <w:pPr>
        <w:rPr>
          <w:rFonts w:ascii="Cambria" w:hAnsi="Cambria"/>
          <w:sz w:val="24"/>
          <w:szCs w:val="24"/>
        </w:rPr>
      </w:pPr>
      <w:r>
        <w:rPr>
          <w:rFonts w:ascii="Cambria" w:hAnsi="Cambria"/>
          <w:sz w:val="24"/>
          <w:szCs w:val="24"/>
        </w:rPr>
        <w:tab/>
        <w:t xml:space="preserve">2. </w:t>
      </w:r>
      <w:r w:rsidR="00C72BC0">
        <w:rPr>
          <w:rFonts w:ascii="Cambria" w:hAnsi="Cambria"/>
          <w:sz w:val="24"/>
          <w:szCs w:val="24"/>
        </w:rPr>
        <w:t>Examine the relationship between API and SDK.</w:t>
      </w:r>
    </w:p>
    <w:p w14:paraId="5274942E" w14:textId="2E8D9AFA" w:rsidR="00C72BC0" w:rsidRDefault="00C72BC0" w:rsidP="00B11E4D">
      <w:pPr>
        <w:rPr>
          <w:rFonts w:ascii="Cambria" w:hAnsi="Cambria"/>
          <w:sz w:val="24"/>
          <w:szCs w:val="24"/>
        </w:rPr>
      </w:pPr>
      <w:r>
        <w:rPr>
          <w:rFonts w:ascii="Cambria" w:hAnsi="Cambria"/>
          <w:sz w:val="24"/>
          <w:szCs w:val="24"/>
        </w:rPr>
        <w:tab/>
        <w:t>3. Identify types of API and its uses.</w:t>
      </w:r>
    </w:p>
    <w:p w14:paraId="71F68185" w14:textId="2D8EAEF5" w:rsidR="00C72BC0" w:rsidRDefault="00C72BC0" w:rsidP="00B11E4D">
      <w:pPr>
        <w:rPr>
          <w:rFonts w:ascii="Cambria" w:hAnsi="Cambria"/>
          <w:sz w:val="24"/>
          <w:szCs w:val="24"/>
        </w:rPr>
      </w:pPr>
      <w:r>
        <w:rPr>
          <w:rFonts w:ascii="Cambria" w:hAnsi="Cambria"/>
          <w:sz w:val="24"/>
          <w:szCs w:val="24"/>
        </w:rPr>
        <w:tab/>
        <w:t xml:space="preserve">4. </w:t>
      </w:r>
      <w:r w:rsidR="007C4A1D">
        <w:rPr>
          <w:rFonts w:ascii="Cambria" w:hAnsi="Cambria"/>
          <w:sz w:val="24"/>
          <w:szCs w:val="24"/>
        </w:rPr>
        <w:t>Identify the potential security issues with API and critically evaluate the suitable API for given scenario or your selected application.</w:t>
      </w:r>
    </w:p>
    <w:p w14:paraId="61A8B4A1" w14:textId="45AB5766" w:rsidR="007C4A1D" w:rsidRDefault="007C4A1D" w:rsidP="00B11E4D">
      <w:pPr>
        <w:rPr>
          <w:rFonts w:ascii="Cambria" w:hAnsi="Cambria"/>
          <w:b/>
          <w:bCs/>
          <w:sz w:val="24"/>
          <w:szCs w:val="24"/>
        </w:rPr>
      </w:pPr>
      <w:r>
        <w:rPr>
          <w:rFonts w:ascii="Cambria" w:hAnsi="Cambria"/>
          <w:b/>
          <w:bCs/>
          <w:sz w:val="24"/>
          <w:szCs w:val="24"/>
        </w:rPr>
        <w:t>Solution:</w:t>
      </w:r>
    </w:p>
    <w:p w14:paraId="588FC68E"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Explain what API is, its role and need for API and research existing APIs.</w:t>
      </w:r>
    </w:p>
    <w:p w14:paraId="711A6784" w14:textId="5E7D217B" w:rsidR="009B61C7" w:rsidRPr="00FF4E5C" w:rsidRDefault="009B61C7" w:rsidP="00FF4E5C">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rPr>
          <w:szCs w:val="22"/>
        </w:rPr>
      </w:pPr>
      <w:r>
        <w:t>What is API?</w:t>
      </w:r>
    </w:p>
    <w:p w14:paraId="4C5C653F" w14:textId="694A5CF9" w:rsidR="00FF4E5C" w:rsidRPr="00FF4E5C" w:rsidRDefault="00FF4E5C" w:rsidP="00FF4E5C">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rPr>
          <w:szCs w:val="22"/>
        </w:rPr>
      </w:pPr>
      <w:r>
        <w:t xml:space="preserve">An API stands for Application Programming Interface. It serves as a set of rules and protocols that allows different software applications to communicate with each other. </w:t>
      </w:r>
    </w:p>
    <w:p w14:paraId="1D021C9B" w14:textId="5493662A"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Its Role</w:t>
      </w:r>
    </w:p>
    <w:p w14:paraId="1E0A668E" w14:textId="7119859B" w:rsidR="008C6007" w:rsidRDefault="008C6007" w:rsidP="008C6007">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 xml:space="preserve">The primary role of the API is to facilitate interaction between different software systems, acting as a bridge between data and functionality. </w:t>
      </w:r>
    </w:p>
    <w:p w14:paraId="75101E47" w14:textId="77777777" w:rsidR="009B61C7" w:rsidRDefault="009B61C7" w:rsidP="009B61C7">
      <w:pPr>
        <w:pStyle w:val="ListParagraph"/>
        <w:numPr>
          <w:ilvl w:val="0"/>
          <w:numId w:val="0"/>
        </w:numPr>
        <w:ind w:left="1440"/>
      </w:pPr>
    </w:p>
    <w:p w14:paraId="06667DF0" w14:textId="77777777"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Need for API</w:t>
      </w:r>
    </w:p>
    <w:p w14:paraId="24FA0248" w14:textId="2198B7B9" w:rsidR="009B61C7" w:rsidRDefault="00F144CC" w:rsidP="00F144CC">
      <w:pPr>
        <w:pStyle w:val="ListParagraph"/>
        <w:numPr>
          <w:ilvl w:val="1"/>
          <w:numId w:val="38"/>
        </w:numPr>
        <w:spacing w:line="256" w:lineRule="auto"/>
        <w:contextualSpacing/>
      </w:pPr>
      <w:r>
        <w:t xml:space="preserve">Integration of Platforms: Applications </w:t>
      </w:r>
      <w:r w:rsidR="00DF586B">
        <w:t>can</w:t>
      </w:r>
      <w:r>
        <w:t xml:space="preserve"> easily integrate certain functionalities that exist from different systems.</w:t>
      </w:r>
    </w:p>
    <w:p w14:paraId="0FA6A754" w14:textId="5D7F7290" w:rsidR="00DF586B" w:rsidRDefault="00456EF2" w:rsidP="00F144CC">
      <w:pPr>
        <w:pStyle w:val="ListParagraph"/>
        <w:numPr>
          <w:ilvl w:val="1"/>
          <w:numId w:val="38"/>
        </w:numPr>
        <w:spacing w:line="256" w:lineRule="auto"/>
        <w:contextualSpacing/>
      </w:pPr>
      <w:r>
        <w:t xml:space="preserve">Payment Processing: Instead of building your own payment gateway, you can use an API from a service like Stripe or </w:t>
      </w:r>
      <w:proofErr w:type="spellStart"/>
      <w:r>
        <w:t>Paypal</w:t>
      </w:r>
      <w:proofErr w:type="spellEnd"/>
      <w:r>
        <w:t xml:space="preserve"> which will allow your website to connect with their services to securely process payments, handle refunds, and manage subscriptions</w:t>
      </w:r>
      <w:r w:rsidR="00802E46">
        <w:t>.</w:t>
      </w:r>
    </w:p>
    <w:p w14:paraId="26D9A5D0" w14:textId="232FE36D" w:rsidR="005B580D" w:rsidRDefault="005B580D" w:rsidP="00F144CC">
      <w:pPr>
        <w:pStyle w:val="ListParagraph"/>
        <w:numPr>
          <w:ilvl w:val="1"/>
          <w:numId w:val="38"/>
        </w:numPr>
        <w:spacing w:line="256" w:lineRule="auto"/>
        <w:contextualSpacing/>
      </w:pPr>
      <w:r>
        <w:t xml:space="preserve">Real-time Data Updates: </w:t>
      </w:r>
      <w:r w:rsidRPr="005B580D">
        <w:t>Suppose you're building a news aggregation application that pulls the latest news from various sources. Each news organization may not have the same data structure for their articles. APIs allow you to streamline this process, pulling in data from various sources in a uniform way.</w:t>
      </w:r>
    </w:p>
    <w:p w14:paraId="6BF22F94" w14:textId="68DE7CAC" w:rsidR="009061EF" w:rsidRDefault="00223B3E" w:rsidP="00F144CC">
      <w:pPr>
        <w:pStyle w:val="ListParagraph"/>
        <w:numPr>
          <w:ilvl w:val="1"/>
          <w:numId w:val="38"/>
        </w:numPr>
        <w:spacing w:line="256" w:lineRule="auto"/>
        <w:contextualSpacing/>
      </w:pPr>
      <w:r>
        <w:t xml:space="preserve">Social Media </w:t>
      </w:r>
      <w:r w:rsidR="00D70FDF">
        <w:t>Integration</w:t>
      </w:r>
      <w:r>
        <w:t>:</w:t>
      </w:r>
      <w:r w:rsidR="00D70FDF">
        <w:t xml:space="preserve"> </w:t>
      </w:r>
      <w:r w:rsidR="00945269" w:rsidRPr="00945269">
        <w:t>Let's say you're developing a new mobile app and you want users to be able to register and log in using their existing social media accounts, like Facebook or Google. Instead of having to develop your own authentication system from scratch, you can leverage the APIs provided by these platforms to accomplish this.</w:t>
      </w:r>
    </w:p>
    <w:p w14:paraId="2636506F" w14:textId="4987B3B0" w:rsidR="009B61C7" w:rsidRDefault="00945269" w:rsidP="009B61C7">
      <w:pPr>
        <w:pStyle w:val="ListParagraph"/>
        <w:numPr>
          <w:ilvl w:val="0"/>
          <w:numId w:val="0"/>
        </w:numPr>
        <w:ind w:left="1418"/>
      </w:pPr>
      <w:r>
        <w:t xml:space="preserve"> </w:t>
      </w:r>
    </w:p>
    <w:p w14:paraId="0CB888B8" w14:textId="77777777" w:rsidR="009B61C7" w:rsidRDefault="009B61C7" w:rsidP="009B61C7">
      <w:pPr>
        <w:pStyle w:val="ListParagraph"/>
        <w:widowControl/>
        <w:numPr>
          <w:ilvl w:val="0"/>
          <w:numId w:val="40"/>
        </w:numPr>
        <w:tabs>
          <w:tab w:val="clear" w:pos="1239"/>
          <w:tab w:val="clear" w:pos="1240"/>
          <w:tab w:val="clear" w:pos="6600"/>
        </w:tabs>
        <w:autoSpaceDE/>
        <w:autoSpaceDN/>
        <w:adjustRightInd/>
        <w:spacing w:after="160" w:line="256" w:lineRule="auto"/>
        <w:ind w:right="0"/>
        <w:contextualSpacing/>
        <w:jc w:val="left"/>
      </w:pPr>
      <w:r>
        <w:t>Example APIs for mobile, desktop, Web APIs.</w:t>
      </w:r>
    </w:p>
    <w:p w14:paraId="568860B0" w14:textId="5B1C3452" w:rsidR="000F1242" w:rsidRDefault="008469F8" w:rsidP="000F1242">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Mobile APIs</w:t>
      </w:r>
    </w:p>
    <w:p w14:paraId="5A096EBB" w14:textId="4C95651A" w:rsidR="000F1242" w:rsidRDefault="000F1242" w:rsidP="000F1242">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Google Maps API: Allows the integration of Google Maps functionality to your mobile apps.</w:t>
      </w:r>
    </w:p>
    <w:p w14:paraId="36613B4D" w14:textId="099B7108" w:rsidR="000F1242" w:rsidRDefault="000F1242" w:rsidP="000F1242">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Facebook API: Allows integration with Facebook for social features like User Authentication.</w:t>
      </w:r>
    </w:p>
    <w:p w14:paraId="560A8319" w14:textId="01C6BA5E" w:rsidR="008469F8" w:rsidRDefault="008469F8" w:rsidP="008469F8">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Desktop APIs</w:t>
      </w:r>
    </w:p>
    <w:p w14:paraId="08275F6B" w14:textId="5B5071DA" w:rsidR="007508F9" w:rsidRDefault="007508F9" w:rsidP="007508F9">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Windows API (</w:t>
      </w:r>
      <w:proofErr w:type="spellStart"/>
      <w:r>
        <w:t>WinAPI</w:t>
      </w:r>
      <w:proofErr w:type="spellEnd"/>
      <w:r>
        <w:t>):</w:t>
      </w:r>
      <w:r w:rsidR="002365DD">
        <w:t xml:space="preserve"> Provides core functionality for Windows applications.</w:t>
      </w:r>
    </w:p>
    <w:p w14:paraId="1C94822E" w14:textId="54010F42" w:rsidR="00EA4E74" w:rsidRDefault="00EA4E74" w:rsidP="007508F9">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lastRenderedPageBreak/>
        <w:t>.NET API: Used for creating desktop applications on the Windows platform.</w:t>
      </w:r>
    </w:p>
    <w:p w14:paraId="507A3603" w14:textId="4CC08F87" w:rsidR="008469F8" w:rsidRDefault="008469F8" w:rsidP="008469F8">
      <w:pPr>
        <w:pStyle w:val="ListParagraph"/>
        <w:widowControl/>
        <w:numPr>
          <w:ilvl w:val="1"/>
          <w:numId w:val="40"/>
        </w:numPr>
        <w:tabs>
          <w:tab w:val="clear" w:pos="1239"/>
          <w:tab w:val="clear" w:pos="1240"/>
          <w:tab w:val="clear" w:pos="6600"/>
        </w:tabs>
        <w:autoSpaceDE/>
        <w:autoSpaceDN/>
        <w:adjustRightInd/>
        <w:spacing w:after="160" w:line="256" w:lineRule="auto"/>
        <w:ind w:right="0"/>
        <w:contextualSpacing/>
        <w:jc w:val="left"/>
      </w:pPr>
      <w:r>
        <w:t>Web APIs</w:t>
      </w:r>
    </w:p>
    <w:p w14:paraId="03FBD1E5" w14:textId="67B27D8A" w:rsidR="00E4734F" w:rsidRDefault="00E4734F" w:rsidP="00E4734F">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Twitter API: Allows the retrieval and posting of tweets, user information, and more.</w:t>
      </w:r>
    </w:p>
    <w:p w14:paraId="67A0320E" w14:textId="6338C89E" w:rsidR="00E4734F" w:rsidRDefault="00E4734F" w:rsidP="00E4734F">
      <w:pPr>
        <w:pStyle w:val="ListParagraph"/>
        <w:widowControl/>
        <w:numPr>
          <w:ilvl w:val="2"/>
          <w:numId w:val="40"/>
        </w:numPr>
        <w:tabs>
          <w:tab w:val="clear" w:pos="1239"/>
          <w:tab w:val="clear" w:pos="1240"/>
          <w:tab w:val="clear" w:pos="6600"/>
        </w:tabs>
        <w:autoSpaceDE/>
        <w:autoSpaceDN/>
        <w:adjustRightInd/>
        <w:spacing w:after="160" w:line="256" w:lineRule="auto"/>
        <w:ind w:right="0"/>
        <w:contextualSpacing/>
        <w:jc w:val="left"/>
      </w:pPr>
      <w:r>
        <w:t>Stripe API: Provides functionality to handle online payments.</w:t>
      </w:r>
    </w:p>
    <w:p w14:paraId="1E61BEE2" w14:textId="77777777" w:rsidR="009B61C7" w:rsidRDefault="009B61C7" w:rsidP="009B61C7">
      <w:pPr>
        <w:pStyle w:val="ListParagraph"/>
        <w:numPr>
          <w:ilvl w:val="0"/>
          <w:numId w:val="0"/>
        </w:numPr>
        <w:ind w:left="1418"/>
      </w:pPr>
    </w:p>
    <w:p w14:paraId="172D6490" w14:textId="6EFA26FE" w:rsidR="00547BFB" w:rsidRDefault="009B61C7" w:rsidP="00547BFB">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Examine the relationship between API and SDK.</w:t>
      </w:r>
    </w:p>
    <w:p w14:paraId="3A0EF0D3" w14:textId="2B25EB3D" w:rsidR="00547BFB" w:rsidRPr="00547BFB" w:rsidRDefault="00547BFB" w:rsidP="00547BFB">
      <w:pPr>
        <w:pStyle w:val="ListParagraph"/>
        <w:widowControl/>
        <w:numPr>
          <w:ilvl w:val="0"/>
          <w:numId w:val="0"/>
        </w:numPr>
        <w:tabs>
          <w:tab w:val="clear" w:pos="1239"/>
          <w:tab w:val="clear" w:pos="1240"/>
          <w:tab w:val="clear" w:pos="6600"/>
        </w:tabs>
        <w:autoSpaceDE/>
        <w:autoSpaceDN/>
        <w:adjustRightInd/>
        <w:spacing w:after="160" w:line="276" w:lineRule="auto"/>
        <w:ind w:left="720" w:right="0"/>
        <w:contextualSpacing/>
        <w:jc w:val="left"/>
      </w:pPr>
      <w:r w:rsidRPr="00547BFB">
        <w:t>An SDK (Software Development Kit) and an API are both tools used in software development. While an API defines how different software components should interact, an SDK is a suite of software development tools that includes one or more APIs, along with documentation, libraries, code samples, processes, and guides that developers can use to create software applications for a specific platform or framework. In other words, an API can be thought of as part of an SDK. The API helps a program interact with other programs, whereas the SDK provides a broader toolkit for developing that program.</w:t>
      </w:r>
    </w:p>
    <w:p w14:paraId="2A305F18" w14:textId="77777777" w:rsidR="009B61C7" w:rsidRDefault="009B61C7" w:rsidP="009B61C7">
      <w:pPr>
        <w:pStyle w:val="ListParagraph"/>
        <w:numPr>
          <w:ilvl w:val="0"/>
          <w:numId w:val="0"/>
        </w:numPr>
        <w:spacing w:line="276" w:lineRule="auto"/>
        <w:ind w:left="720"/>
        <w:rPr>
          <w:b/>
          <w:bCs/>
        </w:rPr>
      </w:pPr>
    </w:p>
    <w:p w14:paraId="1CBCF004"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Identify types of API and its uses.</w:t>
      </w:r>
    </w:p>
    <w:p w14:paraId="14EE6E79" w14:textId="4D8901BD" w:rsidR="009B61C7" w:rsidRDefault="009B61C7" w:rsidP="00155653">
      <w:pPr>
        <w:pStyle w:val="ListParagraph"/>
        <w:widowControl/>
        <w:numPr>
          <w:ilvl w:val="0"/>
          <w:numId w:val="42"/>
        </w:numPr>
        <w:tabs>
          <w:tab w:val="clear" w:pos="1239"/>
          <w:tab w:val="clear" w:pos="1240"/>
          <w:tab w:val="clear" w:pos="6600"/>
        </w:tabs>
        <w:autoSpaceDE/>
        <w:autoSpaceDN/>
        <w:adjustRightInd/>
        <w:spacing w:after="160" w:line="276" w:lineRule="auto"/>
        <w:ind w:right="0"/>
        <w:contextualSpacing/>
        <w:jc w:val="left"/>
      </w:pPr>
      <w:r>
        <w:t>Examine different APIs</w:t>
      </w:r>
      <w:r w:rsidR="00CE4ADE">
        <w:br/>
        <w:t>Different types of APIs include:</w:t>
      </w:r>
    </w:p>
    <w:p w14:paraId="1E68B652" w14:textId="5C3FF8D9" w:rsidR="00CE4ADE" w:rsidRDefault="00CE4ADE" w:rsidP="00CE4ADE">
      <w:pPr>
        <w:pStyle w:val="ListParagraph"/>
        <w:widowControl/>
        <w:numPr>
          <w:ilvl w:val="1"/>
          <w:numId w:val="42"/>
        </w:numPr>
        <w:tabs>
          <w:tab w:val="clear" w:pos="1239"/>
          <w:tab w:val="clear" w:pos="1240"/>
          <w:tab w:val="clear" w:pos="6600"/>
        </w:tabs>
        <w:autoSpaceDE/>
        <w:autoSpaceDN/>
        <w:adjustRightInd/>
        <w:spacing w:after="160" w:line="276" w:lineRule="auto"/>
        <w:ind w:right="0"/>
        <w:contextualSpacing/>
        <w:jc w:val="left"/>
      </w:pPr>
      <w:r>
        <w:t xml:space="preserve">Web APIs </w:t>
      </w:r>
      <w:r w:rsidRPr="00CE4ADE">
        <w:t>also known as HTTP APIs or REST APIs, which allow communication between different web services.</w:t>
      </w:r>
    </w:p>
    <w:p w14:paraId="4C158284" w14:textId="6CDAEC94" w:rsidR="00A90B16" w:rsidRDefault="00A90B16" w:rsidP="00CE4ADE">
      <w:pPr>
        <w:pStyle w:val="ListParagraph"/>
        <w:widowControl/>
        <w:numPr>
          <w:ilvl w:val="1"/>
          <w:numId w:val="42"/>
        </w:numPr>
        <w:tabs>
          <w:tab w:val="clear" w:pos="1239"/>
          <w:tab w:val="clear" w:pos="1240"/>
          <w:tab w:val="clear" w:pos="6600"/>
        </w:tabs>
        <w:autoSpaceDE/>
        <w:autoSpaceDN/>
        <w:adjustRightInd/>
        <w:spacing w:after="160" w:line="276" w:lineRule="auto"/>
        <w:ind w:right="0"/>
        <w:contextualSpacing/>
        <w:jc w:val="left"/>
      </w:pPr>
      <w:r w:rsidRPr="00A90B16">
        <w:t>Operating System APIs, which provide functions for applications to interact with the underlying OS.</w:t>
      </w:r>
    </w:p>
    <w:p w14:paraId="709484A9" w14:textId="14FD8691" w:rsidR="003A57F5" w:rsidRDefault="003A57F5" w:rsidP="00CE4ADE">
      <w:pPr>
        <w:pStyle w:val="ListParagraph"/>
        <w:widowControl/>
        <w:numPr>
          <w:ilvl w:val="1"/>
          <w:numId w:val="42"/>
        </w:numPr>
        <w:tabs>
          <w:tab w:val="clear" w:pos="1239"/>
          <w:tab w:val="clear" w:pos="1240"/>
          <w:tab w:val="clear" w:pos="6600"/>
        </w:tabs>
        <w:autoSpaceDE/>
        <w:autoSpaceDN/>
        <w:adjustRightInd/>
        <w:spacing w:after="160" w:line="276" w:lineRule="auto"/>
        <w:ind w:right="0"/>
        <w:contextualSpacing/>
        <w:jc w:val="left"/>
      </w:pPr>
      <w:r w:rsidRPr="003A57F5">
        <w:t>Database APIs, which allow communication with a database system.</w:t>
      </w:r>
    </w:p>
    <w:p w14:paraId="335DBBEB" w14:textId="24189152" w:rsidR="003A57F5" w:rsidRDefault="003A57F5" w:rsidP="00CE4ADE">
      <w:pPr>
        <w:pStyle w:val="ListParagraph"/>
        <w:widowControl/>
        <w:numPr>
          <w:ilvl w:val="1"/>
          <w:numId w:val="42"/>
        </w:numPr>
        <w:tabs>
          <w:tab w:val="clear" w:pos="1239"/>
          <w:tab w:val="clear" w:pos="1240"/>
          <w:tab w:val="clear" w:pos="6600"/>
        </w:tabs>
        <w:autoSpaceDE/>
        <w:autoSpaceDN/>
        <w:adjustRightInd/>
        <w:spacing w:after="160" w:line="276" w:lineRule="auto"/>
        <w:ind w:right="0"/>
        <w:contextualSpacing/>
        <w:jc w:val="left"/>
      </w:pPr>
      <w:r w:rsidRPr="003A57F5">
        <w:t>Remote APIs, which define standards for communication between software on different machines.</w:t>
      </w:r>
    </w:p>
    <w:p w14:paraId="1A10C811" w14:textId="77777777" w:rsidR="009B61C7" w:rsidRDefault="009B61C7" w:rsidP="009B61C7">
      <w:pPr>
        <w:pStyle w:val="ListParagraph"/>
        <w:widowControl/>
        <w:numPr>
          <w:ilvl w:val="0"/>
          <w:numId w:val="42"/>
        </w:numPr>
        <w:tabs>
          <w:tab w:val="clear" w:pos="1239"/>
          <w:tab w:val="clear" w:pos="1240"/>
          <w:tab w:val="clear" w:pos="6600"/>
        </w:tabs>
        <w:autoSpaceDE/>
        <w:autoSpaceDN/>
        <w:adjustRightInd/>
        <w:spacing w:after="160" w:line="276" w:lineRule="auto"/>
        <w:ind w:right="0"/>
        <w:contextualSpacing/>
        <w:jc w:val="left"/>
      </w:pPr>
      <w:r>
        <w:t>Examine the uses of APIs for a particular type</w:t>
      </w:r>
    </w:p>
    <w:p w14:paraId="20C40FC3" w14:textId="4B0DDC82" w:rsidR="00F5519B" w:rsidRDefault="00F5519B" w:rsidP="00F5519B">
      <w:pPr>
        <w:pStyle w:val="ListParagraph"/>
        <w:widowControl/>
        <w:numPr>
          <w:ilvl w:val="1"/>
          <w:numId w:val="42"/>
        </w:numPr>
        <w:tabs>
          <w:tab w:val="clear" w:pos="1239"/>
          <w:tab w:val="clear" w:pos="1240"/>
          <w:tab w:val="clear" w:pos="6600"/>
        </w:tabs>
        <w:autoSpaceDE/>
        <w:autoSpaceDN/>
        <w:adjustRightInd/>
        <w:spacing w:after="160" w:line="276" w:lineRule="auto"/>
        <w:ind w:right="0"/>
        <w:contextualSpacing/>
        <w:jc w:val="left"/>
      </w:pPr>
      <w:r w:rsidRPr="00F5519B">
        <w:t>Taking Web APIs as an example, they're used to enable interaction between different web services. For instance, a travel booking website might use a Web API to retrieve flight information from various airlines' systems. Similarly, a mobile app could use a social media Web API to allow users to share their achievements directly to their social media profiles.</w:t>
      </w:r>
    </w:p>
    <w:p w14:paraId="10D7E452" w14:textId="77777777" w:rsidR="009B61C7" w:rsidRDefault="009B61C7" w:rsidP="009B61C7">
      <w:pPr>
        <w:pStyle w:val="ListParagraph"/>
        <w:numPr>
          <w:ilvl w:val="0"/>
          <w:numId w:val="0"/>
        </w:numPr>
        <w:spacing w:line="276" w:lineRule="auto"/>
        <w:ind w:left="1080"/>
      </w:pPr>
    </w:p>
    <w:p w14:paraId="455ED918" w14:textId="77777777" w:rsidR="009B61C7" w:rsidRDefault="009B61C7" w:rsidP="009B61C7">
      <w:pPr>
        <w:pStyle w:val="ListParagraph"/>
        <w:widowControl/>
        <w:numPr>
          <w:ilvl w:val="0"/>
          <w:numId w:val="39"/>
        </w:numPr>
        <w:tabs>
          <w:tab w:val="clear" w:pos="1239"/>
          <w:tab w:val="clear" w:pos="1240"/>
          <w:tab w:val="clear" w:pos="6600"/>
        </w:tabs>
        <w:autoSpaceDE/>
        <w:autoSpaceDN/>
        <w:adjustRightInd/>
        <w:spacing w:after="160" w:line="276" w:lineRule="auto"/>
        <w:ind w:right="0"/>
        <w:contextualSpacing/>
        <w:jc w:val="left"/>
        <w:rPr>
          <w:b/>
          <w:bCs/>
        </w:rPr>
      </w:pPr>
      <w:r>
        <w:rPr>
          <w:b/>
          <w:bCs/>
        </w:rPr>
        <w:t>Identify the potential security issues with API and critically evaluate the suitable API for given scenario or your selected application.</w:t>
      </w:r>
    </w:p>
    <w:p w14:paraId="62BB51DC" w14:textId="77777777" w:rsidR="009B61C7" w:rsidRDefault="009B61C7" w:rsidP="009B61C7">
      <w:pPr>
        <w:pStyle w:val="ListParagraph"/>
        <w:widowControl/>
        <w:numPr>
          <w:ilvl w:val="0"/>
          <w:numId w:val="43"/>
        </w:numPr>
        <w:tabs>
          <w:tab w:val="clear" w:pos="1239"/>
          <w:tab w:val="clear" w:pos="1240"/>
          <w:tab w:val="clear" w:pos="6600"/>
        </w:tabs>
        <w:autoSpaceDE/>
        <w:autoSpaceDN/>
        <w:adjustRightInd/>
        <w:spacing w:after="160" w:line="276" w:lineRule="auto"/>
        <w:ind w:right="0"/>
        <w:contextualSpacing/>
        <w:jc w:val="left"/>
      </w:pPr>
      <w:r>
        <w:t>Identify potential security issues with API</w:t>
      </w:r>
    </w:p>
    <w:p w14:paraId="474048E0"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Injection Attack</w:t>
      </w:r>
    </w:p>
    <w:p w14:paraId="08389F0E"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DDoS Attacks</w:t>
      </w:r>
    </w:p>
    <w:p w14:paraId="7F3AA237"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Broken Authentication</w:t>
      </w:r>
    </w:p>
    <w:p w14:paraId="076E18C9"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Sensitive Data Exposure</w:t>
      </w:r>
    </w:p>
    <w:p w14:paraId="25B993CA"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Broken Access Control</w:t>
      </w:r>
    </w:p>
    <w:p w14:paraId="5B676BC5"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t>Parameter Tampering</w:t>
      </w:r>
    </w:p>
    <w:p w14:paraId="299E5808"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jc w:val="left"/>
      </w:pPr>
      <w:r>
        <w:t>Man-In-The-Middle-Attack (MITM)</w:t>
      </w:r>
    </w:p>
    <w:p w14:paraId="3AA40139" w14:textId="77777777" w:rsidR="009B61C7" w:rsidRDefault="009B61C7" w:rsidP="009B61C7">
      <w:pPr>
        <w:pStyle w:val="ListParagraph"/>
        <w:widowControl/>
        <w:numPr>
          <w:ilvl w:val="0"/>
          <w:numId w:val="43"/>
        </w:numPr>
        <w:tabs>
          <w:tab w:val="clear" w:pos="1239"/>
          <w:tab w:val="clear" w:pos="1240"/>
          <w:tab w:val="clear" w:pos="6600"/>
        </w:tabs>
        <w:autoSpaceDE/>
        <w:autoSpaceDN/>
        <w:adjustRightInd/>
        <w:spacing w:after="160" w:line="276" w:lineRule="auto"/>
        <w:ind w:right="0"/>
        <w:contextualSpacing/>
        <w:jc w:val="left"/>
      </w:pPr>
      <w:r>
        <w:t>Evaluate potential security issues in a suitable API of Know-Your-Neighborhood</w:t>
      </w:r>
    </w:p>
    <w:p w14:paraId="40CFCB23"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rPr>
        <w:t>Injection:</w:t>
      </w:r>
      <w:r>
        <w:t xml:space="preserve"> </w:t>
      </w:r>
    </w:p>
    <w:p w14:paraId="7EB0D8F9"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color w:val="000000" w:themeColor="text1"/>
        </w:rPr>
        <w:t>Broken User authentication:</w:t>
      </w:r>
      <w:r>
        <w:rPr>
          <w:color w:val="000000" w:themeColor="text1"/>
        </w:rPr>
        <w:t xml:space="preserve"> </w:t>
      </w:r>
    </w:p>
    <w:p w14:paraId="6180D1CD" w14:textId="77777777" w:rsidR="009B61C7" w:rsidRDefault="009B61C7" w:rsidP="009B61C7">
      <w:pPr>
        <w:pStyle w:val="ListParagraph"/>
        <w:numPr>
          <w:ilvl w:val="0"/>
          <w:numId w:val="0"/>
        </w:numPr>
        <w:spacing w:line="276" w:lineRule="auto"/>
        <w:ind w:left="1560"/>
      </w:pPr>
    </w:p>
    <w:p w14:paraId="25FD7D5E"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rPr>
          <w:b/>
          <w:bCs/>
          <w:color w:val="000000" w:themeColor="text1"/>
        </w:rPr>
        <w:t>Broken access control/authorization</w:t>
      </w:r>
    </w:p>
    <w:p w14:paraId="08BF351A" w14:textId="77777777" w:rsidR="009B61C7" w:rsidRDefault="009B61C7" w:rsidP="009B61C7">
      <w:pPr>
        <w:pStyle w:val="ListParagraph"/>
        <w:numPr>
          <w:ilvl w:val="0"/>
          <w:numId w:val="0"/>
        </w:numPr>
        <w:ind w:left="720"/>
      </w:pPr>
    </w:p>
    <w:p w14:paraId="2A64D188" w14:textId="77777777" w:rsidR="009B61C7" w:rsidRDefault="009B61C7" w:rsidP="009B61C7">
      <w:pPr>
        <w:pStyle w:val="ListParagraph"/>
        <w:widowControl/>
        <w:numPr>
          <w:ilvl w:val="0"/>
          <w:numId w:val="44"/>
        </w:numPr>
        <w:tabs>
          <w:tab w:val="clear" w:pos="1239"/>
          <w:tab w:val="clear" w:pos="1240"/>
          <w:tab w:val="clear" w:pos="6600"/>
        </w:tabs>
        <w:autoSpaceDE/>
        <w:autoSpaceDN/>
        <w:adjustRightInd/>
        <w:spacing w:after="160" w:line="276" w:lineRule="auto"/>
        <w:ind w:left="1560" w:right="0"/>
        <w:contextualSpacing/>
      </w:pPr>
      <w:r>
        <w:t>Suitable API for given scenario</w:t>
      </w:r>
    </w:p>
    <w:p w14:paraId="78C712E3" w14:textId="77777777" w:rsidR="009B61C7" w:rsidRDefault="009B61C7" w:rsidP="009B61C7">
      <w:pPr>
        <w:pStyle w:val="ListParagraph"/>
        <w:numPr>
          <w:ilvl w:val="0"/>
          <w:numId w:val="0"/>
        </w:numPr>
        <w:ind w:left="720"/>
      </w:pPr>
    </w:p>
    <w:p w14:paraId="3DF94312" w14:textId="69F876A2" w:rsidR="007C4A1D" w:rsidRDefault="007C4A1D" w:rsidP="00B11E4D">
      <w:pPr>
        <w:rPr>
          <w:rFonts w:ascii="Cambria" w:hAnsi="Cambria"/>
          <w:b/>
          <w:bCs/>
          <w:sz w:val="24"/>
          <w:szCs w:val="24"/>
        </w:rPr>
      </w:pPr>
    </w:p>
    <w:p w14:paraId="2C876512" w14:textId="77777777" w:rsidR="009B61C7" w:rsidRPr="007C4A1D" w:rsidRDefault="009B61C7" w:rsidP="00B11E4D">
      <w:pPr>
        <w:rPr>
          <w:rFonts w:ascii="Cambria" w:hAnsi="Cambria"/>
          <w:b/>
          <w:bCs/>
          <w:sz w:val="24"/>
          <w:szCs w:val="24"/>
        </w:rPr>
      </w:pPr>
    </w:p>
    <w:p w14:paraId="40FD6CD4" w14:textId="4C36C49F" w:rsidR="007C4A1D" w:rsidRPr="00B11E4D" w:rsidRDefault="007C4A1D" w:rsidP="00B11E4D">
      <w:pPr>
        <w:rPr>
          <w:rFonts w:ascii="Cambria" w:hAnsi="Cambria"/>
          <w:sz w:val="24"/>
          <w:szCs w:val="24"/>
        </w:rPr>
      </w:pPr>
    </w:p>
    <w:p w14:paraId="17F63C63" w14:textId="44AAB1C9" w:rsidR="000A7E41" w:rsidRPr="00B619AA" w:rsidRDefault="000A7E41" w:rsidP="00530953">
      <w:pPr>
        <w:rPr>
          <w:rFonts w:ascii="Cambria" w:hAnsi="Cambria"/>
          <w:sz w:val="24"/>
          <w:szCs w:val="24"/>
        </w:rPr>
      </w:pPr>
    </w:p>
    <w:sectPr w:rsidR="000A7E41" w:rsidRPr="00B619AA" w:rsidSect="00381AB4">
      <w:footerReference w:type="default" r:id="rId21"/>
      <w:footerReference w:type="first" r:id="rId22"/>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13403" w14:textId="77777777" w:rsidR="007C4202" w:rsidRDefault="007C4202" w:rsidP="00C258A4">
      <w:pPr>
        <w:spacing w:after="0" w:line="240" w:lineRule="auto"/>
      </w:pPr>
      <w:r>
        <w:separator/>
      </w:r>
    </w:p>
  </w:endnote>
  <w:endnote w:type="continuationSeparator" w:id="0">
    <w:p w14:paraId="1697E2E1" w14:textId="77777777" w:rsidR="007C4202" w:rsidRDefault="007C4202"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E4002EFF" w:usb1="C200247B" w:usb2="00000009" w:usb3="00000000" w:csb0="000001FF" w:csb1="00000000"/>
  </w:font>
  <w:font w:name="Lucida Grande">
    <w:altName w:val="Segoe UI"/>
    <w:charset w:val="00"/>
    <w:family w:val="auto"/>
    <w:pitch w:val="variable"/>
    <w:sig w:usb0="00000000"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Humanist521BT-Light">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50B9C" w14:textId="29FE05A4" w:rsidR="0053400A" w:rsidRPr="005536C8" w:rsidRDefault="00320CB7"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w:t>
    </w:r>
    <w:r w:rsidR="0053400A">
      <w:rPr>
        <w:rFonts w:asciiTheme="minorHAnsi" w:hAnsiTheme="minorHAnsi" w:cs="Arial"/>
        <w:color w:val="000000" w:themeColor="text1"/>
        <w:sz w:val="20"/>
      </w:rPr>
      <w:t xml:space="preserve">Project Report </w:t>
    </w:r>
    <w:r w:rsidR="0053400A" w:rsidRPr="005536C8">
      <w:rPr>
        <w:rFonts w:asciiTheme="minorHAnsi" w:hAnsiTheme="minorHAnsi" w:cs="Arial"/>
        <w:color w:val="000000" w:themeColor="text1"/>
        <w:sz w:val="20"/>
      </w:rPr>
      <w:tab/>
    </w:r>
    <w:r w:rsidR="0053400A">
      <w:rPr>
        <w:rFonts w:asciiTheme="minorHAnsi" w:hAnsiTheme="minorHAnsi" w:cs="Arial"/>
        <w:color w:val="000000" w:themeColor="text1"/>
        <w:sz w:val="20"/>
      </w:rPr>
      <w:t>NICF Capstone Project using Java</w:t>
    </w:r>
    <w:r w:rsidR="0053400A" w:rsidRPr="005536C8">
      <w:rPr>
        <w:rFonts w:asciiTheme="minorHAnsi" w:hAnsiTheme="minorHAnsi" w:cs="Arial"/>
        <w:color w:val="000000" w:themeColor="text1"/>
        <w:sz w:val="20"/>
      </w:rPr>
      <w:tab/>
    </w:r>
    <w:r w:rsidR="0053400A">
      <w:rPr>
        <w:rFonts w:asciiTheme="minorHAnsi" w:hAnsiTheme="minorHAnsi" w:cs="Arial"/>
        <w:color w:val="000000" w:themeColor="text1"/>
        <w:sz w:val="20"/>
      </w:rPr>
      <w:t>Page</w:t>
    </w:r>
    <w:r w:rsidR="0053400A" w:rsidRPr="005536C8">
      <w:rPr>
        <w:rFonts w:asciiTheme="minorHAnsi" w:hAnsiTheme="minorHAnsi" w:cs="Arial"/>
        <w:color w:val="000000" w:themeColor="text1"/>
        <w:sz w:val="20"/>
      </w:rPr>
      <w:t xml:space="preserve"> | </w:t>
    </w:r>
    <w:r w:rsidR="0053400A" w:rsidRPr="005536C8">
      <w:rPr>
        <w:rFonts w:asciiTheme="minorHAnsi" w:hAnsiTheme="minorHAnsi" w:cs="Arial"/>
        <w:color w:val="000000" w:themeColor="text1"/>
        <w:sz w:val="20"/>
      </w:rPr>
      <w:fldChar w:fldCharType="begin"/>
    </w:r>
    <w:r w:rsidR="0053400A" w:rsidRPr="005536C8">
      <w:rPr>
        <w:rFonts w:asciiTheme="minorHAnsi" w:hAnsiTheme="minorHAnsi" w:cs="Arial"/>
        <w:color w:val="000000" w:themeColor="text1"/>
        <w:sz w:val="20"/>
      </w:rPr>
      <w:instrText xml:space="preserve"> PAGE   \* MERGEFORMAT </w:instrText>
    </w:r>
    <w:r w:rsidR="0053400A" w:rsidRPr="005536C8">
      <w:rPr>
        <w:rFonts w:asciiTheme="minorHAnsi" w:hAnsiTheme="minorHAnsi" w:cs="Arial"/>
        <w:color w:val="000000" w:themeColor="text1"/>
        <w:sz w:val="20"/>
      </w:rPr>
      <w:fldChar w:fldCharType="separate"/>
    </w:r>
    <w:r w:rsidR="008F233D" w:rsidRPr="008F233D">
      <w:rPr>
        <w:rFonts w:asciiTheme="minorHAnsi" w:hAnsiTheme="minorHAnsi" w:cs="Arial"/>
        <w:b/>
        <w:bCs/>
        <w:noProof/>
        <w:color w:val="000000" w:themeColor="text1"/>
        <w:sz w:val="20"/>
      </w:rPr>
      <w:t>20</w:t>
    </w:r>
    <w:r w:rsidR="0053400A" w:rsidRPr="005536C8">
      <w:rPr>
        <w:rFonts w:asciiTheme="minorHAnsi" w:hAnsiTheme="minorHAnsi" w:cs="Arial"/>
        <w:b/>
        <w:bCs/>
        <w:noProof/>
        <w:color w:val="000000" w:themeColor="text1"/>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0D4E99" w14:textId="77777777" w:rsidR="0053400A" w:rsidRPr="00DC4DA3" w:rsidRDefault="0053400A" w:rsidP="006F6EEA">
    <w:pPr>
      <w:pStyle w:val="FreeForm"/>
      <w:rPr>
        <w:rFonts w:eastAsia="Times New Roman"/>
        <w:color w:val="auto"/>
        <w:lang w:eastAsia="en-SG"/>
      </w:rPr>
    </w:pPr>
    <w:r w:rsidRPr="00DC4DA3">
      <w:rPr>
        <w:rFonts w:ascii="Arial" w:hAnsi="Arial" w:cs="Arial"/>
      </w:rPr>
      <w:tab/>
    </w:r>
  </w:p>
  <w:p w14:paraId="088D2717" w14:textId="4FD6CB51" w:rsidR="0053400A" w:rsidRDefault="00320CB7" w:rsidP="00320CB7">
    <w:pPr>
      <w:pStyle w:val="FreeForm"/>
      <w:rPr>
        <w:rFonts w:eastAsia="Times New Roman"/>
        <w:color w:val="auto"/>
        <w:lang w:eastAsia="en-SG"/>
      </w:rPr>
    </w:pPr>
    <w:r>
      <w:rPr>
        <w:rFonts w:asciiTheme="minorHAnsi" w:hAnsiTheme="minorHAnsi" w:cs="Arial"/>
        <w:color w:val="000000" w:themeColor="text1"/>
      </w:rPr>
      <w:t xml:space="preserve">Project Report </w:t>
    </w:r>
    <w:r w:rsidRPr="005536C8">
      <w:rPr>
        <w:rFonts w:asciiTheme="minorHAnsi" w:hAnsiTheme="minorHAnsi" w:cs="Arial"/>
        <w:color w:val="000000" w:themeColor="text1"/>
      </w:rPr>
      <w:tab/>
    </w:r>
    <w:r>
      <w:rPr>
        <w:rFonts w:asciiTheme="minorHAnsi" w:hAnsiTheme="minorHAnsi" w:cs="Arial"/>
        <w:color w:val="000000" w:themeColor="text1"/>
      </w:rPr>
      <w:t>NICF Capstone Project using Java</w:t>
    </w:r>
    <w:r w:rsidRPr="005536C8">
      <w:rPr>
        <w:rFonts w:asciiTheme="minorHAnsi" w:hAnsiTheme="minorHAnsi" w:cs="Arial"/>
        <w:color w:val="000000" w:themeColor="text1"/>
      </w:rPr>
      <w:tab/>
    </w:r>
    <w:r>
      <w:rPr>
        <w:rFonts w:asciiTheme="minorHAnsi" w:hAnsiTheme="minorHAnsi" w:cs="Arial"/>
        <w:color w:val="000000" w:themeColor="text1"/>
      </w:rPr>
      <w:t>Page</w:t>
    </w:r>
    <w:r w:rsidRPr="005536C8">
      <w:rPr>
        <w:rFonts w:asciiTheme="minorHAnsi" w:hAnsiTheme="minorHAnsi" w:cs="Arial"/>
        <w:color w:val="000000" w:themeColor="text1"/>
      </w:rPr>
      <w:t xml:space="preserve"> | </w:t>
    </w:r>
    <w:r w:rsidRPr="005536C8">
      <w:rPr>
        <w:rFonts w:asciiTheme="minorHAnsi" w:hAnsiTheme="minorHAnsi" w:cs="Arial"/>
        <w:color w:val="000000" w:themeColor="text1"/>
      </w:rPr>
      <w:fldChar w:fldCharType="begin"/>
    </w:r>
    <w:r w:rsidRPr="005536C8">
      <w:rPr>
        <w:rFonts w:asciiTheme="minorHAnsi" w:hAnsiTheme="minorHAnsi" w:cs="Arial"/>
        <w:color w:val="000000" w:themeColor="text1"/>
      </w:rPr>
      <w:instrText xml:space="preserve"> PAGE   \* MERGEFORMAT </w:instrText>
    </w:r>
    <w:r w:rsidRPr="005536C8">
      <w:rPr>
        <w:rFonts w:asciiTheme="minorHAnsi" w:hAnsiTheme="minorHAnsi" w:cs="Arial"/>
        <w:color w:val="000000" w:themeColor="text1"/>
      </w:rPr>
      <w:fldChar w:fldCharType="separate"/>
    </w:r>
    <w:r>
      <w:rPr>
        <w:rFonts w:cs="Arial"/>
        <w:color w:val="000000" w:themeColor="text1"/>
      </w:rPr>
      <w:t>42</w:t>
    </w:r>
    <w:r w:rsidRPr="005536C8">
      <w:rPr>
        <w:rFonts w:asciiTheme="minorHAnsi" w:hAnsiTheme="minorHAnsi" w:cs="Arial"/>
        <w:b/>
        <w:bCs/>
        <w:noProof/>
        <w:color w:val="000000" w:themeColor="tex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55498" w14:textId="77777777" w:rsidR="007C4202" w:rsidRDefault="007C4202" w:rsidP="00C258A4">
      <w:pPr>
        <w:spacing w:after="0" w:line="240" w:lineRule="auto"/>
      </w:pPr>
      <w:r>
        <w:separator/>
      </w:r>
    </w:p>
  </w:footnote>
  <w:footnote w:type="continuationSeparator" w:id="0">
    <w:p w14:paraId="761D4E98" w14:textId="77777777" w:rsidR="007C4202" w:rsidRDefault="007C4202" w:rsidP="00C258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6225A"/>
    <w:multiLevelType w:val="hybridMultilevel"/>
    <w:tmpl w:val="9DC406DC"/>
    <w:lvl w:ilvl="0" w:tplc="811EF46C">
      <w:start w:val="1"/>
      <w:numFmt w:val="bullet"/>
      <w:lvlText w:val=""/>
      <w:lvlJc w:val="left"/>
      <w:pPr>
        <w:ind w:left="4326" w:hanging="360"/>
      </w:pPr>
      <w:rPr>
        <w:rFonts w:ascii="Symbol" w:hAnsi="Symbol" w:hint="default"/>
      </w:rPr>
    </w:lvl>
    <w:lvl w:ilvl="1" w:tplc="34090003" w:tentative="1">
      <w:start w:val="1"/>
      <w:numFmt w:val="bullet"/>
      <w:lvlText w:val="o"/>
      <w:lvlJc w:val="left"/>
      <w:pPr>
        <w:ind w:left="5046" w:hanging="360"/>
      </w:pPr>
      <w:rPr>
        <w:rFonts w:ascii="Courier New" w:hAnsi="Courier New" w:cs="Courier New" w:hint="default"/>
      </w:rPr>
    </w:lvl>
    <w:lvl w:ilvl="2" w:tplc="34090005" w:tentative="1">
      <w:start w:val="1"/>
      <w:numFmt w:val="bullet"/>
      <w:lvlText w:val=""/>
      <w:lvlJc w:val="left"/>
      <w:pPr>
        <w:ind w:left="5766" w:hanging="360"/>
      </w:pPr>
      <w:rPr>
        <w:rFonts w:ascii="Wingdings" w:hAnsi="Wingdings" w:hint="default"/>
      </w:rPr>
    </w:lvl>
    <w:lvl w:ilvl="3" w:tplc="34090001" w:tentative="1">
      <w:start w:val="1"/>
      <w:numFmt w:val="bullet"/>
      <w:lvlText w:val=""/>
      <w:lvlJc w:val="left"/>
      <w:pPr>
        <w:ind w:left="6486" w:hanging="360"/>
      </w:pPr>
      <w:rPr>
        <w:rFonts w:ascii="Symbol" w:hAnsi="Symbol" w:hint="default"/>
      </w:rPr>
    </w:lvl>
    <w:lvl w:ilvl="4" w:tplc="34090003" w:tentative="1">
      <w:start w:val="1"/>
      <w:numFmt w:val="bullet"/>
      <w:lvlText w:val="o"/>
      <w:lvlJc w:val="left"/>
      <w:pPr>
        <w:ind w:left="7206" w:hanging="360"/>
      </w:pPr>
      <w:rPr>
        <w:rFonts w:ascii="Courier New" w:hAnsi="Courier New" w:cs="Courier New" w:hint="default"/>
      </w:rPr>
    </w:lvl>
    <w:lvl w:ilvl="5" w:tplc="34090005" w:tentative="1">
      <w:start w:val="1"/>
      <w:numFmt w:val="bullet"/>
      <w:lvlText w:val=""/>
      <w:lvlJc w:val="left"/>
      <w:pPr>
        <w:ind w:left="7926" w:hanging="360"/>
      </w:pPr>
      <w:rPr>
        <w:rFonts w:ascii="Wingdings" w:hAnsi="Wingdings" w:hint="default"/>
      </w:rPr>
    </w:lvl>
    <w:lvl w:ilvl="6" w:tplc="34090001" w:tentative="1">
      <w:start w:val="1"/>
      <w:numFmt w:val="bullet"/>
      <w:lvlText w:val=""/>
      <w:lvlJc w:val="left"/>
      <w:pPr>
        <w:ind w:left="8646" w:hanging="360"/>
      </w:pPr>
      <w:rPr>
        <w:rFonts w:ascii="Symbol" w:hAnsi="Symbol" w:hint="default"/>
      </w:rPr>
    </w:lvl>
    <w:lvl w:ilvl="7" w:tplc="34090003" w:tentative="1">
      <w:start w:val="1"/>
      <w:numFmt w:val="bullet"/>
      <w:lvlText w:val="o"/>
      <w:lvlJc w:val="left"/>
      <w:pPr>
        <w:ind w:left="9366" w:hanging="360"/>
      </w:pPr>
      <w:rPr>
        <w:rFonts w:ascii="Courier New" w:hAnsi="Courier New" w:cs="Courier New" w:hint="default"/>
      </w:rPr>
    </w:lvl>
    <w:lvl w:ilvl="8" w:tplc="34090005" w:tentative="1">
      <w:start w:val="1"/>
      <w:numFmt w:val="bullet"/>
      <w:lvlText w:val=""/>
      <w:lvlJc w:val="left"/>
      <w:pPr>
        <w:ind w:left="10086" w:hanging="360"/>
      </w:pPr>
      <w:rPr>
        <w:rFonts w:ascii="Wingdings" w:hAnsi="Wingdings" w:hint="default"/>
      </w:rPr>
    </w:lvl>
  </w:abstractNum>
  <w:abstractNum w:abstractNumId="1" w15:restartNumberingAfterBreak="0">
    <w:nsid w:val="022F7661"/>
    <w:multiLevelType w:val="hybridMultilevel"/>
    <w:tmpl w:val="B790917A"/>
    <w:lvl w:ilvl="0" w:tplc="317A5ABE">
      <w:start w:val="4"/>
      <w:numFmt w:val="bullet"/>
      <w:lvlText w:val="-"/>
      <w:lvlJc w:val="left"/>
      <w:pPr>
        <w:ind w:left="1080" w:hanging="360"/>
      </w:pPr>
      <w:rPr>
        <w:rFonts w:ascii="Cambria" w:eastAsia="SimSun" w:hAnsi="Cambria"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 w15:restartNumberingAfterBreak="0">
    <w:nsid w:val="0B6D793D"/>
    <w:multiLevelType w:val="hybridMultilevel"/>
    <w:tmpl w:val="B9C44DD4"/>
    <w:lvl w:ilvl="0" w:tplc="4409001B">
      <w:start w:val="1"/>
      <w:numFmt w:val="lowerRoman"/>
      <w:lvlText w:val="%1."/>
      <w:lvlJc w:val="right"/>
      <w:pPr>
        <w:ind w:left="4291" w:hanging="18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F3066A7"/>
    <w:multiLevelType w:val="hybridMultilevel"/>
    <w:tmpl w:val="B080A95E"/>
    <w:lvl w:ilvl="0" w:tplc="0764FA9A">
      <w:start w:val="1"/>
      <w:numFmt w:val="decimal"/>
      <w:lvlText w:val="%1)"/>
      <w:lvlJc w:val="left"/>
      <w:pPr>
        <w:ind w:left="1080" w:hanging="360"/>
      </w:pPr>
      <w:rPr>
        <w:rFonts w:hint="default"/>
      </w:rPr>
    </w:lvl>
    <w:lvl w:ilvl="1" w:tplc="44090019">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4" w15:restartNumberingAfterBreak="0">
    <w:nsid w:val="16707CA0"/>
    <w:multiLevelType w:val="multilevel"/>
    <w:tmpl w:val="B8180B9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5C5E58"/>
    <w:multiLevelType w:val="hybridMultilevel"/>
    <w:tmpl w:val="4E1A8F88"/>
    <w:lvl w:ilvl="0" w:tplc="34090001">
      <w:start w:val="1"/>
      <w:numFmt w:val="bullet"/>
      <w:lvlText w:val=""/>
      <w:lvlJc w:val="left"/>
      <w:pPr>
        <w:ind w:left="3960" w:hanging="360"/>
      </w:pPr>
      <w:rPr>
        <w:rFonts w:ascii="Symbol" w:hAnsi="Symbol" w:hint="default"/>
      </w:rPr>
    </w:lvl>
    <w:lvl w:ilvl="1" w:tplc="34090003" w:tentative="1">
      <w:start w:val="1"/>
      <w:numFmt w:val="bullet"/>
      <w:lvlText w:val="o"/>
      <w:lvlJc w:val="left"/>
      <w:pPr>
        <w:ind w:left="4680" w:hanging="360"/>
      </w:pPr>
      <w:rPr>
        <w:rFonts w:ascii="Courier New" w:hAnsi="Courier New" w:cs="Courier New" w:hint="default"/>
      </w:rPr>
    </w:lvl>
    <w:lvl w:ilvl="2" w:tplc="34090005" w:tentative="1">
      <w:start w:val="1"/>
      <w:numFmt w:val="bullet"/>
      <w:lvlText w:val=""/>
      <w:lvlJc w:val="left"/>
      <w:pPr>
        <w:ind w:left="5400" w:hanging="360"/>
      </w:pPr>
      <w:rPr>
        <w:rFonts w:ascii="Wingdings" w:hAnsi="Wingdings" w:hint="default"/>
      </w:rPr>
    </w:lvl>
    <w:lvl w:ilvl="3" w:tplc="34090001" w:tentative="1">
      <w:start w:val="1"/>
      <w:numFmt w:val="bullet"/>
      <w:lvlText w:val=""/>
      <w:lvlJc w:val="left"/>
      <w:pPr>
        <w:ind w:left="6120" w:hanging="360"/>
      </w:pPr>
      <w:rPr>
        <w:rFonts w:ascii="Symbol" w:hAnsi="Symbol" w:hint="default"/>
      </w:rPr>
    </w:lvl>
    <w:lvl w:ilvl="4" w:tplc="34090003" w:tentative="1">
      <w:start w:val="1"/>
      <w:numFmt w:val="bullet"/>
      <w:lvlText w:val="o"/>
      <w:lvlJc w:val="left"/>
      <w:pPr>
        <w:ind w:left="6840" w:hanging="360"/>
      </w:pPr>
      <w:rPr>
        <w:rFonts w:ascii="Courier New" w:hAnsi="Courier New" w:cs="Courier New" w:hint="default"/>
      </w:rPr>
    </w:lvl>
    <w:lvl w:ilvl="5" w:tplc="34090005" w:tentative="1">
      <w:start w:val="1"/>
      <w:numFmt w:val="bullet"/>
      <w:lvlText w:val=""/>
      <w:lvlJc w:val="left"/>
      <w:pPr>
        <w:ind w:left="7560" w:hanging="360"/>
      </w:pPr>
      <w:rPr>
        <w:rFonts w:ascii="Wingdings" w:hAnsi="Wingdings" w:hint="default"/>
      </w:rPr>
    </w:lvl>
    <w:lvl w:ilvl="6" w:tplc="34090001" w:tentative="1">
      <w:start w:val="1"/>
      <w:numFmt w:val="bullet"/>
      <w:lvlText w:val=""/>
      <w:lvlJc w:val="left"/>
      <w:pPr>
        <w:ind w:left="8280" w:hanging="360"/>
      </w:pPr>
      <w:rPr>
        <w:rFonts w:ascii="Symbol" w:hAnsi="Symbol" w:hint="default"/>
      </w:rPr>
    </w:lvl>
    <w:lvl w:ilvl="7" w:tplc="34090003" w:tentative="1">
      <w:start w:val="1"/>
      <w:numFmt w:val="bullet"/>
      <w:lvlText w:val="o"/>
      <w:lvlJc w:val="left"/>
      <w:pPr>
        <w:ind w:left="9000" w:hanging="360"/>
      </w:pPr>
      <w:rPr>
        <w:rFonts w:ascii="Courier New" w:hAnsi="Courier New" w:cs="Courier New" w:hint="default"/>
      </w:rPr>
    </w:lvl>
    <w:lvl w:ilvl="8" w:tplc="34090005" w:tentative="1">
      <w:start w:val="1"/>
      <w:numFmt w:val="bullet"/>
      <w:lvlText w:val=""/>
      <w:lvlJc w:val="left"/>
      <w:pPr>
        <w:ind w:left="9720" w:hanging="360"/>
      </w:pPr>
      <w:rPr>
        <w:rFonts w:ascii="Wingdings" w:hAnsi="Wingdings" w:hint="default"/>
      </w:rPr>
    </w:lvl>
  </w:abstractNum>
  <w:abstractNum w:abstractNumId="6" w15:restartNumberingAfterBreak="0">
    <w:nsid w:val="181C29A6"/>
    <w:multiLevelType w:val="multilevel"/>
    <w:tmpl w:val="1A20835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1B682A7A"/>
    <w:multiLevelType w:val="hybridMultilevel"/>
    <w:tmpl w:val="7A906294"/>
    <w:lvl w:ilvl="0" w:tplc="34090001">
      <w:start w:val="1"/>
      <w:numFmt w:val="bullet"/>
      <w:lvlText w:val=""/>
      <w:lvlJc w:val="left"/>
      <w:pPr>
        <w:ind w:left="3600" w:hanging="360"/>
      </w:pPr>
      <w:rPr>
        <w:rFonts w:ascii="Symbol" w:hAnsi="Symbol" w:hint="default"/>
      </w:rPr>
    </w:lvl>
    <w:lvl w:ilvl="1" w:tplc="34090003">
      <w:start w:val="1"/>
      <w:numFmt w:val="bullet"/>
      <w:lvlText w:val="o"/>
      <w:lvlJc w:val="left"/>
      <w:pPr>
        <w:ind w:left="4320" w:hanging="360"/>
      </w:pPr>
      <w:rPr>
        <w:rFonts w:ascii="Courier New" w:hAnsi="Courier New" w:cs="Courier New" w:hint="default"/>
      </w:rPr>
    </w:lvl>
    <w:lvl w:ilvl="2" w:tplc="300ED7BA">
      <w:start w:val="3"/>
      <w:numFmt w:val="bullet"/>
      <w:lvlText w:val="-"/>
      <w:lvlJc w:val="left"/>
      <w:pPr>
        <w:ind w:left="5040" w:hanging="360"/>
      </w:pPr>
      <w:rPr>
        <w:rFonts w:ascii="Cambria" w:eastAsia="SimSun" w:hAnsi="Cambria" w:cstheme="minorBidi" w:hint="default"/>
      </w:rPr>
    </w:lvl>
    <w:lvl w:ilvl="3" w:tplc="34090001" w:tentative="1">
      <w:start w:val="1"/>
      <w:numFmt w:val="bullet"/>
      <w:lvlText w:val=""/>
      <w:lvlJc w:val="left"/>
      <w:pPr>
        <w:ind w:left="5760" w:hanging="360"/>
      </w:pPr>
      <w:rPr>
        <w:rFonts w:ascii="Symbol" w:hAnsi="Symbol" w:hint="default"/>
      </w:rPr>
    </w:lvl>
    <w:lvl w:ilvl="4" w:tplc="34090003" w:tentative="1">
      <w:start w:val="1"/>
      <w:numFmt w:val="bullet"/>
      <w:lvlText w:val="o"/>
      <w:lvlJc w:val="left"/>
      <w:pPr>
        <w:ind w:left="6480" w:hanging="360"/>
      </w:pPr>
      <w:rPr>
        <w:rFonts w:ascii="Courier New" w:hAnsi="Courier New" w:cs="Courier New" w:hint="default"/>
      </w:rPr>
    </w:lvl>
    <w:lvl w:ilvl="5" w:tplc="34090005" w:tentative="1">
      <w:start w:val="1"/>
      <w:numFmt w:val="bullet"/>
      <w:lvlText w:val=""/>
      <w:lvlJc w:val="left"/>
      <w:pPr>
        <w:ind w:left="7200" w:hanging="360"/>
      </w:pPr>
      <w:rPr>
        <w:rFonts w:ascii="Wingdings" w:hAnsi="Wingdings" w:hint="default"/>
      </w:rPr>
    </w:lvl>
    <w:lvl w:ilvl="6" w:tplc="34090001" w:tentative="1">
      <w:start w:val="1"/>
      <w:numFmt w:val="bullet"/>
      <w:lvlText w:val=""/>
      <w:lvlJc w:val="left"/>
      <w:pPr>
        <w:ind w:left="7920" w:hanging="360"/>
      </w:pPr>
      <w:rPr>
        <w:rFonts w:ascii="Symbol" w:hAnsi="Symbol" w:hint="default"/>
      </w:rPr>
    </w:lvl>
    <w:lvl w:ilvl="7" w:tplc="34090003" w:tentative="1">
      <w:start w:val="1"/>
      <w:numFmt w:val="bullet"/>
      <w:lvlText w:val="o"/>
      <w:lvlJc w:val="left"/>
      <w:pPr>
        <w:ind w:left="8640" w:hanging="360"/>
      </w:pPr>
      <w:rPr>
        <w:rFonts w:ascii="Courier New" w:hAnsi="Courier New" w:cs="Courier New" w:hint="default"/>
      </w:rPr>
    </w:lvl>
    <w:lvl w:ilvl="8" w:tplc="34090005" w:tentative="1">
      <w:start w:val="1"/>
      <w:numFmt w:val="bullet"/>
      <w:lvlText w:val=""/>
      <w:lvlJc w:val="left"/>
      <w:pPr>
        <w:ind w:left="9360" w:hanging="360"/>
      </w:pPr>
      <w:rPr>
        <w:rFonts w:ascii="Wingdings" w:hAnsi="Wingdings" w:hint="default"/>
      </w:rPr>
    </w:lvl>
  </w:abstractNum>
  <w:abstractNum w:abstractNumId="8" w15:restartNumberingAfterBreak="0">
    <w:nsid w:val="1F9844A7"/>
    <w:multiLevelType w:val="hybridMultilevel"/>
    <w:tmpl w:val="7612F84E"/>
    <w:lvl w:ilvl="0" w:tplc="2AE27DA4">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9" w15:restartNumberingAfterBreak="0">
    <w:nsid w:val="218E0353"/>
    <w:multiLevelType w:val="hybridMultilevel"/>
    <w:tmpl w:val="F286C3FC"/>
    <w:lvl w:ilvl="0" w:tplc="42761D02">
      <w:start w:val="1"/>
      <w:numFmt w:val="low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22AC55E0"/>
    <w:multiLevelType w:val="hybridMultilevel"/>
    <w:tmpl w:val="649A031C"/>
    <w:lvl w:ilvl="0" w:tplc="4409000B">
      <w:start w:val="1"/>
      <w:numFmt w:val="bullet"/>
      <w:lvlText w:val=""/>
      <w:lvlJc w:val="left"/>
      <w:pPr>
        <w:ind w:left="1287" w:hanging="360"/>
      </w:pPr>
      <w:rPr>
        <w:rFonts w:ascii="Wingdings" w:hAnsi="Wingdings" w:hint="default"/>
      </w:rPr>
    </w:lvl>
    <w:lvl w:ilvl="1" w:tplc="44090003" w:tentative="1">
      <w:start w:val="1"/>
      <w:numFmt w:val="bullet"/>
      <w:lvlText w:val="o"/>
      <w:lvlJc w:val="left"/>
      <w:pPr>
        <w:ind w:left="2007" w:hanging="360"/>
      </w:pPr>
      <w:rPr>
        <w:rFonts w:ascii="Courier New" w:hAnsi="Courier New" w:cs="Courier New" w:hint="default"/>
      </w:rPr>
    </w:lvl>
    <w:lvl w:ilvl="2" w:tplc="44090005" w:tentative="1">
      <w:start w:val="1"/>
      <w:numFmt w:val="bullet"/>
      <w:lvlText w:val=""/>
      <w:lvlJc w:val="left"/>
      <w:pPr>
        <w:ind w:left="2727" w:hanging="360"/>
      </w:pPr>
      <w:rPr>
        <w:rFonts w:ascii="Wingdings" w:hAnsi="Wingdings" w:hint="default"/>
      </w:rPr>
    </w:lvl>
    <w:lvl w:ilvl="3" w:tplc="44090001" w:tentative="1">
      <w:start w:val="1"/>
      <w:numFmt w:val="bullet"/>
      <w:lvlText w:val=""/>
      <w:lvlJc w:val="left"/>
      <w:pPr>
        <w:ind w:left="3447" w:hanging="360"/>
      </w:pPr>
      <w:rPr>
        <w:rFonts w:ascii="Symbol" w:hAnsi="Symbol" w:hint="default"/>
      </w:rPr>
    </w:lvl>
    <w:lvl w:ilvl="4" w:tplc="44090003" w:tentative="1">
      <w:start w:val="1"/>
      <w:numFmt w:val="bullet"/>
      <w:lvlText w:val="o"/>
      <w:lvlJc w:val="left"/>
      <w:pPr>
        <w:ind w:left="4167" w:hanging="360"/>
      </w:pPr>
      <w:rPr>
        <w:rFonts w:ascii="Courier New" w:hAnsi="Courier New" w:cs="Courier New" w:hint="default"/>
      </w:rPr>
    </w:lvl>
    <w:lvl w:ilvl="5" w:tplc="44090005" w:tentative="1">
      <w:start w:val="1"/>
      <w:numFmt w:val="bullet"/>
      <w:lvlText w:val=""/>
      <w:lvlJc w:val="left"/>
      <w:pPr>
        <w:ind w:left="4887" w:hanging="360"/>
      </w:pPr>
      <w:rPr>
        <w:rFonts w:ascii="Wingdings" w:hAnsi="Wingdings" w:hint="default"/>
      </w:rPr>
    </w:lvl>
    <w:lvl w:ilvl="6" w:tplc="44090001" w:tentative="1">
      <w:start w:val="1"/>
      <w:numFmt w:val="bullet"/>
      <w:lvlText w:val=""/>
      <w:lvlJc w:val="left"/>
      <w:pPr>
        <w:ind w:left="5607" w:hanging="360"/>
      </w:pPr>
      <w:rPr>
        <w:rFonts w:ascii="Symbol" w:hAnsi="Symbol" w:hint="default"/>
      </w:rPr>
    </w:lvl>
    <w:lvl w:ilvl="7" w:tplc="44090003" w:tentative="1">
      <w:start w:val="1"/>
      <w:numFmt w:val="bullet"/>
      <w:lvlText w:val="o"/>
      <w:lvlJc w:val="left"/>
      <w:pPr>
        <w:ind w:left="6327" w:hanging="360"/>
      </w:pPr>
      <w:rPr>
        <w:rFonts w:ascii="Courier New" w:hAnsi="Courier New" w:cs="Courier New" w:hint="default"/>
      </w:rPr>
    </w:lvl>
    <w:lvl w:ilvl="8" w:tplc="44090005" w:tentative="1">
      <w:start w:val="1"/>
      <w:numFmt w:val="bullet"/>
      <w:lvlText w:val=""/>
      <w:lvlJc w:val="left"/>
      <w:pPr>
        <w:ind w:left="7047" w:hanging="360"/>
      </w:pPr>
      <w:rPr>
        <w:rFonts w:ascii="Wingdings" w:hAnsi="Wingdings" w:hint="default"/>
      </w:rPr>
    </w:lvl>
  </w:abstractNum>
  <w:abstractNum w:abstractNumId="11" w15:restartNumberingAfterBreak="0">
    <w:nsid w:val="27B761E0"/>
    <w:multiLevelType w:val="hybridMultilevel"/>
    <w:tmpl w:val="D50A774C"/>
    <w:lvl w:ilvl="0" w:tplc="A350CDE8">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1740" w:hanging="180"/>
      </w:pPr>
    </w:lvl>
    <w:lvl w:ilvl="3" w:tplc="4409000F" w:tentative="1">
      <w:start w:val="1"/>
      <w:numFmt w:val="decimal"/>
      <w:lvlText w:val="%4."/>
      <w:lvlJc w:val="left"/>
      <w:pPr>
        <w:ind w:left="3087" w:hanging="360"/>
      </w:pPr>
    </w:lvl>
    <w:lvl w:ilvl="4" w:tplc="44090019">
      <w:start w:val="1"/>
      <w:numFmt w:val="lowerLetter"/>
      <w:lvlText w:val="%5."/>
      <w:lvlJc w:val="left"/>
      <w:pPr>
        <w:ind w:left="786"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2" w15:restartNumberingAfterBreak="0">
    <w:nsid w:val="2A2F00EA"/>
    <w:multiLevelType w:val="hybridMultilevel"/>
    <w:tmpl w:val="BEAC8704"/>
    <w:lvl w:ilvl="0" w:tplc="E57C8D7E">
      <w:start w:val="4"/>
      <w:numFmt w:val="bullet"/>
      <w:lvlText w:val="-"/>
      <w:lvlJc w:val="left"/>
      <w:pPr>
        <w:ind w:left="1080" w:hanging="360"/>
      </w:pPr>
      <w:rPr>
        <w:rFonts w:ascii="Cambria" w:eastAsia="SimSun" w:hAnsi="Cambria" w:cstheme="minorBidi" w:hint="default"/>
      </w:rPr>
    </w:lvl>
    <w:lvl w:ilvl="1" w:tplc="34090003">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3" w15:restartNumberingAfterBreak="0">
    <w:nsid w:val="2B521424"/>
    <w:multiLevelType w:val="hybridMultilevel"/>
    <w:tmpl w:val="4754B880"/>
    <w:lvl w:ilvl="0" w:tplc="A5F8C4A6">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14" w15:restartNumberingAfterBreak="0">
    <w:nsid w:val="2B9F3B84"/>
    <w:multiLevelType w:val="hybridMultilevel"/>
    <w:tmpl w:val="78140976"/>
    <w:lvl w:ilvl="0" w:tplc="FFFFFFFF">
      <w:start w:val="1"/>
      <w:numFmt w:val="decimal"/>
      <w:pStyle w:val="Sectionheader"/>
      <w:lvlText w:val="%1."/>
      <w:lvlJc w:val="left"/>
      <w:pPr>
        <w:ind w:left="1276" w:hanging="567"/>
      </w:pPr>
      <w:rPr>
        <w:b/>
        <w:bCs/>
        <w:spacing w:val="-1"/>
        <w:w w:val="100"/>
        <w:sz w:val="24"/>
        <w:szCs w:val="24"/>
      </w:rPr>
    </w:lvl>
    <w:lvl w:ilvl="1" w:tplc="E79CE9A4">
      <w:numFmt w:val="bullet"/>
      <w:lvlText w:val="•"/>
      <w:lvlJc w:val="left"/>
      <w:pPr>
        <w:ind w:left="2242" w:hanging="567"/>
      </w:pPr>
      <w:rPr>
        <w:rFonts w:hint="default"/>
      </w:rPr>
    </w:lvl>
    <w:lvl w:ilvl="2" w:tplc="F8FC704A">
      <w:numFmt w:val="bullet"/>
      <w:lvlText w:val="•"/>
      <w:lvlJc w:val="left"/>
      <w:pPr>
        <w:ind w:left="3244" w:hanging="567"/>
      </w:pPr>
      <w:rPr>
        <w:rFonts w:hint="default"/>
      </w:rPr>
    </w:lvl>
    <w:lvl w:ilvl="3" w:tplc="58341424">
      <w:numFmt w:val="bullet"/>
      <w:lvlText w:val="•"/>
      <w:lvlJc w:val="left"/>
      <w:pPr>
        <w:ind w:left="4246" w:hanging="567"/>
      </w:pPr>
      <w:rPr>
        <w:rFonts w:hint="default"/>
      </w:rPr>
    </w:lvl>
    <w:lvl w:ilvl="4" w:tplc="F4B6B37C">
      <w:numFmt w:val="bullet"/>
      <w:lvlText w:val="•"/>
      <w:lvlJc w:val="left"/>
      <w:pPr>
        <w:ind w:left="5248" w:hanging="567"/>
      </w:pPr>
      <w:rPr>
        <w:rFonts w:hint="default"/>
      </w:rPr>
    </w:lvl>
    <w:lvl w:ilvl="5" w:tplc="2EBC5CEE">
      <w:numFmt w:val="bullet"/>
      <w:lvlText w:val="•"/>
      <w:lvlJc w:val="left"/>
      <w:pPr>
        <w:ind w:left="6250" w:hanging="567"/>
      </w:pPr>
      <w:rPr>
        <w:rFonts w:hint="default"/>
      </w:rPr>
    </w:lvl>
    <w:lvl w:ilvl="6" w:tplc="89FC05A0">
      <w:numFmt w:val="bullet"/>
      <w:lvlText w:val="•"/>
      <w:lvlJc w:val="left"/>
      <w:pPr>
        <w:ind w:left="7252" w:hanging="567"/>
      </w:pPr>
      <w:rPr>
        <w:rFonts w:hint="default"/>
      </w:rPr>
    </w:lvl>
    <w:lvl w:ilvl="7" w:tplc="26E47994">
      <w:numFmt w:val="bullet"/>
      <w:lvlText w:val="•"/>
      <w:lvlJc w:val="left"/>
      <w:pPr>
        <w:ind w:left="8255" w:hanging="567"/>
      </w:pPr>
      <w:rPr>
        <w:rFonts w:hint="default"/>
      </w:rPr>
    </w:lvl>
    <w:lvl w:ilvl="8" w:tplc="9EB03EEC">
      <w:numFmt w:val="bullet"/>
      <w:lvlText w:val="•"/>
      <w:lvlJc w:val="left"/>
      <w:pPr>
        <w:ind w:left="9257" w:hanging="567"/>
      </w:pPr>
      <w:rPr>
        <w:rFonts w:hint="default"/>
      </w:rPr>
    </w:lvl>
  </w:abstractNum>
  <w:abstractNum w:abstractNumId="15" w15:restartNumberingAfterBreak="0">
    <w:nsid w:val="2F2677F7"/>
    <w:multiLevelType w:val="hybridMultilevel"/>
    <w:tmpl w:val="34FC0C52"/>
    <w:lvl w:ilvl="0" w:tplc="34090001">
      <w:start w:val="1"/>
      <w:numFmt w:val="bullet"/>
      <w:lvlText w:val=""/>
      <w:lvlJc w:val="left"/>
      <w:pPr>
        <w:ind w:left="862" w:hanging="360"/>
      </w:pPr>
      <w:rPr>
        <w:rFonts w:ascii="Symbol" w:hAnsi="Symbol" w:hint="default"/>
      </w:rPr>
    </w:lvl>
    <w:lvl w:ilvl="1" w:tplc="34090003">
      <w:start w:val="1"/>
      <w:numFmt w:val="bullet"/>
      <w:lvlText w:val="o"/>
      <w:lvlJc w:val="left"/>
      <w:pPr>
        <w:ind w:left="1582" w:hanging="360"/>
      </w:pPr>
      <w:rPr>
        <w:rFonts w:ascii="Courier New" w:hAnsi="Courier New" w:cs="Courier New" w:hint="default"/>
      </w:rPr>
    </w:lvl>
    <w:lvl w:ilvl="2" w:tplc="34090005" w:tentative="1">
      <w:start w:val="1"/>
      <w:numFmt w:val="bullet"/>
      <w:lvlText w:val=""/>
      <w:lvlJc w:val="left"/>
      <w:pPr>
        <w:ind w:left="2302" w:hanging="360"/>
      </w:pPr>
      <w:rPr>
        <w:rFonts w:ascii="Wingdings" w:hAnsi="Wingdings" w:hint="default"/>
      </w:rPr>
    </w:lvl>
    <w:lvl w:ilvl="3" w:tplc="34090001" w:tentative="1">
      <w:start w:val="1"/>
      <w:numFmt w:val="bullet"/>
      <w:lvlText w:val=""/>
      <w:lvlJc w:val="left"/>
      <w:pPr>
        <w:ind w:left="3022" w:hanging="360"/>
      </w:pPr>
      <w:rPr>
        <w:rFonts w:ascii="Symbol" w:hAnsi="Symbol" w:hint="default"/>
      </w:rPr>
    </w:lvl>
    <w:lvl w:ilvl="4" w:tplc="34090003" w:tentative="1">
      <w:start w:val="1"/>
      <w:numFmt w:val="bullet"/>
      <w:lvlText w:val="o"/>
      <w:lvlJc w:val="left"/>
      <w:pPr>
        <w:ind w:left="3742" w:hanging="360"/>
      </w:pPr>
      <w:rPr>
        <w:rFonts w:ascii="Courier New" w:hAnsi="Courier New" w:cs="Courier New" w:hint="default"/>
      </w:rPr>
    </w:lvl>
    <w:lvl w:ilvl="5" w:tplc="34090005" w:tentative="1">
      <w:start w:val="1"/>
      <w:numFmt w:val="bullet"/>
      <w:lvlText w:val=""/>
      <w:lvlJc w:val="left"/>
      <w:pPr>
        <w:ind w:left="4462" w:hanging="360"/>
      </w:pPr>
      <w:rPr>
        <w:rFonts w:ascii="Wingdings" w:hAnsi="Wingdings" w:hint="default"/>
      </w:rPr>
    </w:lvl>
    <w:lvl w:ilvl="6" w:tplc="34090001" w:tentative="1">
      <w:start w:val="1"/>
      <w:numFmt w:val="bullet"/>
      <w:lvlText w:val=""/>
      <w:lvlJc w:val="left"/>
      <w:pPr>
        <w:ind w:left="5182" w:hanging="360"/>
      </w:pPr>
      <w:rPr>
        <w:rFonts w:ascii="Symbol" w:hAnsi="Symbol" w:hint="default"/>
      </w:rPr>
    </w:lvl>
    <w:lvl w:ilvl="7" w:tplc="34090003" w:tentative="1">
      <w:start w:val="1"/>
      <w:numFmt w:val="bullet"/>
      <w:lvlText w:val="o"/>
      <w:lvlJc w:val="left"/>
      <w:pPr>
        <w:ind w:left="5902" w:hanging="360"/>
      </w:pPr>
      <w:rPr>
        <w:rFonts w:ascii="Courier New" w:hAnsi="Courier New" w:cs="Courier New" w:hint="default"/>
      </w:rPr>
    </w:lvl>
    <w:lvl w:ilvl="8" w:tplc="34090005" w:tentative="1">
      <w:start w:val="1"/>
      <w:numFmt w:val="bullet"/>
      <w:lvlText w:val=""/>
      <w:lvlJc w:val="left"/>
      <w:pPr>
        <w:ind w:left="6622" w:hanging="360"/>
      </w:pPr>
      <w:rPr>
        <w:rFonts w:ascii="Wingdings" w:hAnsi="Wingdings" w:hint="default"/>
      </w:rPr>
    </w:lvl>
  </w:abstractNum>
  <w:abstractNum w:abstractNumId="16" w15:restartNumberingAfterBreak="0">
    <w:nsid w:val="2F910527"/>
    <w:multiLevelType w:val="hybridMultilevel"/>
    <w:tmpl w:val="DE54C51C"/>
    <w:lvl w:ilvl="0" w:tplc="A5B6AC92">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32791A32"/>
    <w:multiLevelType w:val="hybridMultilevel"/>
    <w:tmpl w:val="022C9E00"/>
    <w:lvl w:ilvl="0" w:tplc="FA1CB392">
      <w:start w:val="2"/>
      <w:numFmt w:val="bullet"/>
      <w:lvlText w:val="-"/>
      <w:lvlJc w:val="left"/>
      <w:pPr>
        <w:ind w:left="927" w:hanging="360"/>
      </w:pPr>
      <w:rPr>
        <w:rFonts w:ascii="Cambria" w:eastAsia="SimSun" w:hAnsi="Cambria" w:cstheme="minorBidi" w:hint="default"/>
        <w:lang w:val="en-SG"/>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18" w15:restartNumberingAfterBreak="0">
    <w:nsid w:val="32BD2CB8"/>
    <w:multiLevelType w:val="hybridMultilevel"/>
    <w:tmpl w:val="231C3C3E"/>
    <w:lvl w:ilvl="0" w:tplc="04090009">
      <w:start w:val="1"/>
      <w:numFmt w:val="bullet"/>
      <w:lvlText w:val=""/>
      <w:lvlJc w:val="left"/>
      <w:pPr>
        <w:ind w:left="1800" w:hanging="360"/>
      </w:pPr>
      <w:rPr>
        <w:rFonts w:ascii="Wingdings" w:hAnsi="Wingdings"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start w:val="1"/>
      <w:numFmt w:val="bullet"/>
      <w:lvlText w:val=""/>
      <w:lvlJc w:val="left"/>
      <w:pPr>
        <w:ind w:left="3960" w:hanging="360"/>
      </w:pPr>
      <w:rPr>
        <w:rFonts w:ascii="Symbol" w:hAnsi="Symbol" w:hint="default"/>
      </w:rPr>
    </w:lvl>
    <w:lvl w:ilvl="4" w:tplc="38090003">
      <w:start w:val="1"/>
      <w:numFmt w:val="bullet"/>
      <w:lvlText w:val="o"/>
      <w:lvlJc w:val="left"/>
      <w:pPr>
        <w:ind w:left="4680" w:hanging="360"/>
      </w:pPr>
      <w:rPr>
        <w:rFonts w:ascii="Courier New" w:hAnsi="Courier New" w:cs="Courier New" w:hint="default"/>
      </w:rPr>
    </w:lvl>
    <w:lvl w:ilvl="5" w:tplc="38090005">
      <w:start w:val="1"/>
      <w:numFmt w:val="bullet"/>
      <w:lvlText w:val=""/>
      <w:lvlJc w:val="left"/>
      <w:pPr>
        <w:ind w:left="5400" w:hanging="360"/>
      </w:pPr>
      <w:rPr>
        <w:rFonts w:ascii="Wingdings" w:hAnsi="Wingdings" w:hint="default"/>
      </w:rPr>
    </w:lvl>
    <w:lvl w:ilvl="6" w:tplc="38090001">
      <w:start w:val="1"/>
      <w:numFmt w:val="bullet"/>
      <w:lvlText w:val=""/>
      <w:lvlJc w:val="left"/>
      <w:pPr>
        <w:ind w:left="6120" w:hanging="360"/>
      </w:pPr>
      <w:rPr>
        <w:rFonts w:ascii="Symbol" w:hAnsi="Symbol" w:hint="default"/>
      </w:rPr>
    </w:lvl>
    <w:lvl w:ilvl="7" w:tplc="38090003">
      <w:start w:val="1"/>
      <w:numFmt w:val="bullet"/>
      <w:lvlText w:val="o"/>
      <w:lvlJc w:val="left"/>
      <w:pPr>
        <w:ind w:left="6840" w:hanging="360"/>
      </w:pPr>
      <w:rPr>
        <w:rFonts w:ascii="Courier New" w:hAnsi="Courier New" w:cs="Courier New" w:hint="default"/>
      </w:rPr>
    </w:lvl>
    <w:lvl w:ilvl="8" w:tplc="38090005">
      <w:start w:val="1"/>
      <w:numFmt w:val="bullet"/>
      <w:lvlText w:val=""/>
      <w:lvlJc w:val="left"/>
      <w:pPr>
        <w:ind w:left="7560" w:hanging="360"/>
      </w:pPr>
      <w:rPr>
        <w:rFonts w:ascii="Wingdings" w:hAnsi="Wingdings" w:hint="default"/>
      </w:rPr>
    </w:lvl>
  </w:abstractNum>
  <w:abstractNum w:abstractNumId="19" w15:restartNumberingAfterBreak="0">
    <w:nsid w:val="32D67A5D"/>
    <w:multiLevelType w:val="hybridMultilevel"/>
    <w:tmpl w:val="D16A565C"/>
    <w:lvl w:ilvl="0" w:tplc="3809000B">
      <w:start w:val="1"/>
      <w:numFmt w:val="bullet"/>
      <w:lvlText w:val=""/>
      <w:lvlJc w:val="left"/>
      <w:pPr>
        <w:ind w:left="1800" w:hanging="360"/>
      </w:pPr>
      <w:rPr>
        <w:rFonts w:ascii="Wingdings" w:hAnsi="Wingdings" w:hint="default"/>
      </w:rPr>
    </w:lvl>
    <w:lvl w:ilvl="1" w:tplc="38090003">
      <w:start w:val="1"/>
      <w:numFmt w:val="bullet"/>
      <w:lvlText w:val="o"/>
      <w:lvlJc w:val="left"/>
      <w:pPr>
        <w:ind w:left="2520" w:hanging="360"/>
      </w:pPr>
      <w:rPr>
        <w:rFonts w:ascii="Courier New" w:hAnsi="Courier New" w:cs="Courier New" w:hint="default"/>
      </w:rPr>
    </w:lvl>
    <w:lvl w:ilvl="2" w:tplc="38090005">
      <w:start w:val="1"/>
      <w:numFmt w:val="bullet"/>
      <w:lvlText w:val=""/>
      <w:lvlJc w:val="left"/>
      <w:pPr>
        <w:ind w:left="3240" w:hanging="360"/>
      </w:pPr>
      <w:rPr>
        <w:rFonts w:ascii="Wingdings" w:hAnsi="Wingdings" w:hint="default"/>
      </w:rPr>
    </w:lvl>
    <w:lvl w:ilvl="3" w:tplc="38090001">
      <w:start w:val="1"/>
      <w:numFmt w:val="bullet"/>
      <w:lvlText w:val=""/>
      <w:lvlJc w:val="left"/>
      <w:pPr>
        <w:ind w:left="3960" w:hanging="360"/>
      </w:pPr>
      <w:rPr>
        <w:rFonts w:ascii="Symbol" w:hAnsi="Symbol" w:hint="default"/>
      </w:rPr>
    </w:lvl>
    <w:lvl w:ilvl="4" w:tplc="38090003">
      <w:start w:val="1"/>
      <w:numFmt w:val="bullet"/>
      <w:lvlText w:val="o"/>
      <w:lvlJc w:val="left"/>
      <w:pPr>
        <w:ind w:left="4680" w:hanging="360"/>
      </w:pPr>
      <w:rPr>
        <w:rFonts w:ascii="Courier New" w:hAnsi="Courier New" w:cs="Courier New" w:hint="default"/>
      </w:rPr>
    </w:lvl>
    <w:lvl w:ilvl="5" w:tplc="38090005">
      <w:start w:val="1"/>
      <w:numFmt w:val="bullet"/>
      <w:lvlText w:val=""/>
      <w:lvlJc w:val="left"/>
      <w:pPr>
        <w:ind w:left="5400" w:hanging="360"/>
      </w:pPr>
      <w:rPr>
        <w:rFonts w:ascii="Wingdings" w:hAnsi="Wingdings" w:hint="default"/>
      </w:rPr>
    </w:lvl>
    <w:lvl w:ilvl="6" w:tplc="38090001">
      <w:start w:val="1"/>
      <w:numFmt w:val="bullet"/>
      <w:lvlText w:val=""/>
      <w:lvlJc w:val="left"/>
      <w:pPr>
        <w:ind w:left="6120" w:hanging="360"/>
      </w:pPr>
      <w:rPr>
        <w:rFonts w:ascii="Symbol" w:hAnsi="Symbol" w:hint="default"/>
      </w:rPr>
    </w:lvl>
    <w:lvl w:ilvl="7" w:tplc="38090003">
      <w:start w:val="1"/>
      <w:numFmt w:val="bullet"/>
      <w:lvlText w:val="o"/>
      <w:lvlJc w:val="left"/>
      <w:pPr>
        <w:ind w:left="6840" w:hanging="360"/>
      </w:pPr>
      <w:rPr>
        <w:rFonts w:ascii="Courier New" w:hAnsi="Courier New" w:cs="Courier New" w:hint="default"/>
      </w:rPr>
    </w:lvl>
    <w:lvl w:ilvl="8" w:tplc="38090005">
      <w:start w:val="1"/>
      <w:numFmt w:val="bullet"/>
      <w:lvlText w:val=""/>
      <w:lvlJc w:val="left"/>
      <w:pPr>
        <w:ind w:left="7560" w:hanging="360"/>
      </w:pPr>
      <w:rPr>
        <w:rFonts w:ascii="Wingdings" w:hAnsi="Wingdings" w:hint="default"/>
      </w:rPr>
    </w:lvl>
  </w:abstractNum>
  <w:abstractNum w:abstractNumId="20" w15:restartNumberingAfterBreak="0">
    <w:nsid w:val="33B601AF"/>
    <w:multiLevelType w:val="hybridMultilevel"/>
    <w:tmpl w:val="5FEE97C6"/>
    <w:lvl w:ilvl="0" w:tplc="5A66701C">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21" w15:restartNumberingAfterBreak="0">
    <w:nsid w:val="35D72EA4"/>
    <w:multiLevelType w:val="hybridMultilevel"/>
    <w:tmpl w:val="9FB2073C"/>
    <w:lvl w:ilvl="0" w:tplc="430C766C">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2" w15:restartNumberingAfterBreak="0">
    <w:nsid w:val="35EA139C"/>
    <w:multiLevelType w:val="hybridMultilevel"/>
    <w:tmpl w:val="973EC37C"/>
    <w:lvl w:ilvl="0" w:tplc="4ABC6976">
      <w:start w:val="1"/>
      <w:numFmt w:val="lowerRoman"/>
      <w:lvlText w:val="%1)"/>
      <w:lvlJc w:val="left"/>
      <w:pPr>
        <w:ind w:left="1287" w:hanging="720"/>
      </w:pPr>
      <w:rPr>
        <w:rFonts w:hint="default"/>
      </w:rPr>
    </w:lvl>
    <w:lvl w:ilvl="1" w:tplc="1E64437C">
      <w:start w:val="1"/>
      <w:numFmt w:val="decimal"/>
      <w:lvlText w:val="%2."/>
      <w:lvlJc w:val="left"/>
      <w:pPr>
        <w:ind w:left="1647" w:hanging="360"/>
      </w:pPr>
      <w:rPr>
        <w:rFonts w:hint="default"/>
      </w:rPr>
    </w:lvl>
    <w:lvl w:ilvl="2" w:tplc="4409001B">
      <w:start w:val="1"/>
      <w:numFmt w:val="lowerRoman"/>
      <w:lvlText w:val="%3."/>
      <w:lvlJc w:val="right"/>
      <w:pPr>
        <w:ind w:left="2367" w:hanging="180"/>
      </w:pPr>
    </w:lvl>
    <w:lvl w:ilvl="3" w:tplc="4409000F">
      <w:start w:val="1"/>
      <w:numFmt w:val="decimal"/>
      <w:lvlText w:val="%4."/>
      <w:lvlJc w:val="left"/>
      <w:pPr>
        <w:ind w:left="3087" w:hanging="360"/>
      </w:pPr>
    </w:lvl>
    <w:lvl w:ilvl="4" w:tplc="44090019">
      <w:start w:val="1"/>
      <w:numFmt w:val="lowerLetter"/>
      <w:lvlText w:val="%5."/>
      <w:lvlJc w:val="left"/>
      <w:pPr>
        <w:ind w:left="3807" w:hanging="360"/>
      </w:pPr>
    </w:lvl>
    <w:lvl w:ilvl="5" w:tplc="4409001B">
      <w:start w:val="1"/>
      <w:numFmt w:val="lowerRoman"/>
      <w:lvlText w:val="%6."/>
      <w:lvlJc w:val="right"/>
      <w:pPr>
        <w:ind w:left="4291"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3" w15:restartNumberingAfterBreak="0">
    <w:nsid w:val="38722CEF"/>
    <w:multiLevelType w:val="multilevel"/>
    <w:tmpl w:val="F52652B6"/>
    <w:lvl w:ilvl="0">
      <w:start w:val="3"/>
      <w:numFmt w:val="decimal"/>
      <w:lvlText w:val="%1"/>
      <w:lvlJc w:val="left"/>
      <w:pPr>
        <w:ind w:left="360" w:hanging="360"/>
      </w:pPr>
      <w:rPr>
        <w:rFonts w:hint="default"/>
      </w:rPr>
    </w:lvl>
    <w:lvl w:ilvl="1">
      <w:start w:val="1"/>
      <w:numFmt w:val="decimal"/>
      <w:lvlText w:val="%1.%2"/>
      <w:lvlJc w:val="left"/>
      <w:pPr>
        <w:ind w:left="862" w:hanging="360"/>
      </w:pPr>
      <w:rPr>
        <w:rFonts w:hint="default"/>
      </w:rPr>
    </w:lvl>
    <w:lvl w:ilvl="2">
      <w:start w:val="1"/>
      <w:numFmt w:val="decimal"/>
      <w:lvlText w:val="%1.%2.%3"/>
      <w:lvlJc w:val="left"/>
      <w:pPr>
        <w:ind w:left="1724" w:hanging="720"/>
      </w:pPr>
      <w:rPr>
        <w:rFonts w:hint="default"/>
      </w:rPr>
    </w:lvl>
    <w:lvl w:ilvl="3">
      <w:start w:val="1"/>
      <w:numFmt w:val="decimal"/>
      <w:lvlText w:val="%1.%2.%3.%4"/>
      <w:lvlJc w:val="left"/>
      <w:pPr>
        <w:ind w:left="2586" w:hanging="1080"/>
      </w:pPr>
      <w:rPr>
        <w:rFonts w:hint="default"/>
      </w:rPr>
    </w:lvl>
    <w:lvl w:ilvl="4">
      <w:start w:val="1"/>
      <w:numFmt w:val="decimal"/>
      <w:lvlText w:val="%1.%2.%3.%4.%5"/>
      <w:lvlJc w:val="left"/>
      <w:pPr>
        <w:ind w:left="3088" w:hanging="1080"/>
      </w:pPr>
      <w:rPr>
        <w:rFonts w:hint="default"/>
      </w:rPr>
    </w:lvl>
    <w:lvl w:ilvl="5">
      <w:start w:val="1"/>
      <w:numFmt w:val="decimal"/>
      <w:lvlText w:val="%1.%2.%3.%4.%5.%6"/>
      <w:lvlJc w:val="left"/>
      <w:pPr>
        <w:ind w:left="3950" w:hanging="1440"/>
      </w:pPr>
      <w:rPr>
        <w:rFonts w:hint="default"/>
      </w:rPr>
    </w:lvl>
    <w:lvl w:ilvl="6">
      <w:start w:val="1"/>
      <w:numFmt w:val="decimal"/>
      <w:lvlText w:val="%1.%2.%3.%4.%5.%6.%7"/>
      <w:lvlJc w:val="left"/>
      <w:pPr>
        <w:ind w:left="4452" w:hanging="1440"/>
      </w:pPr>
      <w:rPr>
        <w:rFonts w:hint="default"/>
      </w:rPr>
    </w:lvl>
    <w:lvl w:ilvl="7">
      <w:start w:val="1"/>
      <w:numFmt w:val="decimal"/>
      <w:lvlText w:val="%1.%2.%3.%4.%5.%6.%7.%8"/>
      <w:lvlJc w:val="left"/>
      <w:pPr>
        <w:ind w:left="5314" w:hanging="1800"/>
      </w:pPr>
      <w:rPr>
        <w:rFonts w:hint="default"/>
      </w:rPr>
    </w:lvl>
    <w:lvl w:ilvl="8">
      <w:start w:val="1"/>
      <w:numFmt w:val="decimal"/>
      <w:lvlText w:val="%1.%2.%3.%4.%5.%6.%7.%8.%9"/>
      <w:lvlJc w:val="left"/>
      <w:pPr>
        <w:ind w:left="5816" w:hanging="1800"/>
      </w:pPr>
      <w:rPr>
        <w:rFonts w:hint="default"/>
      </w:rPr>
    </w:lvl>
  </w:abstractNum>
  <w:abstractNum w:abstractNumId="24" w15:restartNumberingAfterBreak="0">
    <w:nsid w:val="3EDA7172"/>
    <w:multiLevelType w:val="hybridMultilevel"/>
    <w:tmpl w:val="76D0A740"/>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E396A29C">
      <w:start w:val="1"/>
      <w:numFmt w:val="decimal"/>
      <w:lvlText w:val="%3)"/>
      <w:lvlJc w:val="left"/>
      <w:pPr>
        <w:ind w:left="644" w:hanging="360"/>
      </w:pPr>
      <w:rPr>
        <w:rFonts w:hint="default"/>
        <w:b w:val="0"/>
        <w:sz w:val="24"/>
        <w:szCs w:val="24"/>
      </w:rPr>
    </w:lvl>
    <w:lvl w:ilvl="3" w:tplc="31CCBD20">
      <w:start w:val="1"/>
      <w:numFmt w:val="lowerLetter"/>
      <w:lvlText w:val="%4)"/>
      <w:lvlJc w:val="left"/>
      <w:pPr>
        <w:ind w:left="3087" w:hanging="360"/>
      </w:pPr>
      <w:rPr>
        <w:rFonts w:hint="default"/>
      </w:r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5" w15:restartNumberingAfterBreak="0">
    <w:nsid w:val="446111DB"/>
    <w:multiLevelType w:val="hybridMultilevel"/>
    <w:tmpl w:val="89DC3014"/>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6" w15:restartNumberingAfterBreak="0">
    <w:nsid w:val="454767BF"/>
    <w:multiLevelType w:val="hybridMultilevel"/>
    <w:tmpl w:val="B4407CCA"/>
    <w:lvl w:ilvl="0" w:tplc="E0FCAC54">
      <w:start w:val="1"/>
      <w:numFmt w:val="decimal"/>
      <w:lvlText w:val="%1."/>
      <w:lvlJc w:val="left"/>
      <w:pPr>
        <w:ind w:left="1287" w:hanging="360"/>
      </w:pPr>
      <w:rPr>
        <w:rFonts w:hint="default"/>
      </w:rPr>
    </w:lvl>
    <w:lvl w:ilvl="1" w:tplc="48090019">
      <w:start w:val="1"/>
      <w:numFmt w:val="lowerLetter"/>
      <w:lvlText w:val="%2."/>
      <w:lvlJc w:val="left"/>
      <w:pPr>
        <w:ind w:left="2007" w:hanging="360"/>
      </w:pPr>
    </w:lvl>
    <w:lvl w:ilvl="2" w:tplc="4809001B">
      <w:start w:val="1"/>
      <w:numFmt w:val="lowerRoman"/>
      <w:lvlText w:val="%3."/>
      <w:lvlJc w:val="right"/>
      <w:pPr>
        <w:ind w:left="2727" w:hanging="180"/>
      </w:pPr>
    </w:lvl>
    <w:lvl w:ilvl="3" w:tplc="4809000F">
      <w:start w:val="1"/>
      <w:numFmt w:val="decimal"/>
      <w:lvlText w:val="%4."/>
      <w:lvlJc w:val="left"/>
      <w:pPr>
        <w:ind w:left="3447" w:hanging="360"/>
      </w:pPr>
    </w:lvl>
    <w:lvl w:ilvl="4" w:tplc="48090019">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27" w15:restartNumberingAfterBreak="0">
    <w:nsid w:val="45BD29B1"/>
    <w:multiLevelType w:val="hybridMultilevel"/>
    <w:tmpl w:val="54C43554"/>
    <w:lvl w:ilvl="0" w:tplc="314EFEB8">
      <w:start w:val="1"/>
      <w:numFmt w:val="decimal"/>
      <w:pStyle w:val="Heading1"/>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29580A"/>
    <w:multiLevelType w:val="hybridMultilevel"/>
    <w:tmpl w:val="E86281BE"/>
    <w:lvl w:ilvl="0" w:tplc="4409000B">
      <w:start w:val="1"/>
      <w:numFmt w:val="bullet"/>
      <w:lvlText w:val=""/>
      <w:lvlJc w:val="left"/>
      <w:pPr>
        <w:ind w:left="720" w:hanging="360"/>
      </w:pPr>
      <w:rPr>
        <w:rFonts w:ascii="Wingdings" w:hAnsi="Wingdings" w:hint="default"/>
      </w:rPr>
    </w:lvl>
    <w:lvl w:ilvl="1" w:tplc="44090003">
      <w:start w:val="1"/>
      <w:numFmt w:val="bullet"/>
      <w:lvlText w:val="o"/>
      <w:lvlJc w:val="left"/>
      <w:pPr>
        <w:ind w:left="1440" w:hanging="360"/>
      </w:pPr>
      <w:rPr>
        <w:rFonts w:ascii="Courier New" w:hAnsi="Courier New" w:cs="Courier New" w:hint="default"/>
      </w:rPr>
    </w:lvl>
    <w:lvl w:ilvl="2" w:tplc="44090005">
      <w:start w:val="1"/>
      <w:numFmt w:val="bullet"/>
      <w:lvlText w:val=""/>
      <w:lvlJc w:val="left"/>
      <w:pPr>
        <w:ind w:left="2160" w:hanging="360"/>
      </w:pPr>
      <w:rPr>
        <w:rFonts w:ascii="Wingdings" w:hAnsi="Wingdings" w:hint="default"/>
      </w:rPr>
    </w:lvl>
    <w:lvl w:ilvl="3" w:tplc="44090001">
      <w:start w:val="1"/>
      <w:numFmt w:val="bullet"/>
      <w:lvlText w:val=""/>
      <w:lvlJc w:val="left"/>
      <w:pPr>
        <w:ind w:left="2880" w:hanging="360"/>
      </w:pPr>
      <w:rPr>
        <w:rFonts w:ascii="Symbol" w:hAnsi="Symbol" w:hint="default"/>
      </w:rPr>
    </w:lvl>
    <w:lvl w:ilvl="4" w:tplc="44090003">
      <w:start w:val="1"/>
      <w:numFmt w:val="bullet"/>
      <w:lvlText w:val="o"/>
      <w:lvlJc w:val="left"/>
      <w:pPr>
        <w:ind w:left="3600" w:hanging="360"/>
      </w:pPr>
      <w:rPr>
        <w:rFonts w:ascii="Courier New" w:hAnsi="Courier New" w:cs="Courier New" w:hint="default"/>
      </w:rPr>
    </w:lvl>
    <w:lvl w:ilvl="5" w:tplc="44090005">
      <w:start w:val="1"/>
      <w:numFmt w:val="bullet"/>
      <w:lvlText w:val=""/>
      <w:lvlJc w:val="left"/>
      <w:pPr>
        <w:ind w:left="4320" w:hanging="360"/>
      </w:pPr>
      <w:rPr>
        <w:rFonts w:ascii="Wingdings" w:hAnsi="Wingdings" w:hint="default"/>
      </w:rPr>
    </w:lvl>
    <w:lvl w:ilvl="6" w:tplc="44090001">
      <w:start w:val="1"/>
      <w:numFmt w:val="bullet"/>
      <w:lvlText w:val=""/>
      <w:lvlJc w:val="left"/>
      <w:pPr>
        <w:ind w:left="5040" w:hanging="360"/>
      </w:pPr>
      <w:rPr>
        <w:rFonts w:ascii="Symbol" w:hAnsi="Symbol" w:hint="default"/>
      </w:rPr>
    </w:lvl>
    <w:lvl w:ilvl="7" w:tplc="44090003">
      <w:start w:val="1"/>
      <w:numFmt w:val="bullet"/>
      <w:lvlText w:val="o"/>
      <w:lvlJc w:val="left"/>
      <w:pPr>
        <w:ind w:left="5760" w:hanging="360"/>
      </w:pPr>
      <w:rPr>
        <w:rFonts w:ascii="Courier New" w:hAnsi="Courier New" w:cs="Courier New" w:hint="default"/>
      </w:rPr>
    </w:lvl>
    <w:lvl w:ilvl="8" w:tplc="44090005">
      <w:start w:val="1"/>
      <w:numFmt w:val="bullet"/>
      <w:lvlText w:val=""/>
      <w:lvlJc w:val="left"/>
      <w:pPr>
        <w:ind w:left="6480" w:hanging="360"/>
      </w:pPr>
      <w:rPr>
        <w:rFonts w:ascii="Wingdings" w:hAnsi="Wingdings" w:hint="default"/>
      </w:rPr>
    </w:lvl>
  </w:abstractNum>
  <w:abstractNum w:abstractNumId="29" w15:restartNumberingAfterBreak="0">
    <w:nsid w:val="4C837FEA"/>
    <w:multiLevelType w:val="hybridMultilevel"/>
    <w:tmpl w:val="1CE0350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1CF394D"/>
    <w:multiLevelType w:val="multilevel"/>
    <w:tmpl w:val="1ED08D9E"/>
    <w:lvl w:ilvl="0">
      <w:start w:val="2"/>
      <w:numFmt w:val="decimal"/>
      <w:lvlText w:val="%1"/>
      <w:lvlJc w:val="left"/>
      <w:pPr>
        <w:ind w:left="372" w:hanging="372"/>
      </w:pPr>
      <w:rPr>
        <w:rFonts w:hint="default"/>
      </w:rPr>
    </w:lvl>
    <w:lvl w:ilvl="1">
      <w:start w:val="1"/>
      <w:numFmt w:val="decimal"/>
      <w:lvlText w:val="%1.%2"/>
      <w:lvlJc w:val="left"/>
      <w:pPr>
        <w:ind w:left="1004"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51E20692"/>
    <w:multiLevelType w:val="multilevel"/>
    <w:tmpl w:val="8F7E3A52"/>
    <w:lvl w:ilvl="0">
      <w:start w:val="1"/>
      <w:numFmt w:val="decimal"/>
      <w:lvlText w:val="%1"/>
      <w:lvlJc w:val="left"/>
      <w:pPr>
        <w:ind w:left="396" w:hanging="396"/>
      </w:pPr>
      <w:rPr>
        <w:rFonts w:hint="default"/>
      </w:rPr>
    </w:lvl>
    <w:lvl w:ilvl="1">
      <w:start w:val="1"/>
      <w:numFmt w:val="decimal"/>
      <w:lvlText w:val="%1.%2"/>
      <w:lvlJc w:val="left"/>
      <w:pPr>
        <w:ind w:left="1647" w:hanging="720"/>
      </w:pPr>
      <w:rPr>
        <w:rFonts w:hint="default"/>
      </w:rPr>
    </w:lvl>
    <w:lvl w:ilvl="2">
      <w:start w:val="1"/>
      <w:numFmt w:val="decimal"/>
      <w:lvlText w:val="%1.%2.%3"/>
      <w:lvlJc w:val="left"/>
      <w:pPr>
        <w:ind w:left="2574" w:hanging="720"/>
      </w:pPr>
      <w:rPr>
        <w:rFonts w:hint="default"/>
      </w:rPr>
    </w:lvl>
    <w:lvl w:ilvl="3">
      <w:start w:val="1"/>
      <w:numFmt w:val="decimal"/>
      <w:lvlText w:val="%1.%2.%3.%4"/>
      <w:lvlJc w:val="left"/>
      <w:pPr>
        <w:ind w:left="3861" w:hanging="1080"/>
      </w:pPr>
      <w:rPr>
        <w:rFonts w:hint="default"/>
      </w:rPr>
    </w:lvl>
    <w:lvl w:ilvl="4">
      <w:start w:val="1"/>
      <w:numFmt w:val="decimal"/>
      <w:lvlText w:val="%1.%2.%3.%4.%5"/>
      <w:lvlJc w:val="left"/>
      <w:pPr>
        <w:ind w:left="5148" w:hanging="1440"/>
      </w:pPr>
      <w:rPr>
        <w:rFonts w:hint="default"/>
      </w:rPr>
    </w:lvl>
    <w:lvl w:ilvl="5">
      <w:start w:val="1"/>
      <w:numFmt w:val="decimal"/>
      <w:lvlText w:val="%1.%2.%3.%4.%5.%6"/>
      <w:lvlJc w:val="left"/>
      <w:pPr>
        <w:ind w:left="6075" w:hanging="1440"/>
      </w:pPr>
      <w:rPr>
        <w:rFonts w:hint="default"/>
      </w:rPr>
    </w:lvl>
    <w:lvl w:ilvl="6">
      <w:start w:val="1"/>
      <w:numFmt w:val="decimal"/>
      <w:lvlText w:val="%1.%2.%3.%4.%5.%6.%7"/>
      <w:lvlJc w:val="left"/>
      <w:pPr>
        <w:ind w:left="7362" w:hanging="1800"/>
      </w:pPr>
      <w:rPr>
        <w:rFonts w:hint="default"/>
      </w:rPr>
    </w:lvl>
    <w:lvl w:ilvl="7">
      <w:start w:val="1"/>
      <w:numFmt w:val="decimal"/>
      <w:lvlText w:val="%1.%2.%3.%4.%5.%6.%7.%8"/>
      <w:lvlJc w:val="left"/>
      <w:pPr>
        <w:ind w:left="8649" w:hanging="2160"/>
      </w:pPr>
      <w:rPr>
        <w:rFonts w:hint="default"/>
      </w:rPr>
    </w:lvl>
    <w:lvl w:ilvl="8">
      <w:start w:val="1"/>
      <w:numFmt w:val="decimal"/>
      <w:lvlText w:val="%1.%2.%3.%4.%5.%6.%7.%8.%9"/>
      <w:lvlJc w:val="left"/>
      <w:pPr>
        <w:ind w:left="9576" w:hanging="2160"/>
      </w:pPr>
      <w:rPr>
        <w:rFonts w:hint="default"/>
      </w:rPr>
    </w:lvl>
  </w:abstractNum>
  <w:abstractNum w:abstractNumId="32" w15:restartNumberingAfterBreak="0">
    <w:nsid w:val="53D31237"/>
    <w:multiLevelType w:val="hybridMultilevel"/>
    <w:tmpl w:val="375AF19A"/>
    <w:lvl w:ilvl="0" w:tplc="4FE09CE4">
      <w:start w:val="1"/>
      <w:numFmt w:val="decimal"/>
      <w:pStyle w:val="LithanSectionHeader1"/>
      <w:lvlText w:val="%1."/>
      <w:lvlJc w:val="left"/>
      <w:pPr>
        <w:ind w:left="502" w:hanging="360"/>
      </w:pPr>
      <w:rPr>
        <w:rFonts w:hint="default"/>
        <w:sz w:val="32"/>
        <w:szCs w:val="32"/>
      </w:rPr>
    </w:lvl>
    <w:lvl w:ilvl="1" w:tplc="48090019">
      <w:start w:val="1"/>
      <w:numFmt w:val="lowerLetter"/>
      <w:lvlText w:val="%2."/>
      <w:lvlJc w:val="left"/>
      <w:pPr>
        <w:ind w:left="1516" w:hanging="360"/>
      </w:pPr>
    </w:lvl>
    <w:lvl w:ilvl="2" w:tplc="4809001B" w:tentative="1">
      <w:start w:val="1"/>
      <w:numFmt w:val="lowerRoman"/>
      <w:lvlText w:val="%3."/>
      <w:lvlJc w:val="right"/>
      <w:pPr>
        <w:ind w:left="2236" w:hanging="180"/>
      </w:pPr>
    </w:lvl>
    <w:lvl w:ilvl="3" w:tplc="4809000F" w:tentative="1">
      <w:start w:val="1"/>
      <w:numFmt w:val="decimal"/>
      <w:lvlText w:val="%4."/>
      <w:lvlJc w:val="left"/>
      <w:pPr>
        <w:ind w:left="2956" w:hanging="360"/>
      </w:pPr>
    </w:lvl>
    <w:lvl w:ilvl="4" w:tplc="48090019" w:tentative="1">
      <w:start w:val="1"/>
      <w:numFmt w:val="lowerLetter"/>
      <w:lvlText w:val="%5."/>
      <w:lvlJc w:val="left"/>
      <w:pPr>
        <w:ind w:left="3676" w:hanging="360"/>
      </w:pPr>
    </w:lvl>
    <w:lvl w:ilvl="5" w:tplc="4809001B" w:tentative="1">
      <w:start w:val="1"/>
      <w:numFmt w:val="lowerRoman"/>
      <w:lvlText w:val="%6."/>
      <w:lvlJc w:val="right"/>
      <w:pPr>
        <w:ind w:left="4396" w:hanging="180"/>
      </w:pPr>
    </w:lvl>
    <w:lvl w:ilvl="6" w:tplc="4809000F" w:tentative="1">
      <w:start w:val="1"/>
      <w:numFmt w:val="decimal"/>
      <w:lvlText w:val="%7."/>
      <w:lvlJc w:val="left"/>
      <w:pPr>
        <w:ind w:left="5116" w:hanging="360"/>
      </w:pPr>
    </w:lvl>
    <w:lvl w:ilvl="7" w:tplc="48090019" w:tentative="1">
      <w:start w:val="1"/>
      <w:numFmt w:val="lowerLetter"/>
      <w:lvlText w:val="%8."/>
      <w:lvlJc w:val="left"/>
      <w:pPr>
        <w:ind w:left="5836" w:hanging="360"/>
      </w:pPr>
    </w:lvl>
    <w:lvl w:ilvl="8" w:tplc="4809001B" w:tentative="1">
      <w:start w:val="1"/>
      <w:numFmt w:val="lowerRoman"/>
      <w:lvlText w:val="%9."/>
      <w:lvlJc w:val="right"/>
      <w:pPr>
        <w:ind w:left="6556" w:hanging="180"/>
      </w:pPr>
    </w:lvl>
  </w:abstractNum>
  <w:abstractNum w:abstractNumId="33"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4" w15:restartNumberingAfterBreak="0">
    <w:nsid w:val="606E1D14"/>
    <w:multiLevelType w:val="hybridMultilevel"/>
    <w:tmpl w:val="640C7984"/>
    <w:lvl w:ilvl="0" w:tplc="510ED5AC">
      <w:start w:val="1"/>
      <w:numFmt w:val="lowerRoman"/>
      <w:pStyle w:val="ListParagraph"/>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5" w15:restartNumberingAfterBreak="0">
    <w:nsid w:val="690B2293"/>
    <w:multiLevelType w:val="hybridMultilevel"/>
    <w:tmpl w:val="0D76CA66"/>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6" w15:restartNumberingAfterBreak="0">
    <w:nsid w:val="696A557D"/>
    <w:multiLevelType w:val="multilevel"/>
    <w:tmpl w:val="D9E243B4"/>
    <w:lvl w:ilvl="0">
      <w:start w:val="3"/>
      <w:numFmt w:val="decimal"/>
      <w:lvlText w:val="%1"/>
      <w:lvlJc w:val="left"/>
      <w:pPr>
        <w:ind w:left="360" w:hanging="360"/>
      </w:pPr>
      <w:rPr>
        <w:rFonts w:hint="default"/>
      </w:rPr>
    </w:lvl>
    <w:lvl w:ilvl="1">
      <w:start w:val="1"/>
      <w:numFmt w:val="decimal"/>
      <w:lvlText w:val="%1.%2"/>
      <w:lvlJc w:val="left"/>
      <w:pPr>
        <w:ind w:left="502" w:hanging="36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7" w15:restartNumberingAfterBreak="0">
    <w:nsid w:val="6C984C76"/>
    <w:multiLevelType w:val="hybridMultilevel"/>
    <w:tmpl w:val="8716B8E6"/>
    <w:lvl w:ilvl="0" w:tplc="269A4FA2">
      <w:start w:val="1"/>
      <w:numFmt w:val="lowerRoman"/>
      <w:lvlText w:val="%1)"/>
      <w:lvlJc w:val="left"/>
      <w:pPr>
        <w:ind w:left="1287" w:hanging="72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38" w15:restartNumberingAfterBreak="0">
    <w:nsid w:val="6CE43895"/>
    <w:multiLevelType w:val="hybridMultilevel"/>
    <w:tmpl w:val="11764BDE"/>
    <w:lvl w:ilvl="0" w:tplc="35B0E8D6">
      <w:start w:val="1"/>
      <w:numFmt w:val="lowerLetter"/>
      <w:lvlText w:val="%1)"/>
      <w:lvlJc w:val="left"/>
      <w:pPr>
        <w:ind w:left="1080" w:hanging="360"/>
      </w:pPr>
    </w:lvl>
    <w:lvl w:ilvl="1" w:tplc="38090019">
      <w:start w:val="1"/>
      <w:numFmt w:val="lowerLetter"/>
      <w:lvlText w:val="%2."/>
      <w:lvlJc w:val="left"/>
      <w:pPr>
        <w:ind w:left="1800" w:hanging="360"/>
      </w:pPr>
    </w:lvl>
    <w:lvl w:ilvl="2" w:tplc="3809001B">
      <w:start w:val="1"/>
      <w:numFmt w:val="lowerRoman"/>
      <w:lvlText w:val="%3."/>
      <w:lvlJc w:val="right"/>
      <w:pPr>
        <w:ind w:left="2520" w:hanging="180"/>
      </w:pPr>
    </w:lvl>
    <w:lvl w:ilvl="3" w:tplc="3809000F">
      <w:start w:val="1"/>
      <w:numFmt w:val="decimal"/>
      <w:lvlText w:val="%4."/>
      <w:lvlJc w:val="left"/>
      <w:pPr>
        <w:ind w:left="3240" w:hanging="360"/>
      </w:pPr>
    </w:lvl>
    <w:lvl w:ilvl="4" w:tplc="38090019">
      <w:start w:val="1"/>
      <w:numFmt w:val="lowerLetter"/>
      <w:lvlText w:val="%5."/>
      <w:lvlJc w:val="left"/>
      <w:pPr>
        <w:ind w:left="3960" w:hanging="360"/>
      </w:pPr>
    </w:lvl>
    <w:lvl w:ilvl="5" w:tplc="3809001B">
      <w:start w:val="1"/>
      <w:numFmt w:val="lowerRoman"/>
      <w:lvlText w:val="%6."/>
      <w:lvlJc w:val="right"/>
      <w:pPr>
        <w:ind w:left="4680" w:hanging="180"/>
      </w:pPr>
    </w:lvl>
    <w:lvl w:ilvl="6" w:tplc="3809000F">
      <w:start w:val="1"/>
      <w:numFmt w:val="decimal"/>
      <w:lvlText w:val="%7."/>
      <w:lvlJc w:val="left"/>
      <w:pPr>
        <w:ind w:left="5400" w:hanging="360"/>
      </w:pPr>
    </w:lvl>
    <w:lvl w:ilvl="7" w:tplc="38090019">
      <w:start w:val="1"/>
      <w:numFmt w:val="lowerLetter"/>
      <w:lvlText w:val="%8."/>
      <w:lvlJc w:val="left"/>
      <w:pPr>
        <w:ind w:left="6120" w:hanging="360"/>
      </w:pPr>
    </w:lvl>
    <w:lvl w:ilvl="8" w:tplc="3809001B">
      <w:start w:val="1"/>
      <w:numFmt w:val="lowerRoman"/>
      <w:lvlText w:val="%9."/>
      <w:lvlJc w:val="right"/>
      <w:pPr>
        <w:ind w:left="6840" w:hanging="180"/>
      </w:pPr>
    </w:lvl>
  </w:abstractNum>
  <w:abstractNum w:abstractNumId="39" w15:restartNumberingAfterBreak="0">
    <w:nsid w:val="6E080431"/>
    <w:multiLevelType w:val="hybridMultilevel"/>
    <w:tmpl w:val="E55C89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751C719C"/>
    <w:multiLevelType w:val="hybridMultilevel"/>
    <w:tmpl w:val="868E6A02"/>
    <w:lvl w:ilvl="0" w:tplc="34090001">
      <w:start w:val="1"/>
      <w:numFmt w:val="bullet"/>
      <w:lvlText w:val=""/>
      <w:lvlJc w:val="left"/>
      <w:pPr>
        <w:ind w:left="4326" w:hanging="360"/>
      </w:pPr>
      <w:rPr>
        <w:rFonts w:ascii="Symbol" w:hAnsi="Symbol" w:hint="default"/>
      </w:rPr>
    </w:lvl>
    <w:lvl w:ilvl="1" w:tplc="34090003" w:tentative="1">
      <w:start w:val="1"/>
      <w:numFmt w:val="bullet"/>
      <w:lvlText w:val="o"/>
      <w:lvlJc w:val="left"/>
      <w:pPr>
        <w:ind w:left="5046" w:hanging="360"/>
      </w:pPr>
      <w:rPr>
        <w:rFonts w:ascii="Courier New" w:hAnsi="Courier New" w:cs="Courier New" w:hint="default"/>
      </w:rPr>
    </w:lvl>
    <w:lvl w:ilvl="2" w:tplc="34090005" w:tentative="1">
      <w:start w:val="1"/>
      <w:numFmt w:val="bullet"/>
      <w:lvlText w:val=""/>
      <w:lvlJc w:val="left"/>
      <w:pPr>
        <w:ind w:left="5766" w:hanging="360"/>
      </w:pPr>
      <w:rPr>
        <w:rFonts w:ascii="Wingdings" w:hAnsi="Wingdings" w:hint="default"/>
      </w:rPr>
    </w:lvl>
    <w:lvl w:ilvl="3" w:tplc="34090001" w:tentative="1">
      <w:start w:val="1"/>
      <w:numFmt w:val="bullet"/>
      <w:lvlText w:val=""/>
      <w:lvlJc w:val="left"/>
      <w:pPr>
        <w:ind w:left="6486" w:hanging="360"/>
      </w:pPr>
      <w:rPr>
        <w:rFonts w:ascii="Symbol" w:hAnsi="Symbol" w:hint="default"/>
      </w:rPr>
    </w:lvl>
    <w:lvl w:ilvl="4" w:tplc="34090003" w:tentative="1">
      <w:start w:val="1"/>
      <w:numFmt w:val="bullet"/>
      <w:lvlText w:val="o"/>
      <w:lvlJc w:val="left"/>
      <w:pPr>
        <w:ind w:left="7206" w:hanging="360"/>
      </w:pPr>
      <w:rPr>
        <w:rFonts w:ascii="Courier New" w:hAnsi="Courier New" w:cs="Courier New" w:hint="default"/>
      </w:rPr>
    </w:lvl>
    <w:lvl w:ilvl="5" w:tplc="34090005" w:tentative="1">
      <w:start w:val="1"/>
      <w:numFmt w:val="bullet"/>
      <w:lvlText w:val=""/>
      <w:lvlJc w:val="left"/>
      <w:pPr>
        <w:ind w:left="7926" w:hanging="360"/>
      </w:pPr>
      <w:rPr>
        <w:rFonts w:ascii="Wingdings" w:hAnsi="Wingdings" w:hint="default"/>
      </w:rPr>
    </w:lvl>
    <w:lvl w:ilvl="6" w:tplc="34090001" w:tentative="1">
      <w:start w:val="1"/>
      <w:numFmt w:val="bullet"/>
      <w:lvlText w:val=""/>
      <w:lvlJc w:val="left"/>
      <w:pPr>
        <w:ind w:left="8646" w:hanging="360"/>
      </w:pPr>
      <w:rPr>
        <w:rFonts w:ascii="Symbol" w:hAnsi="Symbol" w:hint="default"/>
      </w:rPr>
    </w:lvl>
    <w:lvl w:ilvl="7" w:tplc="34090003" w:tentative="1">
      <w:start w:val="1"/>
      <w:numFmt w:val="bullet"/>
      <w:lvlText w:val="o"/>
      <w:lvlJc w:val="left"/>
      <w:pPr>
        <w:ind w:left="9366" w:hanging="360"/>
      </w:pPr>
      <w:rPr>
        <w:rFonts w:ascii="Courier New" w:hAnsi="Courier New" w:cs="Courier New" w:hint="default"/>
      </w:rPr>
    </w:lvl>
    <w:lvl w:ilvl="8" w:tplc="34090005" w:tentative="1">
      <w:start w:val="1"/>
      <w:numFmt w:val="bullet"/>
      <w:lvlText w:val=""/>
      <w:lvlJc w:val="left"/>
      <w:pPr>
        <w:ind w:left="10086" w:hanging="360"/>
      </w:pPr>
      <w:rPr>
        <w:rFonts w:ascii="Wingdings" w:hAnsi="Wingdings" w:hint="default"/>
      </w:rPr>
    </w:lvl>
  </w:abstractNum>
  <w:abstractNum w:abstractNumId="41" w15:restartNumberingAfterBreak="0">
    <w:nsid w:val="78BF0D9F"/>
    <w:multiLevelType w:val="hybridMultilevel"/>
    <w:tmpl w:val="8E586B5C"/>
    <w:lvl w:ilvl="0" w:tplc="A5F8C4A6">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42" w15:restartNumberingAfterBreak="0">
    <w:nsid w:val="7E0D00E2"/>
    <w:multiLevelType w:val="hybridMultilevel"/>
    <w:tmpl w:val="F0AA4EBA"/>
    <w:lvl w:ilvl="0" w:tplc="0730F664">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3" w15:restartNumberingAfterBreak="0">
    <w:nsid w:val="7E585965"/>
    <w:multiLevelType w:val="hybridMultilevel"/>
    <w:tmpl w:val="49C431F2"/>
    <w:lvl w:ilvl="0" w:tplc="9F4A456A">
      <w:start w:val="1"/>
      <w:numFmt w:val="decimal"/>
      <w:pStyle w:val="LithanIndex"/>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744715354">
    <w:abstractNumId w:val="43"/>
  </w:num>
  <w:num w:numId="2" w16cid:durableId="85032577">
    <w:abstractNumId w:val="33"/>
  </w:num>
  <w:num w:numId="3" w16cid:durableId="1685596451">
    <w:abstractNumId w:val="27"/>
  </w:num>
  <w:num w:numId="4" w16cid:durableId="1319531852">
    <w:abstractNumId w:val="24"/>
  </w:num>
  <w:num w:numId="5" w16cid:durableId="1602372596">
    <w:abstractNumId w:val="41"/>
  </w:num>
  <w:num w:numId="6" w16cid:durableId="302346394">
    <w:abstractNumId w:val="11"/>
  </w:num>
  <w:num w:numId="7" w16cid:durableId="1054696894">
    <w:abstractNumId w:val="30"/>
  </w:num>
  <w:num w:numId="8" w16cid:durableId="1696274121">
    <w:abstractNumId w:val="22"/>
  </w:num>
  <w:num w:numId="9" w16cid:durableId="766341737">
    <w:abstractNumId w:val="37"/>
  </w:num>
  <w:num w:numId="10" w16cid:durableId="1010569769">
    <w:abstractNumId w:val="10"/>
  </w:num>
  <w:num w:numId="11" w16cid:durableId="231964599">
    <w:abstractNumId w:val="23"/>
  </w:num>
  <w:num w:numId="12" w16cid:durableId="110052421">
    <w:abstractNumId w:val="3"/>
  </w:num>
  <w:num w:numId="13" w16cid:durableId="520047150">
    <w:abstractNumId w:val="36"/>
  </w:num>
  <w:num w:numId="14" w16cid:durableId="1712029117">
    <w:abstractNumId w:val="31"/>
  </w:num>
  <w:num w:numId="15" w16cid:durableId="2011908068">
    <w:abstractNumId w:val="26"/>
  </w:num>
  <w:num w:numId="16" w16cid:durableId="6900336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9440234">
    <w:abstractNumId w:val="32"/>
  </w:num>
  <w:num w:numId="18" w16cid:durableId="23089446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00829871">
    <w:abstractNumId w:val="42"/>
  </w:num>
  <w:num w:numId="20" w16cid:durableId="173109734">
    <w:abstractNumId w:val="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4446401">
    <w:abstractNumId w:val="2"/>
  </w:num>
  <w:num w:numId="22" w16cid:durableId="2041935371">
    <w:abstractNumId w:val="25"/>
  </w:num>
  <w:num w:numId="23" w16cid:durableId="1945265489">
    <w:abstractNumId w:val="28"/>
  </w:num>
  <w:num w:numId="24" w16cid:durableId="894239073">
    <w:abstractNumId w:val="17"/>
  </w:num>
  <w:num w:numId="25" w16cid:durableId="866719797">
    <w:abstractNumId w:val="16"/>
  </w:num>
  <w:num w:numId="26" w16cid:durableId="1436901894">
    <w:abstractNumId w:val="6"/>
  </w:num>
  <w:num w:numId="27" w16cid:durableId="1034162063">
    <w:abstractNumId w:val="14"/>
  </w:num>
  <w:num w:numId="28" w16cid:durableId="208808958">
    <w:abstractNumId w:val="15"/>
  </w:num>
  <w:num w:numId="29" w16cid:durableId="15934564">
    <w:abstractNumId w:val="39"/>
  </w:num>
  <w:num w:numId="30" w16cid:durableId="1581216263">
    <w:abstractNumId w:val="29"/>
  </w:num>
  <w:num w:numId="31" w16cid:durableId="1999267418">
    <w:abstractNumId w:val="7"/>
  </w:num>
  <w:num w:numId="32" w16cid:durableId="1751349302">
    <w:abstractNumId w:val="40"/>
  </w:num>
  <w:num w:numId="33" w16cid:durableId="256866259">
    <w:abstractNumId w:val="5"/>
  </w:num>
  <w:num w:numId="34" w16cid:durableId="978612584">
    <w:abstractNumId w:val="0"/>
  </w:num>
  <w:num w:numId="35" w16cid:durableId="342711272">
    <w:abstractNumId w:val="9"/>
  </w:num>
  <w:num w:numId="36" w16cid:durableId="1397706465">
    <w:abstractNumId w:val="34"/>
  </w:num>
  <w:num w:numId="37" w16cid:durableId="841965901">
    <w:abstractNumId w:val="1"/>
  </w:num>
  <w:num w:numId="38" w16cid:durableId="1275478987">
    <w:abstractNumId w:val="12"/>
  </w:num>
  <w:num w:numId="39" w16cid:durableId="14335510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92141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45502392">
    <w:abstractNumId w:val="19"/>
  </w:num>
  <w:num w:numId="42" w16cid:durableId="7543999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13208762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61888724">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3D9E"/>
    <w:rsid w:val="00004DCC"/>
    <w:rsid w:val="000051E6"/>
    <w:rsid w:val="0000705E"/>
    <w:rsid w:val="0001004F"/>
    <w:rsid w:val="000115F2"/>
    <w:rsid w:val="000119F7"/>
    <w:rsid w:val="000127FD"/>
    <w:rsid w:val="00013201"/>
    <w:rsid w:val="00014C05"/>
    <w:rsid w:val="00014CA9"/>
    <w:rsid w:val="000158E1"/>
    <w:rsid w:val="0002030D"/>
    <w:rsid w:val="00020CC7"/>
    <w:rsid w:val="0002120A"/>
    <w:rsid w:val="00021822"/>
    <w:rsid w:val="00021AD2"/>
    <w:rsid w:val="0002298E"/>
    <w:rsid w:val="00022D3E"/>
    <w:rsid w:val="0002327D"/>
    <w:rsid w:val="00023990"/>
    <w:rsid w:val="00024872"/>
    <w:rsid w:val="00024B4A"/>
    <w:rsid w:val="00025CFF"/>
    <w:rsid w:val="00027407"/>
    <w:rsid w:val="000308B5"/>
    <w:rsid w:val="0003122E"/>
    <w:rsid w:val="0003436F"/>
    <w:rsid w:val="00035DD4"/>
    <w:rsid w:val="00036594"/>
    <w:rsid w:val="000379F2"/>
    <w:rsid w:val="00037C5F"/>
    <w:rsid w:val="0004083A"/>
    <w:rsid w:val="00040E35"/>
    <w:rsid w:val="00040FFC"/>
    <w:rsid w:val="00041037"/>
    <w:rsid w:val="000410FD"/>
    <w:rsid w:val="000414D9"/>
    <w:rsid w:val="0004155E"/>
    <w:rsid w:val="000420E9"/>
    <w:rsid w:val="0004286B"/>
    <w:rsid w:val="00044A88"/>
    <w:rsid w:val="00044F9E"/>
    <w:rsid w:val="000451F1"/>
    <w:rsid w:val="00047258"/>
    <w:rsid w:val="00050A39"/>
    <w:rsid w:val="0005110A"/>
    <w:rsid w:val="00051128"/>
    <w:rsid w:val="00051168"/>
    <w:rsid w:val="00051441"/>
    <w:rsid w:val="000522E5"/>
    <w:rsid w:val="000522E9"/>
    <w:rsid w:val="00053ED9"/>
    <w:rsid w:val="00053FCC"/>
    <w:rsid w:val="0005426C"/>
    <w:rsid w:val="00054AFC"/>
    <w:rsid w:val="0005569C"/>
    <w:rsid w:val="00056321"/>
    <w:rsid w:val="0005638B"/>
    <w:rsid w:val="00056D64"/>
    <w:rsid w:val="0006113C"/>
    <w:rsid w:val="00061A37"/>
    <w:rsid w:val="000623C7"/>
    <w:rsid w:val="00066DD2"/>
    <w:rsid w:val="00067585"/>
    <w:rsid w:val="00067B01"/>
    <w:rsid w:val="00067FD8"/>
    <w:rsid w:val="0007026C"/>
    <w:rsid w:val="000706A8"/>
    <w:rsid w:val="00070C40"/>
    <w:rsid w:val="0007107D"/>
    <w:rsid w:val="00071A38"/>
    <w:rsid w:val="00072CAE"/>
    <w:rsid w:val="00073812"/>
    <w:rsid w:val="00074091"/>
    <w:rsid w:val="00074214"/>
    <w:rsid w:val="000746CD"/>
    <w:rsid w:val="000747F8"/>
    <w:rsid w:val="00075246"/>
    <w:rsid w:val="00077D0D"/>
    <w:rsid w:val="00080BA6"/>
    <w:rsid w:val="000812D5"/>
    <w:rsid w:val="0008190D"/>
    <w:rsid w:val="00081F23"/>
    <w:rsid w:val="00082B11"/>
    <w:rsid w:val="00083948"/>
    <w:rsid w:val="00083C77"/>
    <w:rsid w:val="00084034"/>
    <w:rsid w:val="00084DD4"/>
    <w:rsid w:val="000856C9"/>
    <w:rsid w:val="00085AE8"/>
    <w:rsid w:val="000861CD"/>
    <w:rsid w:val="000864C9"/>
    <w:rsid w:val="0008769C"/>
    <w:rsid w:val="000876D3"/>
    <w:rsid w:val="0008787E"/>
    <w:rsid w:val="00090DC4"/>
    <w:rsid w:val="000911CF"/>
    <w:rsid w:val="0009187E"/>
    <w:rsid w:val="00091AC3"/>
    <w:rsid w:val="00092382"/>
    <w:rsid w:val="0009359E"/>
    <w:rsid w:val="00095367"/>
    <w:rsid w:val="00095BC4"/>
    <w:rsid w:val="00095CF7"/>
    <w:rsid w:val="00096742"/>
    <w:rsid w:val="00096E96"/>
    <w:rsid w:val="00097CF1"/>
    <w:rsid w:val="000A16BF"/>
    <w:rsid w:val="000A18AD"/>
    <w:rsid w:val="000A1B8D"/>
    <w:rsid w:val="000A1F9F"/>
    <w:rsid w:val="000A376F"/>
    <w:rsid w:val="000A3782"/>
    <w:rsid w:val="000A413B"/>
    <w:rsid w:val="000A4F53"/>
    <w:rsid w:val="000A5FEA"/>
    <w:rsid w:val="000A62DD"/>
    <w:rsid w:val="000A6741"/>
    <w:rsid w:val="000A7C4B"/>
    <w:rsid w:val="000A7CB9"/>
    <w:rsid w:val="000A7E41"/>
    <w:rsid w:val="000B0735"/>
    <w:rsid w:val="000B1145"/>
    <w:rsid w:val="000B144A"/>
    <w:rsid w:val="000B2320"/>
    <w:rsid w:val="000B25DE"/>
    <w:rsid w:val="000B33CE"/>
    <w:rsid w:val="000B5EFB"/>
    <w:rsid w:val="000C10BD"/>
    <w:rsid w:val="000C16D1"/>
    <w:rsid w:val="000C1B27"/>
    <w:rsid w:val="000C1BC5"/>
    <w:rsid w:val="000C5043"/>
    <w:rsid w:val="000C5746"/>
    <w:rsid w:val="000C6D7B"/>
    <w:rsid w:val="000C751D"/>
    <w:rsid w:val="000C7F09"/>
    <w:rsid w:val="000C7F7F"/>
    <w:rsid w:val="000D0E0B"/>
    <w:rsid w:val="000D0F06"/>
    <w:rsid w:val="000D1762"/>
    <w:rsid w:val="000D17A3"/>
    <w:rsid w:val="000D18A8"/>
    <w:rsid w:val="000D2395"/>
    <w:rsid w:val="000D2400"/>
    <w:rsid w:val="000D327B"/>
    <w:rsid w:val="000D346A"/>
    <w:rsid w:val="000D37F7"/>
    <w:rsid w:val="000D3A43"/>
    <w:rsid w:val="000D46DA"/>
    <w:rsid w:val="000D4A2E"/>
    <w:rsid w:val="000D4D66"/>
    <w:rsid w:val="000D51C6"/>
    <w:rsid w:val="000D592C"/>
    <w:rsid w:val="000D63E9"/>
    <w:rsid w:val="000D70A6"/>
    <w:rsid w:val="000D7210"/>
    <w:rsid w:val="000D7A31"/>
    <w:rsid w:val="000D7C57"/>
    <w:rsid w:val="000E108B"/>
    <w:rsid w:val="000E1FD9"/>
    <w:rsid w:val="000E2D4B"/>
    <w:rsid w:val="000E371D"/>
    <w:rsid w:val="000E386A"/>
    <w:rsid w:val="000E4890"/>
    <w:rsid w:val="000E52A6"/>
    <w:rsid w:val="000E5E9F"/>
    <w:rsid w:val="000E7456"/>
    <w:rsid w:val="000F0325"/>
    <w:rsid w:val="000F0727"/>
    <w:rsid w:val="000F0C34"/>
    <w:rsid w:val="000F0FAA"/>
    <w:rsid w:val="000F11EB"/>
    <w:rsid w:val="000F1242"/>
    <w:rsid w:val="000F2053"/>
    <w:rsid w:val="000F23A7"/>
    <w:rsid w:val="000F2614"/>
    <w:rsid w:val="000F26E5"/>
    <w:rsid w:val="000F3CD0"/>
    <w:rsid w:val="000F44CF"/>
    <w:rsid w:val="000F477C"/>
    <w:rsid w:val="000F521F"/>
    <w:rsid w:val="000F6127"/>
    <w:rsid w:val="000F75A2"/>
    <w:rsid w:val="000F769C"/>
    <w:rsid w:val="0010164E"/>
    <w:rsid w:val="001018C7"/>
    <w:rsid w:val="00101AA0"/>
    <w:rsid w:val="00101BA6"/>
    <w:rsid w:val="00102700"/>
    <w:rsid w:val="00102B48"/>
    <w:rsid w:val="001031ED"/>
    <w:rsid w:val="001033B7"/>
    <w:rsid w:val="00103873"/>
    <w:rsid w:val="001038DB"/>
    <w:rsid w:val="00103975"/>
    <w:rsid w:val="0010597E"/>
    <w:rsid w:val="00105C82"/>
    <w:rsid w:val="001060AF"/>
    <w:rsid w:val="00106755"/>
    <w:rsid w:val="0010676A"/>
    <w:rsid w:val="00106B1B"/>
    <w:rsid w:val="00106B74"/>
    <w:rsid w:val="00106CD3"/>
    <w:rsid w:val="0010712F"/>
    <w:rsid w:val="001078AD"/>
    <w:rsid w:val="00110287"/>
    <w:rsid w:val="00110A79"/>
    <w:rsid w:val="001118A9"/>
    <w:rsid w:val="001123BF"/>
    <w:rsid w:val="0011260D"/>
    <w:rsid w:val="0011287C"/>
    <w:rsid w:val="00112A78"/>
    <w:rsid w:val="0011445D"/>
    <w:rsid w:val="00114634"/>
    <w:rsid w:val="00116738"/>
    <w:rsid w:val="0011680B"/>
    <w:rsid w:val="00117CDA"/>
    <w:rsid w:val="00120475"/>
    <w:rsid w:val="00120881"/>
    <w:rsid w:val="00120942"/>
    <w:rsid w:val="00121D54"/>
    <w:rsid w:val="0012209A"/>
    <w:rsid w:val="00123FAC"/>
    <w:rsid w:val="00124C55"/>
    <w:rsid w:val="00125210"/>
    <w:rsid w:val="00125D2C"/>
    <w:rsid w:val="00126A18"/>
    <w:rsid w:val="0012728C"/>
    <w:rsid w:val="0012732B"/>
    <w:rsid w:val="00131788"/>
    <w:rsid w:val="001327B9"/>
    <w:rsid w:val="0013299A"/>
    <w:rsid w:val="00134273"/>
    <w:rsid w:val="001346D2"/>
    <w:rsid w:val="00134C05"/>
    <w:rsid w:val="00135407"/>
    <w:rsid w:val="00135594"/>
    <w:rsid w:val="0013604C"/>
    <w:rsid w:val="001375DE"/>
    <w:rsid w:val="00137A48"/>
    <w:rsid w:val="001412A5"/>
    <w:rsid w:val="001429BF"/>
    <w:rsid w:val="0014360B"/>
    <w:rsid w:val="00143CCB"/>
    <w:rsid w:val="0014405D"/>
    <w:rsid w:val="00144F60"/>
    <w:rsid w:val="00145146"/>
    <w:rsid w:val="00145478"/>
    <w:rsid w:val="001458A9"/>
    <w:rsid w:val="00145B55"/>
    <w:rsid w:val="00145C06"/>
    <w:rsid w:val="0014607A"/>
    <w:rsid w:val="001466E3"/>
    <w:rsid w:val="00146B60"/>
    <w:rsid w:val="00147D68"/>
    <w:rsid w:val="001505C5"/>
    <w:rsid w:val="00150E03"/>
    <w:rsid w:val="001513E6"/>
    <w:rsid w:val="0015323E"/>
    <w:rsid w:val="00154594"/>
    <w:rsid w:val="00154953"/>
    <w:rsid w:val="00155653"/>
    <w:rsid w:val="001558B4"/>
    <w:rsid w:val="00155CD6"/>
    <w:rsid w:val="00155D89"/>
    <w:rsid w:val="00157CEB"/>
    <w:rsid w:val="00160D4C"/>
    <w:rsid w:val="00160F4E"/>
    <w:rsid w:val="00161EC5"/>
    <w:rsid w:val="001627D3"/>
    <w:rsid w:val="0016296F"/>
    <w:rsid w:val="00163CAD"/>
    <w:rsid w:val="00163E21"/>
    <w:rsid w:val="001641FC"/>
    <w:rsid w:val="0016432E"/>
    <w:rsid w:val="00165677"/>
    <w:rsid w:val="00165A93"/>
    <w:rsid w:val="00166E04"/>
    <w:rsid w:val="0016715F"/>
    <w:rsid w:val="00167339"/>
    <w:rsid w:val="00170294"/>
    <w:rsid w:val="001703A0"/>
    <w:rsid w:val="0017090D"/>
    <w:rsid w:val="00170D30"/>
    <w:rsid w:val="001714E4"/>
    <w:rsid w:val="001717AF"/>
    <w:rsid w:val="00171E0C"/>
    <w:rsid w:val="00171F9F"/>
    <w:rsid w:val="00172339"/>
    <w:rsid w:val="00172539"/>
    <w:rsid w:val="00172A60"/>
    <w:rsid w:val="00172C43"/>
    <w:rsid w:val="00172D2D"/>
    <w:rsid w:val="00173986"/>
    <w:rsid w:val="00173DE9"/>
    <w:rsid w:val="001750E7"/>
    <w:rsid w:val="0017545B"/>
    <w:rsid w:val="00175D50"/>
    <w:rsid w:val="00176709"/>
    <w:rsid w:val="001770B2"/>
    <w:rsid w:val="00177A17"/>
    <w:rsid w:val="00181E3D"/>
    <w:rsid w:val="001838FD"/>
    <w:rsid w:val="00183E8B"/>
    <w:rsid w:val="0018408A"/>
    <w:rsid w:val="00184437"/>
    <w:rsid w:val="00184677"/>
    <w:rsid w:val="00185014"/>
    <w:rsid w:val="00186075"/>
    <w:rsid w:val="001860FD"/>
    <w:rsid w:val="001864BB"/>
    <w:rsid w:val="00186B98"/>
    <w:rsid w:val="00187026"/>
    <w:rsid w:val="001911FC"/>
    <w:rsid w:val="00191397"/>
    <w:rsid w:val="001916D8"/>
    <w:rsid w:val="001917C8"/>
    <w:rsid w:val="0019232C"/>
    <w:rsid w:val="001927E6"/>
    <w:rsid w:val="00192C41"/>
    <w:rsid w:val="00192E66"/>
    <w:rsid w:val="001948E7"/>
    <w:rsid w:val="00194D82"/>
    <w:rsid w:val="001953C5"/>
    <w:rsid w:val="00195F83"/>
    <w:rsid w:val="00196056"/>
    <w:rsid w:val="00196D88"/>
    <w:rsid w:val="001973EA"/>
    <w:rsid w:val="001A242E"/>
    <w:rsid w:val="001A296F"/>
    <w:rsid w:val="001A57FE"/>
    <w:rsid w:val="001A5840"/>
    <w:rsid w:val="001A689F"/>
    <w:rsid w:val="001A7BA1"/>
    <w:rsid w:val="001B0842"/>
    <w:rsid w:val="001B0A8D"/>
    <w:rsid w:val="001B178B"/>
    <w:rsid w:val="001B1AB3"/>
    <w:rsid w:val="001B2B00"/>
    <w:rsid w:val="001B2F55"/>
    <w:rsid w:val="001B3974"/>
    <w:rsid w:val="001B3EA8"/>
    <w:rsid w:val="001B4584"/>
    <w:rsid w:val="001B4840"/>
    <w:rsid w:val="001B5CFD"/>
    <w:rsid w:val="001B5DAC"/>
    <w:rsid w:val="001B6983"/>
    <w:rsid w:val="001B6E62"/>
    <w:rsid w:val="001C05AF"/>
    <w:rsid w:val="001C202B"/>
    <w:rsid w:val="001C2733"/>
    <w:rsid w:val="001C5180"/>
    <w:rsid w:val="001C5614"/>
    <w:rsid w:val="001C729E"/>
    <w:rsid w:val="001C7445"/>
    <w:rsid w:val="001C7B8B"/>
    <w:rsid w:val="001C7FF1"/>
    <w:rsid w:val="001D1776"/>
    <w:rsid w:val="001D24C4"/>
    <w:rsid w:val="001D25B0"/>
    <w:rsid w:val="001D289A"/>
    <w:rsid w:val="001D2D62"/>
    <w:rsid w:val="001D5676"/>
    <w:rsid w:val="001D5A18"/>
    <w:rsid w:val="001D63B4"/>
    <w:rsid w:val="001D6AA8"/>
    <w:rsid w:val="001E0545"/>
    <w:rsid w:val="001E2818"/>
    <w:rsid w:val="001E3732"/>
    <w:rsid w:val="001E484E"/>
    <w:rsid w:val="001E4E9D"/>
    <w:rsid w:val="001F1D61"/>
    <w:rsid w:val="001F28ED"/>
    <w:rsid w:val="001F2976"/>
    <w:rsid w:val="001F36AF"/>
    <w:rsid w:val="001F56F3"/>
    <w:rsid w:val="001F5D03"/>
    <w:rsid w:val="001F6E84"/>
    <w:rsid w:val="001F7C78"/>
    <w:rsid w:val="001F7C90"/>
    <w:rsid w:val="0020135A"/>
    <w:rsid w:val="00202414"/>
    <w:rsid w:val="00202616"/>
    <w:rsid w:val="00203147"/>
    <w:rsid w:val="0020398C"/>
    <w:rsid w:val="002049B9"/>
    <w:rsid w:val="00205611"/>
    <w:rsid w:val="00206BC0"/>
    <w:rsid w:val="00207798"/>
    <w:rsid w:val="00210AD5"/>
    <w:rsid w:val="00210FF5"/>
    <w:rsid w:val="00211332"/>
    <w:rsid w:val="0021189E"/>
    <w:rsid w:val="00212484"/>
    <w:rsid w:val="00212C41"/>
    <w:rsid w:val="0021373D"/>
    <w:rsid w:val="002203B2"/>
    <w:rsid w:val="00220B00"/>
    <w:rsid w:val="00221CC4"/>
    <w:rsid w:val="00221F2D"/>
    <w:rsid w:val="002220A3"/>
    <w:rsid w:val="0022295B"/>
    <w:rsid w:val="00223B3E"/>
    <w:rsid w:val="00224108"/>
    <w:rsid w:val="00225399"/>
    <w:rsid w:val="00225E97"/>
    <w:rsid w:val="00226DF1"/>
    <w:rsid w:val="00227BCC"/>
    <w:rsid w:val="00230B9A"/>
    <w:rsid w:val="00230C65"/>
    <w:rsid w:val="00232488"/>
    <w:rsid w:val="00232806"/>
    <w:rsid w:val="00232B0B"/>
    <w:rsid w:val="00233F37"/>
    <w:rsid w:val="002342A7"/>
    <w:rsid w:val="00234AA6"/>
    <w:rsid w:val="0023565A"/>
    <w:rsid w:val="002365DD"/>
    <w:rsid w:val="00237A1D"/>
    <w:rsid w:val="0024014F"/>
    <w:rsid w:val="0024037A"/>
    <w:rsid w:val="002405D2"/>
    <w:rsid w:val="00240DFC"/>
    <w:rsid w:val="00240FD7"/>
    <w:rsid w:val="002413C1"/>
    <w:rsid w:val="0024165B"/>
    <w:rsid w:val="00241B0A"/>
    <w:rsid w:val="0024233B"/>
    <w:rsid w:val="00242D9C"/>
    <w:rsid w:val="00243AC8"/>
    <w:rsid w:val="00243C09"/>
    <w:rsid w:val="00243C71"/>
    <w:rsid w:val="0024413B"/>
    <w:rsid w:val="002441DE"/>
    <w:rsid w:val="00244E81"/>
    <w:rsid w:val="00246685"/>
    <w:rsid w:val="00247644"/>
    <w:rsid w:val="002476A3"/>
    <w:rsid w:val="00247B8E"/>
    <w:rsid w:val="00250714"/>
    <w:rsid w:val="00250A27"/>
    <w:rsid w:val="00251E54"/>
    <w:rsid w:val="00251F89"/>
    <w:rsid w:val="00254076"/>
    <w:rsid w:val="0025455B"/>
    <w:rsid w:val="00254573"/>
    <w:rsid w:val="00255598"/>
    <w:rsid w:val="00256196"/>
    <w:rsid w:val="002562AB"/>
    <w:rsid w:val="00256782"/>
    <w:rsid w:val="00260C70"/>
    <w:rsid w:val="00260F6E"/>
    <w:rsid w:val="00261118"/>
    <w:rsid w:val="0026298E"/>
    <w:rsid w:val="0026335B"/>
    <w:rsid w:val="00265806"/>
    <w:rsid w:val="002668AB"/>
    <w:rsid w:val="00266A18"/>
    <w:rsid w:val="00266ABF"/>
    <w:rsid w:val="00267379"/>
    <w:rsid w:val="00267AFE"/>
    <w:rsid w:val="00267FCF"/>
    <w:rsid w:val="0027199D"/>
    <w:rsid w:val="00271E6F"/>
    <w:rsid w:val="002722A6"/>
    <w:rsid w:val="0027265E"/>
    <w:rsid w:val="00272B30"/>
    <w:rsid w:val="00273AD9"/>
    <w:rsid w:val="00273C10"/>
    <w:rsid w:val="00274117"/>
    <w:rsid w:val="002742C0"/>
    <w:rsid w:val="00274BCF"/>
    <w:rsid w:val="00274ED3"/>
    <w:rsid w:val="0027510F"/>
    <w:rsid w:val="00277585"/>
    <w:rsid w:val="0027772C"/>
    <w:rsid w:val="002803AE"/>
    <w:rsid w:val="00281120"/>
    <w:rsid w:val="00281232"/>
    <w:rsid w:val="002813DD"/>
    <w:rsid w:val="00281610"/>
    <w:rsid w:val="00282F16"/>
    <w:rsid w:val="00283919"/>
    <w:rsid w:val="00284916"/>
    <w:rsid w:val="0028496F"/>
    <w:rsid w:val="00285677"/>
    <w:rsid w:val="002857E9"/>
    <w:rsid w:val="00285B5C"/>
    <w:rsid w:val="00285FAD"/>
    <w:rsid w:val="00285FC9"/>
    <w:rsid w:val="00287C5F"/>
    <w:rsid w:val="00287EF0"/>
    <w:rsid w:val="002905BC"/>
    <w:rsid w:val="00291906"/>
    <w:rsid w:val="00291ABA"/>
    <w:rsid w:val="00292138"/>
    <w:rsid w:val="00292BA3"/>
    <w:rsid w:val="00293FDF"/>
    <w:rsid w:val="002942BC"/>
    <w:rsid w:val="00294572"/>
    <w:rsid w:val="00294997"/>
    <w:rsid w:val="00294CAC"/>
    <w:rsid w:val="002961D0"/>
    <w:rsid w:val="00296A0C"/>
    <w:rsid w:val="002972B3"/>
    <w:rsid w:val="002978A1"/>
    <w:rsid w:val="00297912"/>
    <w:rsid w:val="00297A76"/>
    <w:rsid w:val="002A2467"/>
    <w:rsid w:val="002A28D0"/>
    <w:rsid w:val="002A355C"/>
    <w:rsid w:val="002A35B0"/>
    <w:rsid w:val="002A37CF"/>
    <w:rsid w:val="002A3AA9"/>
    <w:rsid w:val="002A5DE7"/>
    <w:rsid w:val="002A66FF"/>
    <w:rsid w:val="002A7F00"/>
    <w:rsid w:val="002B0559"/>
    <w:rsid w:val="002B0580"/>
    <w:rsid w:val="002B149C"/>
    <w:rsid w:val="002B159F"/>
    <w:rsid w:val="002B1AD3"/>
    <w:rsid w:val="002B2090"/>
    <w:rsid w:val="002B2845"/>
    <w:rsid w:val="002B355E"/>
    <w:rsid w:val="002B3C4A"/>
    <w:rsid w:val="002B3D50"/>
    <w:rsid w:val="002B5E91"/>
    <w:rsid w:val="002B6047"/>
    <w:rsid w:val="002B6266"/>
    <w:rsid w:val="002B6401"/>
    <w:rsid w:val="002B6DB3"/>
    <w:rsid w:val="002B7D41"/>
    <w:rsid w:val="002B7E1E"/>
    <w:rsid w:val="002C021A"/>
    <w:rsid w:val="002C178D"/>
    <w:rsid w:val="002C1845"/>
    <w:rsid w:val="002C23AD"/>
    <w:rsid w:val="002C2B5C"/>
    <w:rsid w:val="002C3E60"/>
    <w:rsid w:val="002C3F5B"/>
    <w:rsid w:val="002C6F70"/>
    <w:rsid w:val="002C7077"/>
    <w:rsid w:val="002C7AC8"/>
    <w:rsid w:val="002C7D3A"/>
    <w:rsid w:val="002D025F"/>
    <w:rsid w:val="002D122A"/>
    <w:rsid w:val="002D164E"/>
    <w:rsid w:val="002D21A8"/>
    <w:rsid w:val="002D3C50"/>
    <w:rsid w:val="002D43AC"/>
    <w:rsid w:val="002D43F6"/>
    <w:rsid w:val="002D457D"/>
    <w:rsid w:val="002D4DF1"/>
    <w:rsid w:val="002D5083"/>
    <w:rsid w:val="002D522F"/>
    <w:rsid w:val="002D59B4"/>
    <w:rsid w:val="002D6391"/>
    <w:rsid w:val="002D6C89"/>
    <w:rsid w:val="002D6E1F"/>
    <w:rsid w:val="002D73E7"/>
    <w:rsid w:val="002D7763"/>
    <w:rsid w:val="002D77DC"/>
    <w:rsid w:val="002D7E7A"/>
    <w:rsid w:val="002E06C3"/>
    <w:rsid w:val="002E315B"/>
    <w:rsid w:val="002E33E6"/>
    <w:rsid w:val="002E451F"/>
    <w:rsid w:val="002E7645"/>
    <w:rsid w:val="002F0496"/>
    <w:rsid w:val="002F10F9"/>
    <w:rsid w:val="002F205D"/>
    <w:rsid w:val="002F2359"/>
    <w:rsid w:val="002F2585"/>
    <w:rsid w:val="002F2CBC"/>
    <w:rsid w:val="002F483A"/>
    <w:rsid w:val="002F67FB"/>
    <w:rsid w:val="00300A42"/>
    <w:rsid w:val="00300B92"/>
    <w:rsid w:val="003019C2"/>
    <w:rsid w:val="00301FE0"/>
    <w:rsid w:val="003023C7"/>
    <w:rsid w:val="00302960"/>
    <w:rsid w:val="00302B4F"/>
    <w:rsid w:val="003031F2"/>
    <w:rsid w:val="00303FE5"/>
    <w:rsid w:val="003041C0"/>
    <w:rsid w:val="00305520"/>
    <w:rsid w:val="00305F66"/>
    <w:rsid w:val="0030631F"/>
    <w:rsid w:val="003074FD"/>
    <w:rsid w:val="00307B2E"/>
    <w:rsid w:val="00307BDA"/>
    <w:rsid w:val="003102D4"/>
    <w:rsid w:val="003103E6"/>
    <w:rsid w:val="00311802"/>
    <w:rsid w:val="00312034"/>
    <w:rsid w:val="0031281E"/>
    <w:rsid w:val="0031382F"/>
    <w:rsid w:val="003142B9"/>
    <w:rsid w:val="00314B5E"/>
    <w:rsid w:val="003155C6"/>
    <w:rsid w:val="003162AE"/>
    <w:rsid w:val="00316616"/>
    <w:rsid w:val="003166B8"/>
    <w:rsid w:val="00316816"/>
    <w:rsid w:val="00316CBF"/>
    <w:rsid w:val="0031738E"/>
    <w:rsid w:val="00317468"/>
    <w:rsid w:val="003202F8"/>
    <w:rsid w:val="00320CB7"/>
    <w:rsid w:val="00322BAD"/>
    <w:rsid w:val="0032399D"/>
    <w:rsid w:val="003250D2"/>
    <w:rsid w:val="00325597"/>
    <w:rsid w:val="003267C8"/>
    <w:rsid w:val="00326D7F"/>
    <w:rsid w:val="00326F0F"/>
    <w:rsid w:val="00327185"/>
    <w:rsid w:val="00327A15"/>
    <w:rsid w:val="00327B4E"/>
    <w:rsid w:val="00327F91"/>
    <w:rsid w:val="00327F96"/>
    <w:rsid w:val="0033014E"/>
    <w:rsid w:val="003302CB"/>
    <w:rsid w:val="0033075B"/>
    <w:rsid w:val="00330B15"/>
    <w:rsid w:val="003310EB"/>
    <w:rsid w:val="00331621"/>
    <w:rsid w:val="003331C2"/>
    <w:rsid w:val="00334099"/>
    <w:rsid w:val="00335734"/>
    <w:rsid w:val="003369B5"/>
    <w:rsid w:val="0033732C"/>
    <w:rsid w:val="00337E9F"/>
    <w:rsid w:val="00340066"/>
    <w:rsid w:val="00340B4E"/>
    <w:rsid w:val="003415D1"/>
    <w:rsid w:val="00341EDC"/>
    <w:rsid w:val="0034223F"/>
    <w:rsid w:val="00343353"/>
    <w:rsid w:val="00343835"/>
    <w:rsid w:val="00343C99"/>
    <w:rsid w:val="0034655B"/>
    <w:rsid w:val="003470AC"/>
    <w:rsid w:val="0034782E"/>
    <w:rsid w:val="00350DF1"/>
    <w:rsid w:val="00350E91"/>
    <w:rsid w:val="00352572"/>
    <w:rsid w:val="00353A00"/>
    <w:rsid w:val="00353B93"/>
    <w:rsid w:val="0035465F"/>
    <w:rsid w:val="00355EF9"/>
    <w:rsid w:val="00356FFB"/>
    <w:rsid w:val="003573BC"/>
    <w:rsid w:val="00357CC2"/>
    <w:rsid w:val="00360701"/>
    <w:rsid w:val="00360CC4"/>
    <w:rsid w:val="00361080"/>
    <w:rsid w:val="0036115D"/>
    <w:rsid w:val="0036149D"/>
    <w:rsid w:val="00361999"/>
    <w:rsid w:val="00361C74"/>
    <w:rsid w:val="00362481"/>
    <w:rsid w:val="00364258"/>
    <w:rsid w:val="003659BC"/>
    <w:rsid w:val="00366444"/>
    <w:rsid w:val="003679BD"/>
    <w:rsid w:val="00371464"/>
    <w:rsid w:val="003715BC"/>
    <w:rsid w:val="0037201B"/>
    <w:rsid w:val="00372333"/>
    <w:rsid w:val="003734A1"/>
    <w:rsid w:val="003738F6"/>
    <w:rsid w:val="003744DD"/>
    <w:rsid w:val="00374A9E"/>
    <w:rsid w:val="00374B6B"/>
    <w:rsid w:val="00374DAF"/>
    <w:rsid w:val="00375F16"/>
    <w:rsid w:val="003764D6"/>
    <w:rsid w:val="003766F3"/>
    <w:rsid w:val="003770B5"/>
    <w:rsid w:val="0037740B"/>
    <w:rsid w:val="00377879"/>
    <w:rsid w:val="00380843"/>
    <w:rsid w:val="003817C0"/>
    <w:rsid w:val="00381813"/>
    <w:rsid w:val="00381999"/>
    <w:rsid w:val="00381AB4"/>
    <w:rsid w:val="00381F47"/>
    <w:rsid w:val="00383660"/>
    <w:rsid w:val="00383DCA"/>
    <w:rsid w:val="00384477"/>
    <w:rsid w:val="00385B9D"/>
    <w:rsid w:val="00385CFC"/>
    <w:rsid w:val="00387FDD"/>
    <w:rsid w:val="003901E3"/>
    <w:rsid w:val="00391C30"/>
    <w:rsid w:val="0039307A"/>
    <w:rsid w:val="00393145"/>
    <w:rsid w:val="00393D0B"/>
    <w:rsid w:val="0039426C"/>
    <w:rsid w:val="0039442F"/>
    <w:rsid w:val="00394F46"/>
    <w:rsid w:val="003952AE"/>
    <w:rsid w:val="00395DD0"/>
    <w:rsid w:val="00396283"/>
    <w:rsid w:val="00396C13"/>
    <w:rsid w:val="00396FDB"/>
    <w:rsid w:val="003978D7"/>
    <w:rsid w:val="00397EA6"/>
    <w:rsid w:val="003A0B97"/>
    <w:rsid w:val="003A0E04"/>
    <w:rsid w:val="003A155D"/>
    <w:rsid w:val="003A1893"/>
    <w:rsid w:val="003A24E4"/>
    <w:rsid w:val="003A3F26"/>
    <w:rsid w:val="003A46A1"/>
    <w:rsid w:val="003A54AB"/>
    <w:rsid w:val="003A55F3"/>
    <w:rsid w:val="003A57F5"/>
    <w:rsid w:val="003A5B7E"/>
    <w:rsid w:val="003A5FF0"/>
    <w:rsid w:val="003B02BA"/>
    <w:rsid w:val="003B0379"/>
    <w:rsid w:val="003B0C13"/>
    <w:rsid w:val="003B161A"/>
    <w:rsid w:val="003B1CD1"/>
    <w:rsid w:val="003B2040"/>
    <w:rsid w:val="003B210F"/>
    <w:rsid w:val="003B29F8"/>
    <w:rsid w:val="003B350C"/>
    <w:rsid w:val="003B3B6B"/>
    <w:rsid w:val="003B48A6"/>
    <w:rsid w:val="003B4A70"/>
    <w:rsid w:val="003B4E4C"/>
    <w:rsid w:val="003B716B"/>
    <w:rsid w:val="003B73EF"/>
    <w:rsid w:val="003B75CB"/>
    <w:rsid w:val="003B76A2"/>
    <w:rsid w:val="003B77E2"/>
    <w:rsid w:val="003C0A35"/>
    <w:rsid w:val="003C131D"/>
    <w:rsid w:val="003C1C1D"/>
    <w:rsid w:val="003C2FB3"/>
    <w:rsid w:val="003C355E"/>
    <w:rsid w:val="003C37A7"/>
    <w:rsid w:val="003C4BB3"/>
    <w:rsid w:val="003C5374"/>
    <w:rsid w:val="003C5608"/>
    <w:rsid w:val="003C5B0D"/>
    <w:rsid w:val="003C5CD8"/>
    <w:rsid w:val="003C659B"/>
    <w:rsid w:val="003C66C0"/>
    <w:rsid w:val="003C7F5B"/>
    <w:rsid w:val="003D004A"/>
    <w:rsid w:val="003D0D87"/>
    <w:rsid w:val="003D220E"/>
    <w:rsid w:val="003D22A0"/>
    <w:rsid w:val="003D239F"/>
    <w:rsid w:val="003D2672"/>
    <w:rsid w:val="003D2AB6"/>
    <w:rsid w:val="003D2AE0"/>
    <w:rsid w:val="003D454C"/>
    <w:rsid w:val="003D52C3"/>
    <w:rsid w:val="003D59A6"/>
    <w:rsid w:val="003D7126"/>
    <w:rsid w:val="003D713C"/>
    <w:rsid w:val="003D71EE"/>
    <w:rsid w:val="003D7481"/>
    <w:rsid w:val="003D7A85"/>
    <w:rsid w:val="003D7BF6"/>
    <w:rsid w:val="003E04EE"/>
    <w:rsid w:val="003E0F0E"/>
    <w:rsid w:val="003E12CB"/>
    <w:rsid w:val="003E1479"/>
    <w:rsid w:val="003E2D8C"/>
    <w:rsid w:val="003E33BD"/>
    <w:rsid w:val="003E3D06"/>
    <w:rsid w:val="003E4AA9"/>
    <w:rsid w:val="003E50E5"/>
    <w:rsid w:val="003E5D2A"/>
    <w:rsid w:val="003E6CB4"/>
    <w:rsid w:val="003E747F"/>
    <w:rsid w:val="003F0B2D"/>
    <w:rsid w:val="003F0CBE"/>
    <w:rsid w:val="003F0F26"/>
    <w:rsid w:val="003F2120"/>
    <w:rsid w:val="003F2B24"/>
    <w:rsid w:val="003F3F9F"/>
    <w:rsid w:val="003F4306"/>
    <w:rsid w:val="003F4990"/>
    <w:rsid w:val="003F49C5"/>
    <w:rsid w:val="003F505A"/>
    <w:rsid w:val="003F60F4"/>
    <w:rsid w:val="003F6EF5"/>
    <w:rsid w:val="003F71F7"/>
    <w:rsid w:val="003F7539"/>
    <w:rsid w:val="003F7C3F"/>
    <w:rsid w:val="00400F2B"/>
    <w:rsid w:val="00401889"/>
    <w:rsid w:val="004019C4"/>
    <w:rsid w:val="00401EE2"/>
    <w:rsid w:val="00401FAF"/>
    <w:rsid w:val="0040261C"/>
    <w:rsid w:val="004030FA"/>
    <w:rsid w:val="004041B6"/>
    <w:rsid w:val="00404412"/>
    <w:rsid w:val="004054FB"/>
    <w:rsid w:val="00405543"/>
    <w:rsid w:val="00406217"/>
    <w:rsid w:val="00406280"/>
    <w:rsid w:val="0040643B"/>
    <w:rsid w:val="004065D9"/>
    <w:rsid w:val="00406677"/>
    <w:rsid w:val="00406A47"/>
    <w:rsid w:val="00406B80"/>
    <w:rsid w:val="00406BEF"/>
    <w:rsid w:val="00407C7B"/>
    <w:rsid w:val="00407D0F"/>
    <w:rsid w:val="00407D28"/>
    <w:rsid w:val="00407ECD"/>
    <w:rsid w:val="00410249"/>
    <w:rsid w:val="0041067C"/>
    <w:rsid w:val="00411017"/>
    <w:rsid w:val="00411759"/>
    <w:rsid w:val="0041260F"/>
    <w:rsid w:val="0041280A"/>
    <w:rsid w:val="00412D0B"/>
    <w:rsid w:val="00413241"/>
    <w:rsid w:val="0041500E"/>
    <w:rsid w:val="00415A9E"/>
    <w:rsid w:val="00415C19"/>
    <w:rsid w:val="00415DCF"/>
    <w:rsid w:val="00416AFA"/>
    <w:rsid w:val="00416E79"/>
    <w:rsid w:val="0041788B"/>
    <w:rsid w:val="00417B85"/>
    <w:rsid w:val="004201EB"/>
    <w:rsid w:val="00420357"/>
    <w:rsid w:val="004204E2"/>
    <w:rsid w:val="00421067"/>
    <w:rsid w:val="00421CF2"/>
    <w:rsid w:val="00421D30"/>
    <w:rsid w:val="004224C6"/>
    <w:rsid w:val="004238DB"/>
    <w:rsid w:val="00425147"/>
    <w:rsid w:val="00425B39"/>
    <w:rsid w:val="0042700A"/>
    <w:rsid w:val="00427142"/>
    <w:rsid w:val="00427245"/>
    <w:rsid w:val="00431BA8"/>
    <w:rsid w:val="00431BAB"/>
    <w:rsid w:val="004323EF"/>
    <w:rsid w:val="00432AA7"/>
    <w:rsid w:val="00432FA6"/>
    <w:rsid w:val="0043337F"/>
    <w:rsid w:val="00435322"/>
    <w:rsid w:val="004366AB"/>
    <w:rsid w:val="004372A5"/>
    <w:rsid w:val="004379A2"/>
    <w:rsid w:val="00437B5D"/>
    <w:rsid w:val="00440136"/>
    <w:rsid w:val="00440702"/>
    <w:rsid w:val="00440FB8"/>
    <w:rsid w:val="00440FF4"/>
    <w:rsid w:val="00441C43"/>
    <w:rsid w:val="00443B66"/>
    <w:rsid w:val="00445C5E"/>
    <w:rsid w:val="00446537"/>
    <w:rsid w:val="004504AB"/>
    <w:rsid w:val="0045163E"/>
    <w:rsid w:val="00451ED1"/>
    <w:rsid w:val="00453CE2"/>
    <w:rsid w:val="00454C15"/>
    <w:rsid w:val="004552F3"/>
    <w:rsid w:val="0045649D"/>
    <w:rsid w:val="00456D15"/>
    <w:rsid w:val="00456EF2"/>
    <w:rsid w:val="0046023D"/>
    <w:rsid w:val="00461980"/>
    <w:rsid w:val="00462161"/>
    <w:rsid w:val="00462855"/>
    <w:rsid w:val="00463308"/>
    <w:rsid w:val="00463BD7"/>
    <w:rsid w:val="00463DB2"/>
    <w:rsid w:val="00465F7B"/>
    <w:rsid w:val="00466AA1"/>
    <w:rsid w:val="004677AD"/>
    <w:rsid w:val="004707EA"/>
    <w:rsid w:val="00470893"/>
    <w:rsid w:val="004717A6"/>
    <w:rsid w:val="00471BCB"/>
    <w:rsid w:val="00472D37"/>
    <w:rsid w:val="004743E8"/>
    <w:rsid w:val="00475893"/>
    <w:rsid w:val="004766F2"/>
    <w:rsid w:val="0047694B"/>
    <w:rsid w:val="00477812"/>
    <w:rsid w:val="00477B6B"/>
    <w:rsid w:val="004801D7"/>
    <w:rsid w:val="00480986"/>
    <w:rsid w:val="0048147D"/>
    <w:rsid w:val="00481490"/>
    <w:rsid w:val="004817D2"/>
    <w:rsid w:val="004825B6"/>
    <w:rsid w:val="004831A2"/>
    <w:rsid w:val="004833CF"/>
    <w:rsid w:val="004839E6"/>
    <w:rsid w:val="00483E40"/>
    <w:rsid w:val="00483FA6"/>
    <w:rsid w:val="00484BFE"/>
    <w:rsid w:val="00484E8A"/>
    <w:rsid w:val="00485DE8"/>
    <w:rsid w:val="004866A0"/>
    <w:rsid w:val="004867F8"/>
    <w:rsid w:val="00486D5D"/>
    <w:rsid w:val="00487673"/>
    <w:rsid w:val="00490352"/>
    <w:rsid w:val="00490981"/>
    <w:rsid w:val="00490C12"/>
    <w:rsid w:val="00491DCC"/>
    <w:rsid w:val="00491ECC"/>
    <w:rsid w:val="00492666"/>
    <w:rsid w:val="0049266D"/>
    <w:rsid w:val="004938A4"/>
    <w:rsid w:val="0049495F"/>
    <w:rsid w:val="00494CBF"/>
    <w:rsid w:val="00494F31"/>
    <w:rsid w:val="00494FDA"/>
    <w:rsid w:val="004972CD"/>
    <w:rsid w:val="004A0361"/>
    <w:rsid w:val="004A1551"/>
    <w:rsid w:val="004A1AA1"/>
    <w:rsid w:val="004A1C92"/>
    <w:rsid w:val="004A224B"/>
    <w:rsid w:val="004A2313"/>
    <w:rsid w:val="004A443C"/>
    <w:rsid w:val="004A57B4"/>
    <w:rsid w:val="004A5958"/>
    <w:rsid w:val="004A7074"/>
    <w:rsid w:val="004A7235"/>
    <w:rsid w:val="004A743F"/>
    <w:rsid w:val="004B0D83"/>
    <w:rsid w:val="004B2710"/>
    <w:rsid w:val="004B39F9"/>
    <w:rsid w:val="004B400A"/>
    <w:rsid w:val="004B4631"/>
    <w:rsid w:val="004B4680"/>
    <w:rsid w:val="004B5020"/>
    <w:rsid w:val="004B5138"/>
    <w:rsid w:val="004B5652"/>
    <w:rsid w:val="004B7099"/>
    <w:rsid w:val="004C009B"/>
    <w:rsid w:val="004C044D"/>
    <w:rsid w:val="004C0BE2"/>
    <w:rsid w:val="004C119B"/>
    <w:rsid w:val="004C1585"/>
    <w:rsid w:val="004C1C8A"/>
    <w:rsid w:val="004C1F0D"/>
    <w:rsid w:val="004C2757"/>
    <w:rsid w:val="004C4EBC"/>
    <w:rsid w:val="004C5D89"/>
    <w:rsid w:val="004C5EAE"/>
    <w:rsid w:val="004C63F5"/>
    <w:rsid w:val="004D07BE"/>
    <w:rsid w:val="004D2409"/>
    <w:rsid w:val="004D31B4"/>
    <w:rsid w:val="004D3986"/>
    <w:rsid w:val="004D3B0E"/>
    <w:rsid w:val="004D3B4A"/>
    <w:rsid w:val="004D401F"/>
    <w:rsid w:val="004D54A5"/>
    <w:rsid w:val="004D6016"/>
    <w:rsid w:val="004D65F5"/>
    <w:rsid w:val="004D7250"/>
    <w:rsid w:val="004E0DB5"/>
    <w:rsid w:val="004E0F4F"/>
    <w:rsid w:val="004E19D9"/>
    <w:rsid w:val="004E1B53"/>
    <w:rsid w:val="004E3488"/>
    <w:rsid w:val="004E4E0B"/>
    <w:rsid w:val="004E633E"/>
    <w:rsid w:val="004E7D2A"/>
    <w:rsid w:val="004F0296"/>
    <w:rsid w:val="004F1521"/>
    <w:rsid w:val="004F17EE"/>
    <w:rsid w:val="004F24C8"/>
    <w:rsid w:val="004F294F"/>
    <w:rsid w:val="004F3ED2"/>
    <w:rsid w:val="004F4889"/>
    <w:rsid w:val="004F5FDC"/>
    <w:rsid w:val="004F6378"/>
    <w:rsid w:val="004F64F5"/>
    <w:rsid w:val="004F6BB9"/>
    <w:rsid w:val="004F6C3E"/>
    <w:rsid w:val="004F6F95"/>
    <w:rsid w:val="00500896"/>
    <w:rsid w:val="005008EB"/>
    <w:rsid w:val="00500F13"/>
    <w:rsid w:val="00501525"/>
    <w:rsid w:val="00502AE5"/>
    <w:rsid w:val="00504B87"/>
    <w:rsid w:val="00504C09"/>
    <w:rsid w:val="00505698"/>
    <w:rsid w:val="00505F95"/>
    <w:rsid w:val="00506F8C"/>
    <w:rsid w:val="00507D19"/>
    <w:rsid w:val="00510C34"/>
    <w:rsid w:val="00511FC5"/>
    <w:rsid w:val="00513002"/>
    <w:rsid w:val="0051340D"/>
    <w:rsid w:val="0051364D"/>
    <w:rsid w:val="00513E79"/>
    <w:rsid w:val="00513F0B"/>
    <w:rsid w:val="00514091"/>
    <w:rsid w:val="005149CF"/>
    <w:rsid w:val="0051790A"/>
    <w:rsid w:val="00517C01"/>
    <w:rsid w:val="005200E3"/>
    <w:rsid w:val="00521718"/>
    <w:rsid w:val="00521B8B"/>
    <w:rsid w:val="005223BD"/>
    <w:rsid w:val="005232E0"/>
    <w:rsid w:val="00523746"/>
    <w:rsid w:val="005241C0"/>
    <w:rsid w:val="00524248"/>
    <w:rsid w:val="005245C7"/>
    <w:rsid w:val="00524824"/>
    <w:rsid w:val="00524CC6"/>
    <w:rsid w:val="0052558F"/>
    <w:rsid w:val="00526330"/>
    <w:rsid w:val="00526573"/>
    <w:rsid w:val="00526A20"/>
    <w:rsid w:val="0053053F"/>
    <w:rsid w:val="0053084F"/>
    <w:rsid w:val="00530953"/>
    <w:rsid w:val="0053101F"/>
    <w:rsid w:val="00531BFF"/>
    <w:rsid w:val="00533820"/>
    <w:rsid w:val="0053400A"/>
    <w:rsid w:val="00534456"/>
    <w:rsid w:val="0053495F"/>
    <w:rsid w:val="0053602E"/>
    <w:rsid w:val="0053677B"/>
    <w:rsid w:val="00537C17"/>
    <w:rsid w:val="00540F59"/>
    <w:rsid w:val="00541174"/>
    <w:rsid w:val="0054148A"/>
    <w:rsid w:val="00541BC4"/>
    <w:rsid w:val="00541EC4"/>
    <w:rsid w:val="00542022"/>
    <w:rsid w:val="00542CF3"/>
    <w:rsid w:val="00543735"/>
    <w:rsid w:val="00543760"/>
    <w:rsid w:val="00543EAC"/>
    <w:rsid w:val="005462F4"/>
    <w:rsid w:val="005478B8"/>
    <w:rsid w:val="00547BFB"/>
    <w:rsid w:val="00547EBD"/>
    <w:rsid w:val="00551480"/>
    <w:rsid w:val="0055156E"/>
    <w:rsid w:val="005522D6"/>
    <w:rsid w:val="00552BA7"/>
    <w:rsid w:val="00552F2C"/>
    <w:rsid w:val="005536C8"/>
    <w:rsid w:val="005547B6"/>
    <w:rsid w:val="00555662"/>
    <w:rsid w:val="00555A43"/>
    <w:rsid w:val="00556135"/>
    <w:rsid w:val="00557393"/>
    <w:rsid w:val="00557EBB"/>
    <w:rsid w:val="00560047"/>
    <w:rsid w:val="00562B02"/>
    <w:rsid w:val="00562EF8"/>
    <w:rsid w:val="00562F81"/>
    <w:rsid w:val="00563A31"/>
    <w:rsid w:val="00563B52"/>
    <w:rsid w:val="00566096"/>
    <w:rsid w:val="00566148"/>
    <w:rsid w:val="00567402"/>
    <w:rsid w:val="005701DB"/>
    <w:rsid w:val="00570862"/>
    <w:rsid w:val="005717AE"/>
    <w:rsid w:val="00571A8F"/>
    <w:rsid w:val="00571DF2"/>
    <w:rsid w:val="00572B06"/>
    <w:rsid w:val="005731D3"/>
    <w:rsid w:val="005731ED"/>
    <w:rsid w:val="005740FE"/>
    <w:rsid w:val="00574257"/>
    <w:rsid w:val="0057486E"/>
    <w:rsid w:val="0057488A"/>
    <w:rsid w:val="00574A56"/>
    <w:rsid w:val="00574E25"/>
    <w:rsid w:val="00575309"/>
    <w:rsid w:val="00575C64"/>
    <w:rsid w:val="00576185"/>
    <w:rsid w:val="00577620"/>
    <w:rsid w:val="0057772D"/>
    <w:rsid w:val="005778A5"/>
    <w:rsid w:val="0058098F"/>
    <w:rsid w:val="00581FD4"/>
    <w:rsid w:val="00582979"/>
    <w:rsid w:val="00583663"/>
    <w:rsid w:val="005838C6"/>
    <w:rsid w:val="00583A09"/>
    <w:rsid w:val="00583E03"/>
    <w:rsid w:val="00583F9E"/>
    <w:rsid w:val="00585719"/>
    <w:rsid w:val="00586354"/>
    <w:rsid w:val="00586426"/>
    <w:rsid w:val="005866BD"/>
    <w:rsid w:val="00587F69"/>
    <w:rsid w:val="005907AA"/>
    <w:rsid w:val="00590B71"/>
    <w:rsid w:val="00591495"/>
    <w:rsid w:val="0059285B"/>
    <w:rsid w:val="00593237"/>
    <w:rsid w:val="00594431"/>
    <w:rsid w:val="005946F9"/>
    <w:rsid w:val="00594D6E"/>
    <w:rsid w:val="0059506A"/>
    <w:rsid w:val="00595F93"/>
    <w:rsid w:val="00596125"/>
    <w:rsid w:val="005964B6"/>
    <w:rsid w:val="0059653F"/>
    <w:rsid w:val="00596B99"/>
    <w:rsid w:val="005A040C"/>
    <w:rsid w:val="005A08A3"/>
    <w:rsid w:val="005A0E3D"/>
    <w:rsid w:val="005A15C7"/>
    <w:rsid w:val="005A1C21"/>
    <w:rsid w:val="005A2846"/>
    <w:rsid w:val="005A2E40"/>
    <w:rsid w:val="005A30B6"/>
    <w:rsid w:val="005A31A5"/>
    <w:rsid w:val="005A31BB"/>
    <w:rsid w:val="005A4471"/>
    <w:rsid w:val="005A51EA"/>
    <w:rsid w:val="005A5306"/>
    <w:rsid w:val="005A56F1"/>
    <w:rsid w:val="005A5CD5"/>
    <w:rsid w:val="005B1622"/>
    <w:rsid w:val="005B18BE"/>
    <w:rsid w:val="005B261C"/>
    <w:rsid w:val="005B26DD"/>
    <w:rsid w:val="005B289F"/>
    <w:rsid w:val="005B37F3"/>
    <w:rsid w:val="005B5195"/>
    <w:rsid w:val="005B580D"/>
    <w:rsid w:val="005B701E"/>
    <w:rsid w:val="005B70FE"/>
    <w:rsid w:val="005B727B"/>
    <w:rsid w:val="005C011F"/>
    <w:rsid w:val="005C2B1C"/>
    <w:rsid w:val="005C2E12"/>
    <w:rsid w:val="005C3C37"/>
    <w:rsid w:val="005C6428"/>
    <w:rsid w:val="005D0206"/>
    <w:rsid w:val="005D0218"/>
    <w:rsid w:val="005D16AD"/>
    <w:rsid w:val="005D19E2"/>
    <w:rsid w:val="005D2398"/>
    <w:rsid w:val="005D427A"/>
    <w:rsid w:val="005D45BE"/>
    <w:rsid w:val="005D6A7F"/>
    <w:rsid w:val="005D6C77"/>
    <w:rsid w:val="005D735E"/>
    <w:rsid w:val="005D783F"/>
    <w:rsid w:val="005D7DF7"/>
    <w:rsid w:val="005E050D"/>
    <w:rsid w:val="005E0BCF"/>
    <w:rsid w:val="005E1EBF"/>
    <w:rsid w:val="005E2EB6"/>
    <w:rsid w:val="005E3C6D"/>
    <w:rsid w:val="005E5AB1"/>
    <w:rsid w:val="005E7B82"/>
    <w:rsid w:val="005F1263"/>
    <w:rsid w:val="005F2C07"/>
    <w:rsid w:val="005F2CF7"/>
    <w:rsid w:val="005F529F"/>
    <w:rsid w:val="005F60B7"/>
    <w:rsid w:val="006000A5"/>
    <w:rsid w:val="00601E14"/>
    <w:rsid w:val="006025C2"/>
    <w:rsid w:val="00602632"/>
    <w:rsid w:val="00602765"/>
    <w:rsid w:val="00602934"/>
    <w:rsid w:val="0060474D"/>
    <w:rsid w:val="006052EF"/>
    <w:rsid w:val="006058EA"/>
    <w:rsid w:val="00605A32"/>
    <w:rsid w:val="00605BDE"/>
    <w:rsid w:val="00607623"/>
    <w:rsid w:val="00610151"/>
    <w:rsid w:val="00610DC8"/>
    <w:rsid w:val="00612481"/>
    <w:rsid w:val="00613396"/>
    <w:rsid w:val="006135CF"/>
    <w:rsid w:val="00613A97"/>
    <w:rsid w:val="006142BC"/>
    <w:rsid w:val="00614897"/>
    <w:rsid w:val="00614EB3"/>
    <w:rsid w:val="0061563F"/>
    <w:rsid w:val="0061729C"/>
    <w:rsid w:val="00617F8D"/>
    <w:rsid w:val="00620427"/>
    <w:rsid w:val="00621B13"/>
    <w:rsid w:val="00621B66"/>
    <w:rsid w:val="00622351"/>
    <w:rsid w:val="00622CF5"/>
    <w:rsid w:val="00622FCF"/>
    <w:rsid w:val="00624F53"/>
    <w:rsid w:val="006254FD"/>
    <w:rsid w:val="00626F2B"/>
    <w:rsid w:val="006309E5"/>
    <w:rsid w:val="006309F5"/>
    <w:rsid w:val="0063175C"/>
    <w:rsid w:val="006318CF"/>
    <w:rsid w:val="00633FFF"/>
    <w:rsid w:val="00635267"/>
    <w:rsid w:val="00635546"/>
    <w:rsid w:val="00635AB0"/>
    <w:rsid w:val="00636807"/>
    <w:rsid w:val="00637552"/>
    <w:rsid w:val="00637CCA"/>
    <w:rsid w:val="00640578"/>
    <w:rsid w:val="0064166B"/>
    <w:rsid w:val="00641B2C"/>
    <w:rsid w:val="00642C48"/>
    <w:rsid w:val="00643883"/>
    <w:rsid w:val="006438A9"/>
    <w:rsid w:val="00643C36"/>
    <w:rsid w:val="006440CF"/>
    <w:rsid w:val="00644340"/>
    <w:rsid w:val="00645C9A"/>
    <w:rsid w:val="0064641B"/>
    <w:rsid w:val="006469FD"/>
    <w:rsid w:val="0065028E"/>
    <w:rsid w:val="006509F8"/>
    <w:rsid w:val="00651588"/>
    <w:rsid w:val="00652B7B"/>
    <w:rsid w:val="00655922"/>
    <w:rsid w:val="006560A7"/>
    <w:rsid w:val="006564D5"/>
    <w:rsid w:val="006609CF"/>
    <w:rsid w:val="006609ED"/>
    <w:rsid w:val="00663337"/>
    <w:rsid w:val="006646C3"/>
    <w:rsid w:val="00664A8B"/>
    <w:rsid w:val="00664E93"/>
    <w:rsid w:val="00665E26"/>
    <w:rsid w:val="00666014"/>
    <w:rsid w:val="0066671F"/>
    <w:rsid w:val="0066684F"/>
    <w:rsid w:val="006679A4"/>
    <w:rsid w:val="006715E3"/>
    <w:rsid w:val="00671A72"/>
    <w:rsid w:val="00672050"/>
    <w:rsid w:val="0067291C"/>
    <w:rsid w:val="00673CCB"/>
    <w:rsid w:val="00674C96"/>
    <w:rsid w:val="006752FC"/>
    <w:rsid w:val="00676078"/>
    <w:rsid w:val="00676429"/>
    <w:rsid w:val="006775A7"/>
    <w:rsid w:val="00677731"/>
    <w:rsid w:val="006800B3"/>
    <w:rsid w:val="0068182E"/>
    <w:rsid w:val="00681B96"/>
    <w:rsid w:val="00682D8E"/>
    <w:rsid w:val="00682E10"/>
    <w:rsid w:val="0068332B"/>
    <w:rsid w:val="0068413D"/>
    <w:rsid w:val="00686112"/>
    <w:rsid w:val="006876A4"/>
    <w:rsid w:val="00687834"/>
    <w:rsid w:val="0069026C"/>
    <w:rsid w:val="0069090A"/>
    <w:rsid w:val="00690EE6"/>
    <w:rsid w:val="00691005"/>
    <w:rsid w:val="00691074"/>
    <w:rsid w:val="006918EC"/>
    <w:rsid w:val="00692882"/>
    <w:rsid w:val="00692B23"/>
    <w:rsid w:val="006934FE"/>
    <w:rsid w:val="00693EAF"/>
    <w:rsid w:val="00694E0B"/>
    <w:rsid w:val="006951E1"/>
    <w:rsid w:val="00695322"/>
    <w:rsid w:val="00695336"/>
    <w:rsid w:val="006967E7"/>
    <w:rsid w:val="00696FF6"/>
    <w:rsid w:val="006970EF"/>
    <w:rsid w:val="00697C18"/>
    <w:rsid w:val="006A08E1"/>
    <w:rsid w:val="006A0A4A"/>
    <w:rsid w:val="006A0F77"/>
    <w:rsid w:val="006A1118"/>
    <w:rsid w:val="006A1125"/>
    <w:rsid w:val="006A1174"/>
    <w:rsid w:val="006A25D0"/>
    <w:rsid w:val="006A2DAD"/>
    <w:rsid w:val="006A2FC0"/>
    <w:rsid w:val="006A30FF"/>
    <w:rsid w:val="006A3CE1"/>
    <w:rsid w:val="006A3CF8"/>
    <w:rsid w:val="006A3DCD"/>
    <w:rsid w:val="006A4300"/>
    <w:rsid w:val="006A5E6E"/>
    <w:rsid w:val="006A5EF3"/>
    <w:rsid w:val="006A7247"/>
    <w:rsid w:val="006B0E40"/>
    <w:rsid w:val="006B0EC3"/>
    <w:rsid w:val="006B14F2"/>
    <w:rsid w:val="006B1A48"/>
    <w:rsid w:val="006B2F19"/>
    <w:rsid w:val="006B302E"/>
    <w:rsid w:val="006B3592"/>
    <w:rsid w:val="006B3914"/>
    <w:rsid w:val="006B3BE4"/>
    <w:rsid w:val="006B3F75"/>
    <w:rsid w:val="006B564D"/>
    <w:rsid w:val="006B609C"/>
    <w:rsid w:val="006B6152"/>
    <w:rsid w:val="006B62F5"/>
    <w:rsid w:val="006B6450"/>
    <w:rsid w:val="006B6727"/>
    <w:rsid w:val="006B6C31"/>
    <w:rsid w:val="006B7177"/>
    <w:rsid w:val="006C1045"/>
    <w:rsid w:val="006C170C"/>
    <w:rsid w:val="006C285F"/>
    <w:rsid w:val="006C310C"/>
    <w:rsid w:val="006C4C1F"/>
    <w:rsid w:val="006C525E"/>
    <w:rsid w:val="006C54C1"/>
    <w:rsid w:val="006C56EC"/>
    <w:rsid w:val="006C5DA1"/>
    <w:rsid w:val="006C7530"/>
    <w:rsid w:val="006D1840"/>
    <w:rsid w:val="006D20C9"/>
    <w:rsid w:val="006D21A4"/>
    <w:rsid w:val="006D29A2"/>
    <w:rsid w:val="006D4133"/>
    <w:rsid w:val="006D578F"/>
    <w:rsid w:val="006D6414"/>
    <w:rsid w:val="006D7332"/>
    <w:rsid w:val="006E2FFC"/>
    <w:rsid w:val="006E30F6"/>
    <w:rsid w:val="006E31FD"/>
    <w:rsid w:val="006E452B"/>
    <w:rsid w:val="006E4631"/>
    <w:rsid w:val="006E6D8B"/>
    <w:rsid w:val="006E74C6"/>
    <w:rsid w:val="006F0C64"/>
    <w:rsid w:val="006F1C16"/>
    <w:rsid w:val="006F280B"/>
    <w:rsid w:val="006F2974"/>
    <w:rsid w:val="006F3A6E"/>
    <w:rsid w:val="006F3E8B"/>
    <w:rsid w:val="006F4173"/>
    <w:rsid w:val="006F463C"/>
    <w:rsid w:val="006F4883"/>
    <w:rsid w:val="006F549A"/>
    <w:rsid w:val="006F5E47"/>
    <w:rsid w:val="006F6EEA"/>
    <w:rsid w:val="006F7C1E"/>
    <w:rsid w:val="006F7C7B"/>
    <w:rsid w:val="006F7DC8"/>
    <w:rsid w:val="007010F3"/>
    <w:rsid w:val="00701386"/>
    <w:rsid w:val="0070158B"/>
    <w:rsid w:val="00703154"/>
    <w:rsid w:val="007034E8"/>
    <w:rsid w:val="007051E0"/>
    <w:rsid w:val="007056AE"/>
    <w:rsid w:val="00705797"/>
    <w:rsid w:val="00705A3B"/>
    <w:rsid w:val="0070685F"/>
    <w:rsid w:val="00706BCC"/>
    <w:rsid w:val="00707EDF"/>
    <w:rsid w:val="0071080C"/>
    <w:rsid w:val="00712562"/>
    <w:rsid w:val="0071399D"/>
    <w:rsid w:val="00713A2B"/>
    <w:rsid w:val="00713B1D"/>
    <w:rsid w:val="00713D55"/>
    <w:rsid w:val="00713DF5"/>
    <w:rsid w:val="00714A67"/>
    <w:rsid w:val="00721130"/>
    <w:rsid w:val="00721EFD"/>
    <w:rsid w:val="007225DB"/>
    <w:rsid w:val="0072324E"/>
    <w:rsid w:val="007244FE"/>
    <w:rsid w:val="0072467F"/>
    <w:rsid w:val="007249F2"/>
    <w:rsid w:val="00725686"/>
    <w:rsid w:val="00725850"/>
    <w:rsid w:val="00725C48"/>
    <w:rsid w:val="00726754"/>
    <w:rsid w:val="00731A1A"/>
    <w:rsid w:val="0073217B"/>
    <w:rsid w:val="007329FD"/>
    <w:rsid w:val="00732DBF"/>
    <w:rsid w:val="00733314"/>
    <w:rsid w:val="007350CE"/>
    <w:rsid w:val="00735C86"/>
    <w:rsid w:val="00741A25"/>
    <w:rsid w:val="00741E46"/>
    <w:rsid w:val="007420DE"/>
    <w:rsid w:val="00742383"/>
    <w:rsid w:val="00743F1C"/>
    <w:rsid w:val="00745AEB"/>
    <w:rsid w:val="007461BB"/>
    <w:rsid w:val="0074673C"/>
    <w:rsid w:val="00746D62"/>
    <w:rsid w:val="0074730B"/>
    <w:rsid w:val="007474DD"/>
    <w:rsid w:val="007476E8"/>
    <w:rsid w:val="00747D50"/>
    <w:rsid w:val="007502B1"/>
    <w:rsid w:val="00750792"/>
    <w:rsid w:val="007508F9"/>
    <w:rsid w:val="007516D5"/>
    <w:rsid w:val="007532A2"/>
    <w:rsid w:val="00755D61"/>
    <w:rsid w:val="0075615F"/>
    <w:rsid w:val="0075621F"/>
    <w:rsid w:val="00756874"/>
    <w:rsid w:val="00760387"/>
    <w:rsid w:val="007607BE"/>
    <w:rsid w:val="00760B2E"/>
    <w:rsid w:val="00761007"/>
    <w:rsid w:val="007625A4"/>
    <w:rsid w:val="0076340E"/>
    <w:rsid w:val="00764675"/>
    <w:rsid w:val="00765781"/>
    <w:rsid w:val="0076599A"/>
    <w:rsid w:val="007663DA"/>
    <w:rsid w:val="0076777A"/>
    <w:rsid w:val="00767C47"/>
    <w:rsid w:val="00770241"/>
    <w:rsid w:val="00770A8E"/>
    <w:rsid w:val="007715AC"/>
    <w:rsid w:val="00771B6A"/>
    <w:rsid w:val="00771BA3"/>
    <w:rsid w:val="007720AF"/>
    <w:rsid w:val="00772CD8"/>
    <w:rsid w:val="007730F5"/>
    <w:rsid w:val="007732BD"/>
    <w:rsid w:val="007737F6"/>
    <w:rsid w:val="0077388F"/>
    <w:rsid w:val="007764E7"/>
    <w:rsid w:val="00776B2F"/>
    <w:rsid w:val="00776F3C"/>
    <w:rsid w:val="00777492"/>
    <w:rsid w:val="00777977"/>
    <w:rsid w:val="00777DFE"/>
    <w:rsid w:val="00780A4C"/>
    <w:rsid w:val="00782185"/>
    <w:rsid w:val="00783307"/>
    <w:rsid w:val="007835E8"/>
    <w:rsid w:val="007843F7"/>
    <w:rsid w:val="007847E2"/>
    <w:rsid w:val="00785223"/>
    <w:rsid w:val="00785B04"/>
    <w:rsid w:val="00785D1A"/>
    <w:rsid w:val="007860E8"/>
    <w:rsid w:val="0078656C"/>
    <w:rsid w:val="00786BB7"/>
    <w:rsid w:val="0078712B"/>
    <w:rsid w:val="00790266"/>
    <w:rsid w:val="00790993"/>
    <w:rsid w:val="00791254"/>
    <w:rsid w:val="007914C5"/>
    <w:rsid w:val="00791704"/>
    <w:rsid w:val="00791CB6"/>
    <w:rsid w:val="0079244F"/>
    <w:rsid w:val="00792533"/>
    <w:rsid w:val="0079288C"/>
    <w:rsid w:val="00792E5E"/>
    <w:rsid w:val="007931A3"/>
    <w:rsid w:val="007933B6"/>
    <w:rsid w:val="0079364E"/>
    <w:rsid w:val="007939EB"/>
    <w:rsid w:val="00794F8A"/>
    <w:rsid w:val="0079601C"/>
    <w:rsid w:val="0079651D"/>
    <w:rsid w:val="0079793E"/>
    <w:rsid w:val="00797995"/>
    <w:rsid w:val="00797EAE"/>
    <w:rsid w:val="007A00FE"/>
    <w:rsid w:val="007A04CE"/>
    <w:rsid w:val="007A07CF"/>
    <w:rsid w:val="007A0A73"/>
    <w:rsid w:val="007A1F43"/>
    <w:rsid w:val="007A200F"/>
    <w:rsid w:val="007A2653"/>
    <w:rsid w:val="007A388B"/>
    <w:rsid w:val="007A3BAD"/>
    <w:rsid w:val="007A494B"/>
    <w:rsid w:val="007A51D1"/>
    <w:rsid w:val="007A5C11"/>
    <w:rsid w:val="007A6AA6"/>
    <w:rsid w:val="007A6B0B"/>
    <w:rsid w:val="007B1F4F"/>
    <w:rsid w:val="007B2071"/>
    <w:rsid w:val="007B3AD3"/>
    <w:rsid w:val="007B4856"/>
    <w:rsid w:val="007B4AB2"/>
    <w:rsid w:val="007B5146"/>
    <w:rsid w:val="007B57DF"/>
    <w:rsid w:val="007C109F"/>
    <w:rsid w:val="007C24E9"/>
    <w:rsid w:val="007C2D4C"/>
    <w:rsid w:val="007C4202"/>
    <w:rsid w:val="007C4721"/>
    <w:rsid w:val="007C4A1D"/>
    <w:rsid w:val="007C6613"/>
    <w:rsid w:val="007C6720"/>
    <w:rsid w:val="007C7683"/>
    <w:rsid w:val="007D054A"/>
    <w:rsid w:val="007D14D3"/>
    <w:rsid w:val="007D16F0"/>
    <w:rsid w:val="007D17AC"/>
    <w:rsid w:val="007D1C2F"/>
    <w:rsid w:val="007D2BC8"/>
    <w:rsid w:val="007D355A"/>
    <w:rsid w:val="007D3C54"/>
    <w:rsid w:val="007D451F"/>
    <w:rsid w:val="007D4AFB"/>
    <w:rsid w:val="007D5735"/>
    <w:rsid w:val="007D6004"/>
    <w:rsid w:val="007D6E35"/>
    <w:rsid w:val="007D7422"/>
    <w:rsid w:val="007D78C1"/>
    <w:rsid w:val="007D7A44"/>
    <w:rsid w:val="007D7A4A"/>
    <w:rsid w:val="007E114A"/>
    <w:rsid w:val="007E130A"/>
    <w:rsid w:val="007E1E39"/>
    <w:rsid w:val="007E245A"/>
    <w:rsid w:val="007E2565"/>
    <w:rsid w:val="007E3FA5"/>
    <w:rsid w:val="007E59A6"/>
    <w:rsid w:val="007E604E"/>
    <w:rsid w:val="007E6674"/>
    <w:rsid w:val="007F0A62"/>
    <w:rsid w:val="007F0B19"/>
    <w:rsid w:val="007F1283"/>
    <w:rsid w:val="007F1CED"/>
    <w:rsid w:val="007F2344"/>
    <w:rsid w:val="007F2CB3"/>
    <w:rsid w:val="007F2E1E"/>
    <w:rsid w:val="007F2F08"/>
    <w:rsid w:val="007F3CB1"/>
    <w:rsid w:val="007F3DB1"/>
    <w:rsid w:val="007F3FE0"/>
    <w:rsid w:val="007F4B5D"/>
    <w:rsid w:val="007F608C"/>
    <w:rsid w:val="007F61C3"/>
    <w:rsid w:val="007F7E21"/>
    <w:rsid w:val="00800B28"/>
    <w:rsid w:val="00800D7A"/>
    <w:rsid w:val="0080104D"/>
    <w:rsid w:val="00801227"/>
    <w:rsid w:val="00801253"/>
    <w:rsid w:val="00801365"/>
    <w:rsid w:val="00801540"/>
    <w:rsid w:val="008016D4"/>
    <w:rsid w:val="00802E46"/>
    <w:rsid w:val="0080307F"/>
    <w:rsid w:val="00803908"/>
    <w:rsid w:val="00803F97"/>
    <w:rsid w:val="008047FA"/>
    <w:rsid w:val="008056A5"/>
    <w:rsid w:val="008061EC"/>
    <w:rsid w:val="00806A18"/>
    <w:rsid w:val="00806FF1"/>
    <w:rsid w:val="0080742D"/>
    <w:rsid w:val="0080747E"/>
    <w:rsid w:val="008104A8"/>
    <w:rsid w:val="00812564"/>
    <w:rsid w:val="00812D8D"/>
    <w:rsid w:val="00813EE9"/>
    <w:rsid w:val="008150F2"/>
    <w:rsid w:val="0081569F"/>
    <w:rsid w:val="008160A6"/>
    <w:rsid w:val="00817053"/>
    <w:rsid w:val="0081793E"/>
    <w:rsid w:val="0082010D"/>
    <w:rsid w:val="00820F86"/>
    <w:rsid w:val="00821B08"/>
    <w:rsid w:val="00822811"/>
    <w:rsid w:val="00822F21"/>
    <w:rsid w:val="008231B9"/>
    <w:rsid w:val="00823523"/>
    <w:rsid w:val="008241C5"/>
    <w:rsid w:val="008245AE"/>
    <w:rsid w:val="00830194"/>
    <w:rsid w:val="008312E5"/>
    <w:rsid w:val="0083365C"/>
    <w:rsid w:val="00833C2E"/>
    <w:rsid w:val="00833D20"/>
    <w:rsid w:val="00835899"/>
    <w:rsid w:val="00836505"/>
    <w:rsid w:val="00837261"/>
    <w:rsid w:val="00837E69"/>
    <w:rsid w:val="00840516"/>
    <w:rsid w:val="00840A55"/>
    <w:rsid w:val="0084164D"/>
    <w:rsid w:val="00841A9F"/>
    <w:rsid w:val="008426BD"/>
    <w:rsid w:val="00843156"/>
    <w:rsid w:val="0084327C"/>
    <w:rsid w:val="00843509"/>
    <w:rsid w:val="00843CE7"/>
    <w:rsid w:val="0084403C"/>
    <w:rsid w:val="00844DD9"/>
    <w:rsid w:val="00844F1A"/>
    <w:rsid w:val="0084507D"/>
    <w:rsid w:val="00845745"/>
    <w:rsid w:val="00845AE9"/>
    <w:rsid w:val="0084600E"/>
    <w:rsid w:val="0084618A"/>
    <w:rsid w:val="008469F8"/>
    <w:rsid w:val="008472B4"/>
    <w:rsid w:val="00847379"/>
    <w:rsid w:val="008479BD"/>
    <w:rsid w:val="00847CCE"/>
    <w:rsid w:val="00850D59"/>
    <w:rsid w:val="00850DE2"/>
    <w:rsid w:val="008519D3"/>
    <w:rsid w:val="0085210F"/>
    <w:rsid w:val="00852256"/>
    <w:rsid w:val="0085243D"/>
    <w:rsid w:val="0085273E"/>
    <w:rsid w:val="00853A71"/>
    <w:rsid w:val="00853EAB"/>
    <w:rsid w:val="00853EB9"/>
    <w:rsid w:val="008545B2"/>
    <w:rsid w:val="00854EA7"/>
    <w:rsid w:val="008556E1"/>
    <w:rsid w:val="00857B8A"/>
    <w:rsid w:val="00860288"/>
    <w:rsid w:val="00860630"/>
    <w:rsid w:val="00860AEA"/>
    <w:rsid w:val="00860F04"/>
    <w:rsid w:val="00862D2E"/>
    <w:rsid w:val="008654D1"/>
    <w:rsid w:val="0086564A"/>
    <w:rsid w:val="008662DB"/>
    <w:rsid w:val="0086689B"/>
    <w:rsid w:val="00867086"/>
    <w:rsid w:val="0087010C"/>
    <w:rsid w:val="00870686"/>
    <w:rsid w:val="008707AB"/>
    <w:rsid w:val="00870D14"/>
    <w:rsid w:val="00871A61"/>
    <w:rsid w:val="00871B50"/>
    <w:rsid w:val="0087232B"/>
    <w:rsid w:val="0087308D"/>
    <w:rsid w:val="00874C0A"/>
    <w:rsid w:val="008756F0"/>
    <w:rsid w:val="00876185"/>
    <w:rsid w:val="00876616"/>
    <w:rsid w:val="00876E78"/>
    <w:rsid w:val="00876E90"/>
    <w:rsid w:val="008771AF"/>
    <w:rsid w:val="008778EB"/>
    <w:rsid w:val="00880653"/>
    <w:rsid w:val="008815C8"/>
    <w:rsid w:val="0088296E"/>
    <w:rsid w:val="008831AA"/>
    <w:rsid w:val="00885D3F"/>
    <w:rsid w:val="0088618E"/>
    <w:rsid w:val="00886512"/>
    <w:rsid w:val="00886AA9"/>
    <w:rsid w:val="00887107"/>
    <w:rsid w:val="0088790B"/>
    <w:rsid w:val="00890960"/>
    <w:rsid w:val="00891518"/>
    <w:rsid w:val="008917E4"/>
    <w:rsid w:val="0089196C"/>
    <w:rsid w:val="00892304"/>
    <w:rsid w:val="0089232E"/>
    <w:rsid w:val="00892BC0"/>
    <w:rsid w:val="00893E40"/>
    <w:rsid w:val="00894021"/>
    <w:rsid w:val="008954DB"/>
    <w:rsid w:val="00895EC0"/>
    <w:rsid w:val="00896E91"/>
    <w:rsid w:val="00897A17"/>
    <w:rsid w:val="00897FE4"/>
    <w:rsid w:val="008A0355"/>
    <w:rsid w:val="008A03A6"/>
    <w:rsid w:val="008A2476"/>
    <w:rsid w:val="008A36FE"/>
    <w:rsid w:val="008A3FBA"/>
    <w:rsid w:val="008A462F"/>
    <w:rsid w:val="008A4958"/>
    <w:rsid w:val="008A4F20"/>
    <w:rsid w:val="008A5282"/>
    <w:rsid w:val="008A5E26"/>
    <w:rsid w:val="008A6793"/>
    <w:rsid w:val="008A7499"/>
    <w:rsid w:val="008A75B4"/>
    <w:rsid w:val="008B00BB"/>
    <w:rsid w:val="008B1A66"/>
    <w:rsid w:val="008B1C7D"/>
    <w:rsid w:val="008B1F88"/>
    <w:rsid w:val="008B2819"/>
    <w:rsid w:val="008B3AA6"/>
    <w:rsid w:val="008B3C8D"/>
    <w:rsid w:val="008B463C"/>
    <w:rsid w:val="008B52F3"/>
    <w:rsid w:val="008B5463"/>
    <w:rsid w:val="008B686E"/>
    <w:rsid w:val="008B69D5"/>
    <w:rsid w:val="008B6C09"/>
    <w:rsid w:val="008B700C"/>
    <w:rsid w:val="008B7CE5"/>
    <w:rsid w:val="008C03F6"/>
    <w:rsid w:val="008C08E9"/>
    <w:rsid w:val="008C1FBF"/>
    <w:rsid w:val="008C3627"/>
    <w:rsid w:val="008C42E0"/>
    <w:rsid w:val="008C43F8"/>
    <w:rsid w:val="008C47C0"/>
    <w:rsid w:val="008C595B"/>
    <w:rsid w:val="008C5EB0"/>
    <w:rsid w:val="008C6007"/>
    <w:rsid w:val="008C60A5"/>
    <w:rsid w:val="008C78DD"/>
    <w:rsid w:val="008C7ABF"/>
    <w:rsid w:val="008D05FD"/>
    <w:rsid w:val="008D28C6"/>
    <w:rsid w:val="008D4AEF"/>
    <w:rsid w:val="008D4B65"/>
    <w:rsid w:val="008D4DFE"/>
    <w:rsid w:val="008D5768"/>
    <w:rsid w:val="008E00CE"/>
    <w:rsid w:val="008E04AF"/>
    <w:rsid w:val="008E0D3C"/>
    <w:rsid w:val="008E168A"/>
    <w:rsid w:val="008E17C0"/>
    <w:rsid w:val="008E2A04"/>
    <w:rsid w:val="008E3548"/>
    <w:rsid w:val="008E35C9"/>
    <w:rsid w:val="008E43C7"/>
    <w:rsid w:val="008E4BDC"/>
    <w:rsid w:val="008E4C9C"/>
    <w:rsid w:val="008E53BC"/>
    <w:rsid w:val="008E5538"/>
    <w:rsid w:val="008E554E"/>
    <w:rsid w:val="008E60ED"/>
    <w:rsid w:val="008E7476"/>
    <w:rsid w:val="008E7B2E"/>
    <w:rsid w:val="008F04F6"/>
    <w:rsid w:val="008F233D"/>
    <w:rsid w:val="008F28DC"/>
    <w:rsid w:val="008F3E95"/>
    <w:rsid w:val="008F6207"/>
    <w:rsid w:val="008F6E8C"/>
    <w:rsid w:val="008F72D8"/>
    <w:rsid w:val="008F7604"/>
    <w:rsid w:val="008F7F0E"/>
    <w:rsid w:val="0090000A"/>
    <w:rsid w:val="00900FAC"/>
    <w:rsid w:val="009011C9"/>
    <w:rsid w:val="00901676"/>
    <w:rsid w:val="00903344"/>
    <w:rsid w:val="0090336F"/>
    <w:rsid w:val="009042A8"/>
    <w:rsid w:val="00904E1E"/>
    <w:rsid w:val="00905FB6"/>
    <w:rsid w:val="00906074"/>
    <w:rsid w:val="009061EF"/>
    <w:rsid w:val="0090694B"/>
    <w:rsid w:val="00906D63"/>
    <w:rsid w:val="0091065C"/>
    <w:rsid w:val="00910B43"/>
    <w:rsid w:val="00910C49"/>
    <w:rsid w:val="009115BA"/>
    <w:rsid w:val="00911ACD"/>
    <w:rsid w:val="00911F38"/>
    <w:rsid w:val="00912385"/>
    <w:rsid w:val="00912E20"/>
    <w:rsid w:val="0091390B"/>
    <w:rsid w:val="00913B95"/>
    <w:rsid w:val="009142D0"/>
    <w:rsid w:val="00914461"/>
    <w:rsid w:val="0091468A"/>
    <w:rsid w:val="00914D21"/>
    <w:rsid w:val="00916465"/>
    <w:rsid w:val="009167DF"/>
    <w:rsid w:val="00916A0D"/>
    <w:rsid w:val="009171F9"/>
    <w:rsid w:val="00917901"/>
    <w:rsid w:val="00920440"/>
    <w:rsid w:val="00920E03"/>
    <w:rsid w:val="00920FEA"/>
    <w:rsid w:val="00921397"/>
    <w:rsid w:val="0092271A"/>
    <w:rsid w:val="00923F7C"/>
    <w:rsid w:val="0092543D"/>
    <w:rsid w:val="00925543"/>
    <w:rsid w:val="00926968"/>
    <w:rsid w:val="00926974"/>
    <w:rsid w:val="00926A93"/>
    <w:rsid w:val="00926BCE"/>
    <w:rsid w:val="009279DF"/>
    <w:rsid w:val="00927A83"/>
    <w:rsid w:val="00930806"/>
    <w:rsid w:val="00931578"/>
    <w:rsid w:val="00932261"/>
    <w:rsid w:val="00933202"/>
    <w:rsid w:val="00935145"/>
    <w:rsid w:val="00935182"/>
    <w:rsid w:val="00935BC7"/>
    <w:rsid w:val="00936881"/>
    <w:rsid w:val="00936D05"/>
    <w:rsid w:val="00937F93"/>
    <w:rsid w:val="009404D1"/>
    <w:rsid w:val="009412B2"/>
    <w:rsid w:val="0094130A"/>
    <w:rsid w:val="0094148D"/>
    <w:rsid w:val="0094214B"/>
    <w:rsid w:val="009432C0"/>
    <w:rsid w:val="00943F05"/>
    <w:rsid w:val="009445B9"/>
    <w:rsid w:val="00944E35"/>
    <w:rsid w:val="00945269"/>
    <w:rsid w:val="00945593"/>
    <w:rsid w:val="009457C4"/>
    <w:rsid w:val="009475C0"/>
    <w:rsid w:val="009476E5"/>
    <w:rsid w:val="00950628"/>
    <w:rsid w:val="00950F4B"/>
    <w:rsid w:val="00951635"/>
    <w:rsid w:val="009527D6"/>
    <w:rsid w:val="00952C1D"/>
    <w:rsid w:val="00954B7E"/>
    <w:rsid w:val="00956923"/>
    <w:rsid w:val="00957310"/>
    <w:rsid w:val="009579A0"/>
    <w:rsid w:val="0096008E"/>
    <w:rsid w:val="00960C05"/>
    <w:rsid w:val="00961E57"/>
    <w:rsid w:val="009627C8"/>
    <w:rsid w:val="00962D9E"/>
    <w:rsid w:val="00964235"/>
    <w:rsid w:val="00964678"/>
    <w:rsid w:val="00964C6C"/>
    <w:rsid w:val="00964CA7"/>
    <w:rsid w:val="009655DC"/>
    <w:rsid w:val="00965675"/>
    <w:rsid w:val="00965C88"/>
    <w:rsid w:val="00965CA7"/>
    <w:rsid w:val="009660E4"/>
    <w:rsid w:val="00966FEB"/>
    <w:rsid w:val="0096712F"/>
    <w:rsid w:val="0096759F"/>
    <w:rsid w:val="0096789E"/>
    <w:rsid w:val="00970B32"/>
    <w:rsid w:val="00971F70"/>
    <w:rsid w:val="00974FC5"/>
    <w:rsid w:val="00975139"/>
    <w:rsid w:val="00975767"/>
    <w:rsid w:val="0097775C"/>
    <w:rsid w:val="009777E6"/>
    <w:rsid w:val="00980CB6"/>
    <w:rsid w:val="00981406"/>
    <w:rsid w:val="009817BC"/>
    <w:rsid w:val="00982EDC"/>
    <w:rsid w:val="009837E7"/>
    <w:rsid w:val="00985A64"/>
    <w:rsid w:val="00985E14"/>
    <w:rsid w:val="00985F44"/>
    <w:rsid w:val="009864BD"/>
    <w:rsid w:val="00986815"/>
    <w:rsid w:val="00987C38"/>
    <w:rsid w:val="009910EF"/>
    <w:rsid w:val="00991573"/>
    <w:rsid w:val="009917DF"/>
    <w:rsid w:val="00991812"/>
    <w:rsid w:val="00991963"/>
    <w:rsid w:val="009930C7"/>
    <w:rsid w:val="00993AF3"/>
    <w:rsid w:val="00994909"/>
    <w:rsid w:val="00995D87"/>
    <w:rsid w:val="00996352"/>
    <w:rsid w:val="009967AB"/>
    <w:rsid w:val="00996C5E"/>
    <w:rsid w:val="00996F5C"/>
    <w:rsid w:val="0099708A"/>
    <w:rsid w:val="009A0623"/>
    <w:rsid w:val="009A0EC8"/>
    <w:rsid w:val="009A191F"/>
    <w:rsid w:val="009A1971"/>
    <w:rsid w:val="009A1E2E"/>
    <w:rsid w:val="009A3655"/>
    <w:rsid w:val="009A4AC8"/>
    <w:rsid w:val="009A5DBF"/>
    <w:rsid w:val="009A5FD7"/>
    <w:rsid w:val="009A6335"/>
    <w:rsid w:val="009A662F"/>
    <w:rsid w:val="009A73A0"/>
    <w:rsid w:val="009A75CE"/>
    <w:rsid w:val="009A78F6"/>
    <w:rsid w:val="009B04A2"/>
    <w:rsid w:val="009B1190"/>
    <w:rsid w:val="009B11A4"/>
    <w:rsid w:val="009B14C9"/>
    <w:rsid w:val="009B1EAE"/>
    <w:rsid w:val="009B2F72"/>
    <w:rsid w:val="009B3274"/>
    <w:rsid w:val="009B37B1"/>
    <w:rsid w:val="009B4E78"/>
    <w:rsid w:val="009B61C7"/>
    <w:rsid w:val="009B6AFE"/>
    <w:rsid w:val="009B6B09"/>
    <w:rsid w:val="009B73A0"/>
    <w:rsid w:val="009B7C64"/>
    <w:rsid w:val="009B7D77"/>
    <w:rsid w:val="009C0C20"/>
    <w:rsid w:val="009C0F31"/>
    <w:rsid w:val="009C1577"/>
    <w:rsid w:val="009C1EAB"/>
    <w:rsid w:val="009C2151"/>
    <w:rsid w:val="009C3FC4"/>
    <w:rsid w:val="009C48E2"/>
    <w:rsid w:val="009C4B9F"/>
    <w:rsid w:val="009C64FC"/>
    <w:rsid w:val="009C6A7F"/>
    <w:rsid w:val="009C7772"/>
    <w:rsid w:val="009C78CB"/>
    <w:rsid w:val="009C7EA8"/>
    <w:rsid w:val="009D0E27"/>
    <w:rsid w:val="009D0FC6"/>
    <w:rsid w:val="009D1BC6"/>
    <w:rsid w:val="009D2E13"/>
    <w:rsid w:val="009D3C6E"/>
    <w:rsid w:val="009D4065"/>
    <w:rsid w:val="009D4322"/>
    <w:rsid w:val="009D4803"/>
    <w:rsid w:val="009D50E4"/>
    <w:rsid w:val="009D52D5"/>
    <w:rsid w:val="009D62BE"/>
    <w:rsid w:val="009D676C"/>
    <w:rsid w:val="009D6FEF"/>
    <w:rsid w:val="009D74A3"/>
    <w:rsid w:val="009D756F"/>
    <w:rsid w:val="009D75FF"/>
    <w:rsid w:val="009E02B4"/>
    <w:rsid w:val="009E11DF"/>
    <w:rsid w:val="009E19A0"/>
    <w:rsid w:val="009E206C"/>
    <w:rsid w:val="009E2EED"/>
    <w:rsid w:val="009E322D"/>
    <w:rsid w:val="009E3D8F"/>
    <w:rsid w:val="009E3F46"/>
    <w:rsid w:val="009E40FC"/>
    <w:rsid w:val="009E4BB6"/>
    <w:rsid w:val="009E4FF3"/>
    <w:rsid w:val="009E5125"/>
    <w:rsid w:val="009E5E4D"/>
    <w:rsid w:val="009E7896"/>
    <w:rsid w:val="009E7981"/>
    <w:rsid w:val="009F2C23"/>
    <w:rsid w:val="009F2F56"/>
    <w:rsid w:val="009F3E52"/>
    <w:rsid w:val="009F49CF"/>
    <w:rsid w:val="009F4EDC"/>
    <w:rsid w:val="009F5001"/>
    <w:rsid w:val="009F56B6"/>
    <w:rsid w:val="009F6DF3"/>
    <w:rsid w:val="009F7E5A"/>
    <w:rsid w:val="009F7FE9"/>
    <w:rsid w:val="00A020DD"/>
    <w:rsid w:val="00A02452"/>
    <w:rsid w:val="00A037DB"/>
    <w:rsid w:val="00A044DB"/>
    <w:rsid w:val="00A0463D"/>
    <w:rsid w:val="00A05DAB"/>
    <w:rsid w:val="00A06464"/>
    <w:rsid w:val="00A0672F"/>
    <w:rsid w:val="00A069A4"/>
    <w:rsid w:val="00A06F62"/>
    <w:rsid w:val="00A07067"/>
    <w:rsid w:val="00A07C0C"/>
    <w:rsid w:val="00A11160"/>
    <w:rsid w:val="00A117C4"/>
    <w:rsid w:val="00A123E8"/>
    <w:rsid w:val="00A126D1"/>
    <w:rsid w:val="00A1350A"/>
    <w:rsid w:val="00A13D46"/>
    <w:rsid w:val="00A1402A"/>
    <w:rsid w:val="00A14593"/>
    <w:rsid w:val="00A15CC5"/>
    <w:rsid w:val="00A16B46"/>
    <w:rsid w:val="00A1733E"/>
    <w:rsid w:val="00A17619"/>
    <w:rsid w:val="00A204EC"/>
    <w:rsid w:val="00A2229A"/>
    <w:rsid w:val="00A236E3"/>
    <w:rsid w:val="00A257B0"/>
    <w:rsid w:val="00A27853"/>
    <w:rsid w:val="00A31370"/>
    <w:rsid w:val="00A31439"/>
    <w:rsid w:val="00A314A8"/>
    <w:rsid w:val="00A31BD9"/>
    <w:rsid w:val="00A31FA5"/>
    <w:rsid w:val="00A33C76"/>
    <w:rsid w:val="00A349FB"/>
    <w:rsid w:val="00A350D8"/>
    <w:rsid w:val="00A3545E"/>
    <w:rsid w:val="00A3620F"/>
    <w:rsid w:val="00A36667"/>
    <w:rsid w:val="00A37051"/>
    <w:rsid w:val="00A37D31"/>
    <w:rsid w:val="00A4002E"/>
    <w:rsid w:val="00A40D98"/>
    <w:rsid w:val="00A40DD0"/>
    <w:rsid w:val="00A41DD1"/>
    <w:rsid w:val="00A4223C"/>
    <w:rsid w:val="00A42976"/>
    <w:rsid w:val="00A44176"/>
    <w:rsid w:val="00A4431E"/>
    <w:rsid w:val="00A46FF3"/>
    <w:rsid w:val="00A47296"/>
    <w:rsid w:val="00A47B3B"/>
    <w:rsid w:val="00A522AA"/>
    <w:rsid w:val="00A5239C"/>
    <w:rsid w:val="00A52F22"/>
    <w:rsid w:val="00A52FF3"/>
    <w:rsid w:val="00A5338D"/>
    <w:rsid w:val="00A53560"/>
    <w:rsid w:val="00A5357E"/>
    <w:rsid w:val="00A5382C"/>
    <w:rsid w:val="00A541F1"/>
    <w:rsid w:val="00A54624"/>
    <w:rsid w:val="00A5462E"/>
    <w:rsid w:val="00A552E2"/>
    <w:rsid w:val="00A553B7"/>
    <w:rsid w:val="00A56268"/>
    <w:rsid w:val="00A56499"/>
    <w:rsid w:val="00A566BC"/>
    <w:rsid w:val="00A567F6"/>
    <w:rsid w:val="00A56F60"/>
    <w:rsid w:val="00A57C63"/>
    <w:rsid w:val="00A6000A"/>
    <w:rsid w:val="00A60787"/>
    <w:rsid w:val="00A60BCE"/>
    <w:rsid w:val="00A61A9F"/>
    <w:rsid w:val="00A61B2D"/>
    <w:rsid w:val="00A6482A"/>
    <w:rsid w:val="00A65804"/>
    <w:rsid w:val="00A66DEC"/>
    <w:rsid w:val="00A670C2"/>
    <w:rsid w:val="00A67A4F"/>
    <w:rsid w:val="00A70AAA"/>
    <w:rsid w:val="00A70D9B"/>
    <w:rsid w:val="00A71AEC"/>
    <w:rsid w:val="00A75A82"/>
    <w:rsid w:val="00A777E5"/>
    <w:rsid w:val="00A77961"/>
    <w:rsid w:val="00A81251"/>
    <w:rsid w:val="00A8185C"/>
    <w:rsid w:val="00A834E6"/>
    <w:rsid w:val="00A83584"/>
    <w:rsid w:val="00A83E1C"/>
    <w:rsid w:val="00A83F6D"/>
    <w:rsid w:val="00A841C3"/>
    <w:rsid w:val="00A84787"/>
    <w:rsid w:val="00A863D1"/>
    <w:rsid w:val="00A86654"/>
    <w:rsid w:val="00A86F4E"/>
    <w:rsid w:val="00A902F0"/>
    <w:rsid w:val="00A90B16"/>
    <w:rsid w:val="00A916C8"/>
    <w:rsid w:val="00A927DC"/>
    <w:rsid w:val="00A933EB"/>
    <w:rsid w:val="00A94BDF"/>
    <w:rsid w:val="00A94E15"/>
    <w:rsid w:val="00A954AA"/>
    <w:rsid w:val="00A95DB9"/>
    <w:rsid w:val="00A96A77"/>
    <w:rsid w:val="00A97DFA"/>
    <w:rsid w:val="00AA0DC3"/>
    <w:rsid w:val="00AA1036"/>
    <w:rsid w:val="00AA1133"/>
    <w:rsid w:val="00AA1F93"/>
    <w:rsid w:val="00AA36A1"/>
    <w:rsid w:val="00AA4124"/>
    <w:rsid w:val="00AA5560"/>
    <w:rsid w:val="00AA7B1B"/>
    <w:rsid w:val="00AA7DC3"/>
    <w:rsid w:val="00AB0209"/>
    <w:rsid w:val="00AB0367"/>
    <w:rsid w:val="00AB072A"/>
    <w:rsid w:val="00AB12CE"/>
    <w:rsid w:val="00AB178A"/>
    <w:rsid w:val="00AB2308"/>
    <w:rsid w:val="00AB3529"/>
    <w:rsid w:val="00AB4963"/>
    <w:rsid w:val="00AB4BB0"/>
    <w:rsid w:val="00AB4C39"/>
    <w:rsid w:val="00AB50ED"/>
    <w:rsid w:val="00AB52B4"/>
    <w:rsid w:val="00AB5B48"/>
    <w:rsid w:val="00AB673B"/>
    <w:rsid w:val="00AC05D4"/>
    <w:rsid w:val="00AC076B"/>
    <w:rsid w:val="00AC16C0"/>
    <w:rsid w:val="00AC2BCB"/>
    <w:rsid w:val="00AC33CD"/>
    <w:rsid w:val="00AC4673"/>
    <w:rsid w:val="00AC4E60"/>
    <w:rsid w:val="00AC5357"/>
    <w:rsid w:val="00AC71C9"/>
    <w:rsid w:val="00AC7597"/>
    <w:rsid w:val="00AD0A88"/>
    <w:rsid w:val="00AD0E86"/>
    <w:rsid w:val="00AD19E3"/>
    <w:rsid w:val="00AD1FE0"/>
    <w:rsid w:val="00AD257A"/>
    <w:rsid w:val="00AD28B7"/>
    <w:rsid w:val="00AD2B0D"/>
    <w:rsid w:val="00AD329C"/>
    <w:rsid w:val="00AD3AE4"/>
    <w:rsid w:val="00AD4283"/>
    <w:rsid w:val="00AD505E"/>
    <w:rsid w:val="00AD56A7"/>
    <w:rsid w:val="00AD58D6"/>
    <w:rsid w:val="00AD5C46"/>
    <w:rsid w:val="00AD5DCC"/>
    <w:rsid w:val="00AD62E7"/>
    <w:rsid w:val="00AD6797"/>
    <w:rsid w:val="00AD69D4"/>
    <w:rsid w:val="00AD6D2F"/>
    <w:rsid w:val="00AD7467"/>
    <w:rsid w:val="00AE0374"/>
    <w:rsid w:val="00AE15B4"/>
    <w:rsid w:val="00AE239E"/>
    <w:rsid w:val="00AE3072"/>
    <w:rsid w:val="00AE31E5"/>
    <w:rsid w:val="00AE5251"/>
    <w:rsid w:val="00AE6C52"/>
    <w:rsid w:val="00AE7731"/>
    <w:rsid w:val="00AE7ECF"/>
    <w:rsid w:val="00AF0062"/>
    <w:rsid w:val="00AF0952"/>
    <w:rsid w:val="00AF1659"/>
    <w:rsid w:val="00AF19C5"/>
    <w:rsid w:val="00AF2413"/>
    <w:rsid w:val="00AF28FA"/>
    <w:rsid w:val="00AF342B"/>
    <w:rsid w:val="00AF3EC2"/>
    <w:rsid w:val="00AF4061"/>
    <w:rsid w:val="00AF44BE"/>
    <w:rsid w:val="00AF4D2E"/>
    <w:rsid w:val="00AF5A6F"/>
    <w:rsid w:val="00AF7794"/>
    <w:rsid w:val="00B00A64"/>
    <w:rsid w:val="00B00ABC"/>
    <w:rsid w:val="00B00EA3"/>
    <w:rsid w:val="00B01730"/>
    <w:rsid w:val="00B02918"/>
    <w:rsid w:val="00B02D31"/>
    <w:rsid w:val="00B02E4D"/>
    <w:rsid w:val="00B02F46"/>
    <w:rsid w:val="00B03A8A"/>
    <w:rsid w:val="00B064C6"/>
    <w:rsid w:val="00B07779"/>
    <w:rsid w:val="00B07945"/>
    <w:rsid w:val="00B11E4D"/>
    <w:rsid w:val="00B12500"/>
    <w:rsid w:val="00B13EF8"/>
    <w:rsid w:val="00B1415F"/>
    <w:rsid w:val="00B1573F"/>
    <w:rsid w:val="00B1650C"/>
    <w:rsid w:val="00B16C71"/>
    <w:rsid w:val="00B17D6B"/>
    <w:rsid w:val="00B207AA"/>
    <w:rsid w:val="00B20EDA"/>
    <w:rsid w:val="00B20F65"/>
    <w:rsid w:val="00B21EAB"/>
    <w:rsid w:val="00B2209B"/>
    <w:rsid w:val="00B233BE"/>
    <w:rsid w:val="00B23635"/>
    <w:rsid w:val="00B23B6D"/>
    <w:rsid w:val="00B23C6F"/>
    <w:rsid w:val="00B2494A"/>
    <w:rsid w:val="00B255E9"/>
    <w:rsid w:val="00B26350"/>
    <w:rsid w:val="00B26623"/>
    <w:rsid w:val="00B27E16"/>
    <w:rsid w:val="00B30FCC"/>
    <w:rsid w:val="00B310B0"/>
    <w:rsid w:val="00B31C9C"/>
    <w:rsid w:val="00B31F2B"/>
    <w:rsid w:val="00B33A0E"/>
    <w:rsid w:val="00B33DC3"/>
    <w:rsid w:val="00B345CE"/>
    <w:rsid w:val="00B357CE"/>
    <w:rsid w:val="00B3599A"/>
    <w:rsid w:val="00B370E6"/>
    <w:rsid w:val="00B4101E"/>
    <w:rsid w:val="00B41391"/>
    <w:rsid w:val="00B41C6E"/>
    <w:rsid w:val="00B42716"/>
    <w:rsid w:val="00B42DD2"/>
    <w:rsid w:val="00B434F6"/>
    <w:rsid w:val="00B454E6"/>
    <w:rsid w:val="00B45609"/>
    <w:rsid w:val="00B45ACA"/>
    <w:rsid w:val="00B46118"/>
    <w:rsid w:val="00B51EF9"/>
    <w:rsid w:val="00B5241C"/>
    <w:rsid w:val="00B52F02"/>
    <w:rsid w:val="00B532B4"/>
    <w:rsid w:val="00B55995"/>
    <w:rsid w:val="00B56715"/>
    <w:rsid w:val="00B56B4A"/>
    <w:rsid w:val="00B57B38"/>
    <w:rsid w:val="00B60D56"/>
    <w:rsid w:val="00B61152"/>
    <w:rsid w:val="00B6146C"/>
    <w:rsid w:val="00B6173D"/>
    <w:rsid w:val="00B619AA"/>
    <w:rsid w:val="00B63892"/>
    <w:rsid w:val="00B63AF8"/>
    <w:rsid w:val="00B63F14"/>
    <w:rsid w:val="00B64C22"/>
    <w:rsid w:val="00B660BF"/>
    <w:rsid w:val="00B66180"/>
    <w:rsid w:val="00B66E00"/>
    <w:rsid w:val="00B67F6E"/>
    <w:rsid w:val="00B70462"/>
    <w:rsid w:val="00B7095D"/>
    <w:rsid w:val="00B71047"/>
    <w:rsid w:val="00B71171"/>
    <w:rsid w:val="00B7161F"/>
    <w:rsid w:val="00B71E5B"/>
    <w:rsid w:val="00B72169"/>
    <w:rsid w:val="00B72223"/>
    <w:rsid w:val="00B72B15"/>
    <w:rsid w:val="00B72E25"/>
    <w:rsid w:val="00B7430C"/>
    <w:rsid w:val="00B74870"/>
    <w:rsid w:val="00B74D14"/>
    <w:rsid w:val="00B75633"/>
    <w:rsid w:val="00B757BA"/>
    <w:rsid w:val="00B76431"/>
    <w:rsid w:val="00B7653D"/>
    <w:rsid w:val="00B77986"/>
    <w:rsid w:val="00B80026"/>
    <w:rsid w:val="00B807EA"/>
    <w:rsid w:val="00B8171F"/>
    <w:rsid w:val="00B81F00"/>
    <w:rsid w:val="00B822B8"/>
    <w:rsid w:val="00B835B4"/>
    <w:rsid w:val="00B841A1"/>
    <w:rsid w:val="00B84592"/>
    <w:rsid w:val="00B853A0"/>
    <w:rsid w:val="00B85904"/>
    <w:rsid w:val="00B85921"/>
    <w:rsid w:val="00B85D2B"/>
    <w:rsid w:val="00B85F3A"/>
    <w:rsid w:val="00B85F6B"/>
    <w:rsid w:val="00B8613A"/>
    <w:rsid w:val="00B87B19"/>
    <w:rsid w:val="00B87BEC"/>
    <w:rsid w:val="00B921B0"/>
    <w:rsid w:val="00B923C6"/>
    <w:rsid w:val="00B94098"/>
    <w:rsid w:val="00B94D0B"/>
    <w:rsid w:val="00B956A8"/>
    <w:rsid w:val="00B95A55"/>
    <w:rsid w:val="00B95E1B"/>
    <w:rsid w:val="00B96B9B"/>
    <w:rsid w:val="00B97016"/>
    <w:rsid w:val="00B971E5"/>
    <w:rsid w:val="00BA1A2C"/>
    <w:rsid w:val="00BA224A"/>
    <w:rsid w:val="00BA251C"/>
    <w:rsid w:val="00BA2B72"/>
    <w:rsid w:val="00BA31D8"/>
    <w:rsid w:val="00BA33D6"/>
    <w:rsid w:val="00BA585E"/>
    <w:rsid w:val="00BA5B37"/>
    <w:rsid w:val="00BA5D9D"/>
    <w:rsid w:val="00BA66BF"/>
    <w:rsid w:val="00BA6CF5"/>
    <w:rsid w:val="00BA73C4"/>
    <w:rsid w:val="00BB0ED5"/>
    <w:rsid w:val="00BB1273"/>
    <w:rsid w:val="00BB127C"/>
    <w:rsid w:val="00BB5A89"/>
    <w:rsid w:val="00BB67C4"/>
    <w:rsid w:val="00BC0705"/>
    <w:rsid w:val="00BC14DA"/>
    <w:rsid w:val="00BC1EC6"/>
    <w:rsid w:val="00BC24E3"/>
    <w:rsid w:val="00BC34BE"/>
    <w:rsid w:val="00BC68D6"/>
    <w:rsid w:val="00BC6C34"/>
    <w:rsid w:val="00BD0521"/>
    <w:rsid w:val="00BD057F"/>
    <w:rsid w:val="00BD07A8"/>
    <w:rsid w:val="00BD0E03"/>
    <w:rsid w:val="00BD2303"/>
    <w:rsid w:val="00BD23CD"/>
    <w:rsid w:val="00BD2989"/>
    <w:rsid w:val="00BD38DA"/>
    <w:rsid w:val="00BD3F82"/>
    <w:rsid w:val="00BD4A42"/>
    <w:rsid w:val="00BD5BA1"/>
    <w:rsid w:val="00BD6012"/>
    <w:rsid w:val="00BD6B74"/>
    <w:rsid w:val="00BD6DBD"/>
    <w:rsid w:val="00BD71EB"/>
    <w:rsid w:val="00BD75CA"/>
    <w:rsid w:val="00BD78F9"/>
    <w:rsid w:val="00BE013D"/>
    <w:rsid w:val="00BE0B34"/>
    <w:rsid w:val="00BE0C07"/>
    <w:rsid w:val="00BE14BA"/>
    <w:rsid w:val="00BE15D1"/>
    <w:rsid w:val="00BE17FA"/>
    <w:rsid w:val="00BE3210"/>
    <w:rsid w:val="00BE3F21"/>
    <w:rsid w:val="00BE4104"/>
    <w:rsid w:val="00BE4480"/>
    <w:rsid w:val="00BE4D9D"/>
    <w:rsid w:val="00BE56F1"/>
    <w:rsid w:val="00BE5C6D"/>
    <w:rsid w:val="00BE6251"/>
    <w:rsid w:val="00BE688C"/>
    <w:rsid w:val="00BE6918"/>
    <w:rsid w:val="00BE7663"/>
    <w:rsid w:val="00BF0430"/>
    <w:rsid w:val="00BF186F"/>
    <w:rsid w:val="00BF21C6"/>
    <w:rsid w:val="00BF2500"/>
    <w:rsid w:val="00BF2553"/>
    <w:rsid w:val="00BF299A"/>
    <w:rsid w:val="00BF3355"/>
    <w:rsid w:val="00BF3956"/>
    <w:rsid w:val="00BF6B9C"/>
    <w:rsid w:val="00BF6BF0"/>
    <w:rsid w:val="00BF799C"/>
    <w:rsid w:val="00C01272"/>
    <w:rsid w:val="00C01580"/>
    <w:rsid w:val="00C01709"/>
    <w:rsid w:val="00C022A4"/>
    <w:rsid w:val="00C02AA6"/>
    <w:rsid w:val="00C04232"/>
    <w:rsid w:val="00C04712"/>
    <w:rsid w:val="00C04B24"/>
    <w:rsid w:val="00C06531"/>
    <w:rsid w:val="00C06A03"/>
    <w:rsid w:val="00C10358"/>
    <w:rsid w:val="00C10CA6"/>
    <w:rsid w:val="00C1140A"/>
    <w:rsid w:val="00C12028"/>
    <w:rsid w:val="00C135EC"/>
    <w:rsid w:val="00C14B92"/>
    <w:rsid w:val="00C169B9"/>
    <w:rsid w:val="00C1775A"/>
    <w:rsid w:val="00C2039A"/>
    <w:rsid w:val="00C216DB"/>
    <w:rsid w:val="00C217A8"/>
    <w:rsid w:val="00C25748"/>
    <w:rsid w:val="00C258A4"/>
    <w:rsid w:val="00C31BF9"/>
    <w:rsid w:val="00C3280F"/>
    <w:rsid w:val="00C32A65"/>
    <w:rsid w:val="00C347A0"/>
    <w:rsid w:val="00C356D4"/>
    <w:rsid w:val="00C35C9D"/>
    <w:rsid w:val="00C366E6"/>
    <w:rsid w:val="00C36892"/>
    <w:rsid w:val="00C36963"/>
    <w:rsid w:val="00C36E1A"/>
    <w:rsid w:val="00C36E31"/>
    <w:rsid w:val="00C40D25"/>
    <w:rsid w:val="00C41901"/>
    <w:rsid w:val="00C41E76"/>
    <w:rsid w:val="00C423CF"/>
    <w:rsid w:val="00C43A5B"/>
    <w:rsid w:val="00C45B80"/>
    <w:rsid w:val="00C45C22"/>
    <w:rsid w:val="00C45C45"/>
    <w:rsid w:val="00C465CC"/>
    <w:rsid w:val="00C46E95"/>
    <w:rsid w:val="00C476C3"/>
    <w:rsid w:val="00C47D47"/>
    <w:rsid w:val="00C50D20"/>
    <w:rsid w:val="00C51416"/>
    <w:rsid w:val="00C51717"/>
    <w:rsid w:val="00C52535"/>
    <w:rsid w:val="00C526FC"/>
    <w:rsid w:val="00C52D4F"/>
    <w:rsid w:val="00C53893"/>
    <w:rsid w:val="00C54F50"/>
    <w:rsid w:val="00C55543"/>
    <w:rsid w:val="00C55E51"/>
    <w:rsid w:val="00C562BE"/>
    <w:rsid w:val="00C569C3"/>
    <w:rsid w:val="00C57286"/>
    <w:rsid w:val="00C57716"/>
    <w:rsid w:val="00C57D63"/>
    <w:rsid w:val="00C57EDF"/>
    <w:rsid w:val="00C600E8"/>
    <w:rsid w:val="00C61CBB"/>
    <w:rsid w:val="00C62C3F"/>
    <w:rsid w:val="00C62DED"/>
    <w:rsid w:val="00C62F40"/>
    <w:rsid w:val="00C63045"/>
    <w:rsid w:val="00C63067"/>
    <w:rsid w:val="00C638E5"/>
    <w:rsid w:val="00C6458A"/>
    <w:rsid w:val="00C6461E"/>
    <w:rsid w:val="00C64AD1"/>
    <w:rsid w:val="00C6527A"/>
    <w:rsid w:val="00C65489"/>
    <w:rsid w:val="00C677D4"/>
    <w:rsid w:val="00C67A03"/>
    <w:rsid w:val="00C67E7A"/>
    <w:rsid w:val="00C718C2"/>
    <w:rsid w:val="00C72731"/>
    <w:rsid w:val="00C72BC0"/>
    <w:rsid w:val="00C73FC8"/>
    <w:rsid w:val="00C743D5"/>
    <w:rsid w:val="00C748EC"/>
    <w:rsid w:val="00C74909"/>
    <w:rsid w:val="00C759F8"/>
    <w:rsid w:val="00C75B8C"/>
    <w:rsid w:val="00C80CCA"/>
    <w:rsid w:val="00C813D2"/>
    <w:rsid w:val="00C82B73"/>
    <w:rsid w:val="00C82D94"/>
    <w:rsid w:val="00C83F57"/>
    <w:rsid w:val="00C840C5"/>
    <w:rsid w:val="00C8475A"/>
    <w:rsid w:val="00C84F78"/>
    <w:rsid w:val="00C85107"/>
    <w:rsid w:val="00C859A4"/>
    <w:rsid w:val="00C868B8"/>
    <w:rsid w:val="00C870C9"/>
    <w:rsid w:val="00C8723F"/>
    <w:rsid w:val="00C9188D"/>
    <w:rsid w:val="00C92D12"/>
    <w:rsid w:val="00C93014"/>
    <w:rsid w:val="00C9391C"/>
    <w:rsid w:val="00C93D73"/>
    <w:rsid w:val="00C94345"/>
    <w:rsid w:val="00C96CED"/>
    <w:rsid w:val="00C97D11"/>
    <w:rsid w:val="00CA0087"/>
    <w:rsid w:val="00CA00E7"/>
    <w:rsid w:val="00CA05E0"/>
    <w:rsid w:val="00CA0933"/>
    <w:rsid w:val="00CA12B7"/>
    <w:rsid w:val="00CA1E81"/>
    <w:rsid w:val="00CA2090"/>
    <w:rsid w:val="00CA3CD7"/>
    <w:rsid w:val="00CA3CDC"/>
    <w:rsid w:val="00CA421F"/>
    <w:rsid w:val="00CA42DA"/>
    <w:rsid w:val="00CA4510"/>
    <w:rsid w:val="00CA4884"/>
    <w:rsid w:val="00CA5179"/>
    <w:rsid w:val="00CA57DD"/>
    <w:rsid w:val="00CA5D1B"/>
    <w:rsid w:val="00CA6CD2"/>
    <w:rsid w:val="00CA7856"/>
    <w:rsid w:val="00CA7DA3"/>
    <w:rsid w:val="00CB0A7F"/>
    <w:rsid w:val="00CB0B5C"/>
    <w:rsid w:val="00CB1E33"/>
    <w:rsid w:val="00CB209A"/>
    <w:rsid w:val="00CB2635"/>
    <w:rsid w:val="00CB3319"/>
    <w:rsid w:val="00CB373F"/>
    <w:rsid w:val="00CB3BA0"/>
    <w:rsid w:val="00CB4ADB"/>
    <w:rsid w:val="00CB540A"/>
    <w:rsid w:val="00CB567E"/>
    <w:rsid w:val="00CB5C55"/>
    <w:rsid w:val="00CB5CBD"/>
    <w:rsid w:val="00CB5F96"/>
    <w:rsid w:val="00CB6BDC"/>
    <w:rsid w:val="00CB6DCF"/>
    <w:rsid w:val="00CC219A"/>
    <w:rsid w:val="00CC2CB5"/>
    <w:rsid w:val="00CC3523"/>
    <w:rsid w:val="00CC3F2E"/>
    <w:rsid w:val="00CC4BCC"/>
    <w:rsid w:val="00CC6112"/>
    <w:rsid w:val="00CC614D"/>
    <w:rsid w:val="00CC66A7"/>
    <w:rsid w:val="00CC69DB"/>
    <w:rsid w:val="00CD01C5"/>
    <w:rsid w:val="00CD13EC"/>
    <w:rsid w:val="00CD2E6D"/>
    <w:rsid w:val="00CD49F3"/>
    <w:rsid w:val="00CD4C35"/>
    <w:rsid w:val="00CD5B7A"/>
    <w:rsid w:val="00CD79C8"/>
    <w:rsid w:val="00CD7B89"/>
    <w:rsid w:val="00CE0988"/>
    <w:rsid w:val="00CE16CE"/>
    <w:rsid w:val="00CE2068"/>
    <w:rsid w:val="00CE2109"/>
    <w:rsid w:val="00CE2289"/>
    <w:rsid w:val="00CE289E"/>
    <w:rsid w:val="00CE2C4D"/>
    <w:rsid w:val="00CE3867"/>
    <w:rsid w:val="00CE3959"/>
    <w:rsid w:val="00CE4ADE"/>
    <w:rsid w:val="00CE5447"/>
    <w:rsid w:val="00CE5D00"/>
    <w:rsid w:val="00CE6390"/>
    <w:rsid w:val="00CE6783"/>
    <w:rsid w:val="00CE710B"/>
    <w:rsid w:val="00CE7173"/>
    <w:rsid w:val="00CE78FA"/>
    <w:rsid w:val="00CF0A09"/>
    <w:rsid w:val="00CF0DEF"/>
    <w:rsid w:val="00CF0E96"/>
    <w:rsid w:val="00CF113A"/>
    <w:rsid w:val="00CF212C"/>
    <w:rsid w:val="00CF291C"/>
    <w:rsid w:val="00CF319B"/>
    <w:rsid w:val="00CF36D5"/>
    <w:rsid w:val="00CF3977"/>
    <w:rsid w:val="00CF3ABD"/>
    <w:rsid w:val="00CF3E3C"/>
    <w:rsid w:val="00CF4256"/>
    <w:rsid w:val="00CF48B9"/>
    <w:rsid w:val="00CF537A"/>
    <w:rsid w:val="00CF58AA"/>
    <w:rsid w:val="00CF66AC"/>
    <w:rsid w:val="00CF6FFC"/>
    <w:rsid w:val="00CF7744"/>
    <w:rsid w:val="00CF79FA"/>
    <w:rsid w:val="00D01279"/>
    <w:rsid w:val="00D01ADD"/>
    <w:rsid w:val="00D01E17"/>
    <w:rsid w:val="00D02F68"/>
    <w:rsid w:val="00D02FAB"/>
    <w:rsid w:val="00D0341E"/>
    <w:rsid w:val="00D05195"/>
    <w:rsid w:val="00D060E6"/>
    <w:rsid w:val="00D0612F"/>
    <w:rsid w:val="00D0648A"/>
    <w:rsid w:val="00D07086"/>
    <w:rsid w:val="00D10537"/>
    <w:rsid w:val="00D10C08"/>
    <w:rsid w:val="00D11B63"/>
    <w:rsid w:val="00D12E60"/>
    <w:rsid w:val="00D1571E"/>
    <w:rsid w:val="00D15828"/>
    <w:rsid w:val="00D15A81"/>
    <w:rsid w:val="00D15D54"/>
    <w:rsid w:val="00D16B39"/>
    <w:rsid w:val="00D1717C"/>
    <w:rsid w:val="00D179D0"/>
    <w:rsid w:val="00D203C0"/>
    <w:rsid w:val="00D206DA"/>
    <w:rsid w:val="00D20740"/>
    <w:rsid w:val="00D212D4"/>
    <w:rsid w:val="00D21F8A"/>
    <w:rsid w:val="00D22799"/>
    <w:rsid w:val="00D22874"/>
    <w:rsid w:val="00D2574B"/>
    <w:rsid w:val="00D26B66"/>
    <w:rsid w:val="00D30277"/>
    <w:rsid w:val="00D30B2B"/>
    <w:rsid w:val="00D30B89"/>
    <w:rsid w:val="00D31746"/>
    <w:rsid w:val="00D31B56"/>
    <w:rsid w:val="00D32AA9"/>
    <w:rsid w:val="00D336F2"/>
    <w:rsid w:val="00D341FC"/>
    <w:rsid w:val="00D342A1"/>
    <w:rsid w:val="00D3519B"/>
    <w:rsid w:val="00D3545B"/>
    <w:rsid w:val="00D3555D"/>
    <w:rsid w:val="00D361A4"/>
    <w:rsid w:val="00D362B5"/>
    <w:rsid w:val="00D368BC"/>
    <w:rsid w:val="00D36B1B"/>
    <w:rsid w:val="00D36CC4"/>
    <w:rsid w:val="00D37111"/>
    <w:rsid w:val="00D371CA"/>
    <w:rsid w:val="00D37384"/>
    <w:rsid w:val="00D375B0"/>
    <w:rsid w:val="00D401CF"/>
    <w:rsid w:val="00D4093D"/>
    <w:rsid w:val="00D4122F"/>
    <w:rsid w:val="00D41661"/>
    <w:rsid w:val="00D41BC4"/>
    <w:rsid w:val="00D427E5"/>
    <w:rsid w:val="00D42A16"/>
    <w:rsid w:val="00D447E5"/>
    <w:rsid w:val="00D44BF4"/>
    <w:rsid w:val="00D44D76"/>
    <w:rsid w:val="00D44DCE"/>
    <w:rsid w:val="00D45112"/>
    <w:rsid w:val="00D45979"/>
    <w:rsid w:val="00D50778"/>
    <w:rsid w:val="00D51658"/>
    <w:rsid w:val="00D51EBF"/>
    <w:rsid w:val="00D528E0"/>
    <w:rsid w:val="00D53006"/>
    <w:rsid w:val="00D5378B"/>
    <w:rsid w:val="00D53928"/>
    <w:rsid w:val="00D53D29"/>
    <w:rsid w:val="00D550F4"/>
    <w:rsid w:val="00D553C2"/>
    <w:rsid w:val="00D61A5E"/>
    <w:rsid w:val="00D61A6D"/>
    <w:rsid w:val="00D623D7"/>
    <w:rsid w:val="00D62AA6"/>
    <w:rsid w:val="00D63C95"/>
    <w:rsid w:val="00D63E29"/>
    <w:rsid w:val="00D6430A"/>
    <w:rsid w:val="00D648F5"/>
    <w:rsid w:val="00D65B87"/>
    <w:rsid w:val="00D67BD2"/>
    <w:rsid w:val="00D67FD2"/>
    <w:rsid w:val="00D67FF8"/>
    <w:rsid w:val="00D70491"/>
    <w:rsid w:val="00D70FDF"/>
    <w:rsid w:val="00D71AF8"/>
    <w:rsid w:val="00D72885"/>
    <w:rsid w:val="00D73941"/>
    <w:rsid w:val="00D74434"/>
    <w:rsid w:val="00D74C26"/>
    <w:rsid w:val="00D756ED"/>
    <w:rsid w:val="00D763C3"/>
    <w:rsid w:val="00D76C73"/>
    <w:rsid w:val="00D76DEE"/>
    <w:rsid w:val="00D8107C"/>
    <w:rsid w:val="00D819E7"/>
    <w:rsid w:val="00D81B70"/>
    <w:rsid w:val="00D81F50"/>
    <w:rsid w:val="00D8287F"/>
    <w:rsid w:val="00D82F1B"/>
    <w:rsid w:val="00D83829"/>
    <w:rsid w:val="00D846F3"/>
    <w:rsid w:val="00D8493B"/>
    <w:rsid w:val="00D85D1A"/>
    <w:rsid w:val="00D86499"/>
    <w:rsid w:val="00D86C83"/>
    <w:rsid w:val="00D87375"/>
    <w:rsid w:val="00D87520"/>
    <w:rsid w:val="00D87E04"/>
    <w:rsid w:val="00D87F56"/>
    <w:rsid w:val="00D90332"/>
    <w:rsid w:val="00D90C7D"/>
    <w:rsid w:val="00D91C1B"/>
    <w:rsid w:val="00D92E46"/>
    <w:rsid w:val="00D9332E"/>
    <w:rsid w:val="00D94635"/>
    <w:rsid w:val="00D94680"/>
    <w:rsid w:val="00D947F1"/>
    <w:rsid w:val="00D948B4"/>
    <w:rsid w:val="00D95ABD"/>
    <w:rsid w:val="00D968EE"/>
    <w:rsid w:val="00D96C62"/>
    <w:rsid w:val="00D96CF9"/>
    <w:rsid w:val="00D97326"/>
    <w:rsid w:val="00D9768C"/>
    <w:rsid w:val="00D97896"/>
    <w:rsid w:val="00D97E1E"/>
    <w:rsid w:val="00DA1B0E"/>
    <w:rsid w:val="00DA5BD8"/>
    <w:rsid w:val="00DA6409"/>
    <w:rsid w:val="00DA6B4E"/>
    <w:rsid w:val="00DB0470"/>
    <w:rsid w:val="00DB1E00"/>
    <w:rsid w:val="00DB1E36"/>
    <w:rsid w:val="00DB2965"/>
    <w:rsid w:val="00DB4C22"/>
    <w:rsid w:val="00DB59DB"/>
    <w:rsid w:val="00DB5BA9"/>
    <w:rsid w:val="00DB5C92"/>
    <w:rsid w:val="00DB6322"/>
    <w:rsid w:val="00DB6544"/>
    <w:rsid w:val="00DB67BA"/>
    <w:rsid w:val="00DB6F20"/>
    <w:rsid w:val="00DC04D4"/>
    <w:rsid w:val="00DC0B35"/>
    <w:rsid w:val="00DC0CC2"/>
    <w:rsid w:val="00DC12C7"/>
    <w:rsid w:val="00DC1988"/>
    <w:rsid w:val="00DC2290"/>
    <w:rsid w:val="00DC2E61"/>
    <w:rsid w:val="00DC3732"/>
    <w:rsid w:val="00DC39C0"/>
    <w:rsid w:val="00DC4153"/>
    <w:rsid w:val="00DC4671"/>
    <w:rsid w:val="00DC468E"/>
    <w:rsid w:val="00DC49CE"/>
    <w:rsid w:val="00DC4FC1"/>
    <w:rsid w:val="00DC53F5"/>
    <w:rsid w:val="00DC5E69"/>
    <w:rsid w:val="00DC70B0"/>
    <w:rsid w:val="00DD10B8"/>
    <w:rsid w:val="00DD122B"/>
    <w:rsid w:val="00DD1D5F"/>
    <w:rsid w:val="00DD2B2E"/>
    <w:rsid w:val="00DD35BC"/>
    <w:rsid w:val="00DD3F40"/>
    <w:rsid w:val="00DD43ED"/>
    <w:rsid w:val="00DD54F7"/>
    <w:rsid w:val="00DD599E"/>
    <w:rsid w:val="00DD689A"/>
    <w:rsid w:val="00DD7280"/>
    <w:rsid w:val="00DD7324"/>
    <w:rsid w:val="00DD7A65"/>
    <w:rsid w:val="00DD7C23"/>
    <w:rsid w:val="00DE028C"/>
    <w:rsid w:val="00DE200D"/>
    <w:rsid w:val="00DE2ACF"/>
    <w:rsid w:val="00DE442D"/>
    <w:rsid w:val="00DE464B"/>
    <w:rsid w:val="00DE4788"/>
    <w:rsid w:val="00DE580F"/>
    <w:rsid w:val="00DE5E89"/>
    <w:rsid w:val="00DE6258"/>
    <w:rsid w:val="00DE73B0"/>
    <w:rsid w:val="00DF1A2B"/>
    <w:rsid w:val="00DF3719"/>
    <w:rsid w:val="00DF4FE6"/>
    <w:rsid w:val="00DF586B"/>
    <w:rsid w:val="00DF5A97"/>
    <w:rsid w:val="00DF68B9"/>
    <w:rsid w:val="00E0022C"/>
    <w:rsid w:val="00E009C7"/>
    <w:rsid w:val="00E0173A"/>
    <w:rsid w:val="00E01BFC"/>
    <w:rsid w:val="00E022B0"/>
    <w:rsid w:val="00E02AF1"/>
    <w:rsid w:val="00E03E12"/>
    <w:rsid w:val="00E041A3"/>
    <w:rsid w:val="00E04FE5"/>
    <w:rsid w:val="00E0502D"/>
    <w:rsid w:val="00E052EF"/>
    <w:rsid w:val="00E057A4"/>
    <w:rsid w:val="00E058CE"/>
    <w:rsid w:val="00E062C8"/>
    <w:rsid w:val="00E06F8E"/>
    <w:rsid w:val="00E0754E"/>
    <w:rsid w:val="00E07ABA"/>
    <w:rsid w:val="00E10C4D"/>
    <w:rsid w:val="00E12239"/>
    <w:rsid w:val="00E12D74"/>
    <w:rsid w:val="00E1303C"/>
    <w:rsid w:val="00E13375"/>
    <w:rsid w:val="00E140B5"/>
    <w:rsid w:val="00E14359"/>
    <w:rsid w:val="00E14E7D"/>
    <w:rsid w:val="00E14FD7"/>
    <w:rsid w:val="00E15920"/>
    <w:rsid w:val="00E159E0"/>
    <w:rsid w:val="00E15E9F"/>
    <w:rsid w:val="00E16412"/>
    <w:rsid w:val="00E17071"/>
    <w:rsid w:val="00E17E4C"/>
    <w:rsid w:val="00E200A6"/>
    <w:rsid w:val="00E21DDE"/>
    <w:rsid w:val="00E22843"/>
    <w:rsid w:val="00E23999"/>
    <w:rsid w:val="00E23CFB"/>
    <w:rsid w:val="00E24454"/>
    <w:rsid w:val="00E2498D"/>
    <w:rsid w:val="00E24E55"/>
    <w:rsid w:val="00E24E6C"/>
    <w:rsid w:val="00E259D3"/>
    <w:rsid w:val="00E25B88"/>
    <w:rsid w:val="00E26005"/>
    <w:rsid w:val="00E26B85"/>
    <w:rsid w:val="00E26BA6"/>
    <w:rsid w:val="00E27378"/>
    <w:rsid w:val="00E27CC6"/>
    <w:rsid w:val="00E30436"/>
    <w:rsid w:val="00E3046C"/>
    <w:rsid w:val="00E310E4"/>
    <w:rsid w:val="00E3110B"/>
    <w:rsid w:val="00E31D51"/>
    <w:rsid w:val="00E321E8"/>
    <w:rsid w:val="00E32A88"/>
    <w:rsid w:val="00E32C15"/>
    <w:rsid w:val="00E3323C"/>
    <w:rsid w:val="00E33DCE"/>
    <w:rsid w:val="00E33EF8"/>
    <w:rsid w:val="00E34828"/>
    <w:rsid w:val="00E352AC"/>
    <w:rsid w:val="00E357C2"/>
    <w:rsid w:val="00E367A4"/>
    <w:rsid w:val="00E36F86"/>
    <w:rsid w:val="00E37A7D"/>
    <w:rsid w:val="00E4188A"/>
    <w:rsid w:val="00E42B0D"/>
    <w:rsid w:val="00E42B32"/>
    <w:rsid w:val="00E4313E"/>
    <w:rsid w:val="00E4353F"/>
    <w:rsid w:val="00E446B2"/>
    <w:rsid w:val="00E448F7"/>
    <w:rsid w:val="00E45B54"/>
    <w:rsid w:val="00E46622"/>
    <w:rsid w:val="00E4734F"/>
    <w:rsid w:val="00E47445"/>
    <w:rsid w:val="00E47AEA"/>
    <w:rsid w:val="00E47DF8"/>
    <w:rsid w:val="00E5080F"/>
    <w:rsid w:val="00E51427"/>
    <w:rsid w:val="00E51689"/>
    <w:rsid w:val="00E51AC8"/>
    <w:rsid w:val="00E51CF8"/>
    <w:rsid w:val="00E52289"/>
    <w:rsid w:val="00E5261E"/>
    <w:rsid w:val="00E52626"/>
    <w:rsid w:val="00E52747"/>
    <w:rsid w:val="00E5326D"/>
    <w:rsid w:val="00E5368F"/>
    <w:rsid w:val="00E53976"/>
    <w:rsid w:val="00E54C25"/>
    <w:rsid w:val="00E55097"/>
    <w:rsid w:val="00E55FD7"/>
    <w:rsid w:val="00E57071"/>
    <w:rsid w:val="00E609CD"/>
    <w:rsid w:val="00E6142C"/>
    <w:rsid w:val="00E617C7"/>
    <w:rsid w:val="00E617D8"/>
    <w:rsid w:val="00E62774"/>
    <w:rsid w:val="00E631AD"/>
    <w:rsid w:val="00E63268"/>
    <w:rsid w:val="00E6366F"/>
    <w:rsid w:val="00E63A31"/>
    <w:rsid w:val="00E63D13"/>
    <w:rsid w:val="00E6536D"/>
    <w:rsid w:val="00E65C6A"/>
    <w:rsid w:val="00E65E42"/>
    <w:rsid w:val="00E669A2"/>
    <w:rsid w:val="00E66F11"/>
    <w:rsid w:val="00E67BF1"/>
    <w:rsid w:val="00E70412"/>
    <w:rsid w:val="00E70FB7"/>
    <w:rsid w:val="00E71648"/>
    <w:rsid w:val="00E73707"/>
    <w:rsid w:val="00E73719"/>
    <w:rsid w:val="00E73826"/>
    <w:rsid w:val="00E73B09"/>
    <w:rsid w:val="00E73C31"/>
    <w:rsid w:val="00E74769"/>
    <w:rsid w:val="00E74D5C"/>
    <w:rsid w:val="00E75231"/>
    <w:rsid w:val="00E75B63"/>
    <w:rsid w:val="00E764D3"/>
    <w:rsid w:val="00E76E40"/>
    <w:rsid w:val="00E77671"/>
    <w:rsid w:val="00E77913"/>
    <w:rsid w:val="00E8007F"/>
    <w:rsid w:val="00E824A8"/>
    <w:rsid w:val="00E82578"/>
    <w:rsid w:val="00E834A3"/>
    <w:rsid w:val="00E83F81"/>
    <w:rsid w:val="00E84772"/>
    <w:rsid w:val="00E84CE8"/>
    <w:rsid w:val="00E851EE"/>
    <w:rsid w:val="00E85490"/>
    <w:rsid w:val="00E874FD"/>
    <w:rsid w:val="00E87A2E"/>
    <w:rsid w:val="00E90971"/>
    <w:rsid w:val="00E90A55"/>
    <w:rsid w:val="00E925F6"/>
    <w:rsid w:val="00E9319E"/>
    <w:rsid w:val="00E93AD1"/>
    <w:rsid w:val="00E93C72"/>
    <w:rsid w:val="00E93F7E"/>
    <w:rsid w:val="00E94BF2"/>
    <w:rsid w:val="00E9533F"/>
    <w:rsid w:val="00E959B4"/>
    <w:rsid w:val="00E971DF"/>
    <w:rsid w:val="00E9745A"/>
    <w:rsid w:val="00E974B6"/>
    <w:rsid w:val="00E97B2C"/>
    <w:rsid w:val="00E97B30"/>
    <w:rsid w:val="00E97EE3"/>
    <w:rsid w:val="00E97F3C"/>
    <w:rsid w:val="00EA0C62"/>
    <w:rsid w:val="00EA0FFB"/>
    <w:rsid w:val="00EA1A64"/>
    <w:rsid w:val="00EA2473"/>
    <w:rsid w:val="00EA2D8C"/>
    <w:rsid w:val="00EA4E74"/>
    <w:rsid w:val="00EA6078"/>
    <w:rsid w:val="00EA648D"/>
    <w:rsid w:val="00EA7EF1"/>
    <w:rsid w:val="00EB1ADF"/>
    <w:rsid w:val="00EB3D7B"/>
    <w:rsid w:val="00EB5100"/>
    <w:rsid w:val="00EB5B23"/>
    <w:rsid w:val="00EB641B"/>
    <w:rsid w:val="00EB6B2E"/>
    <w:rsid w:val="00EB6FA5"/>
    <w:rsid w:val="00EB783F"/>
    <w:rsid w:val="00EB7F41"/>
    <w:rsid w:val="00EC00CE"/>
    <w:rsid w:val="00EC0820"/>
    <w:rsid w:val="00EC0DA9"/>
    <w:rsid w:val="00EC12E1"/>
    <w:rsid w:val="00EC1410"/>
    <w:rsid w:val="00EC2088"/>
    <w:rsid w:val="00EC37C2"/>
    <w:rsid w:val="00EC40E5"/>
    <w:rsid w:val="00EC41E7"/>
    <w:rsid w:val="00EC6C8B"/>
    <w:rsid w:val="00EC7188"/>
    <w:rsid w:val="00ED0090"/>
    <w:rsid w:val="00ED1271"/>
    <w:rsid w:val="00ED193B"/>
    <w:rsid w:val="00ED1BFB"/>
    <w:rsid w:val="00ED1D4D"/>
    <w:rsid w:val="00ED1EC2"/>
    <w:rsid w:val="00ED1FEC"/>
    <w:rsid w:val="00ED2678"/>
    <w:rsid w:val="00ED284C"/>
    <w:rsid w:val="00ED47AA"/>
    <w:rsid w:val="00ED5620"/>
    <w:rsid w:val="00ED5DD3"/>
    <w:rsid w:val="00ED69B1"/>
    <w:rsid w:val="00ED6DF5"/>
    <w:rsid w:val="00ED6E8E"/>
    <w:rsid w:val="00EE015B"/>
    <w:rsid w:val="00EE185E"/>
    <w:rsid w:val="00EE1F08"/>
    <w:rsid w:val="00EE32D8"/>
    <w:rsid w:val="00EE3FC5"/>
    <w:rsid w:val="00EE5DDD"/>
    <w:rsid w:val="00EE62D4"/>
    <w:rsid w:val="00EE7968"/>
    <w:rsid w:val="00EE7B0E"/>
    <w:rsid w:val="00EE7D7E"/>
    <w:rsid w:val="00EF004E"/>
    <w:rsid w:val="00EF0550"/>
    <w:rsid w:val="00EF080B"/>
    <w:rsid w:val="00EF175F"/>
    <w:rsid w:val="00EF1958"/>
    <w:rsid w:val="00EF2154"/>
    <w:rsid w:val="00EF33C1"/>
    <w:rsid w:val="00EF3EE4"/>
    <w:rsid w:val="00EF45BA"/>
    <w:rsid w:val="00EF4D3B"/>
    <w:rsid w:val="00EF4D68"/>
    <w:rsid w:val="00EF591D"/>
    <w:rsid w:val="00EF6AA8"/>
    <w:rsid w:val="00EF6BC2"/>
    <w:rsid w:val="00F0257D"/>
    <w:rsid w:val="00F034E8"/>
    <w:rsid w:val="00F038DF"/>
    <w:rsid w:val="00F03FFF"/>
    <w:rsid w:val="00F04654"/>
    <w:rsid w:val="00F0608C"/>
    <w:rsid w:val="00F06119"/>
    <w:rsid w:val="00F06712"/>
    <w:rsid w:val="00F07065"/>
    <w:rsid w:val="00F110B0"/>
    <w:rsid w:val="00F11868"/>
    <w:rsid w:val="00F13308"/>
    <w:rsid w:val="00F1358B"/>
    <w:rsid w:val="00F13881"/>
    <w:rsid w:val="00F144CC"/>
    <w:rsid w:val="00F156A7"/>
    <w:rsid w:val="00F15D9B"/>
    <w:rsid w:val="00F15F8E"/>
    <w:rsid w:val="00F16430"/>
    <w:rsid w:val="00F1659C"/>
    <w:rsid w:val="00F172D4"/>
    <w:rsid w:val="00F1776A"/>
    <w:rsid w:val="00F1786C"/>
    <w:rsid w:val="00F20BF6"/>
    <w:rsid w:val="00F213FA"/>
    <w:rsid w:val="00F218C5"/>
    <w:rsid w:val="00F21B28"/>
    <w:rsid w:val="00F22908"/>
    <w:rsid w:val="00F22E02"/>
    <w:rsid w:val="00F2357A"/>
    <w:rsid w:val="00F271FE"/>
    <w:rsid w:val="00F30D29"/>
    <w:rsid w:val="00F3111E"/>
    <w:rsid w:val="00F311C9"/>
    <w:rsid w:val="00F31E1B"/>
    <w:rsid w:val="00F325E6"/>
    <w:rsid w:val="00F3367A"/>
    <w:rsid w:val="00F34DFE"/>
    <w:rsid w:val="00F36285"/>
    <w:rsid w:val="00F362A0"/>
    <w:rsid w:val="00F36AD0"/>
    <w:rsid w:val="00F36E62"/>
    <w:rsid w:val="00F375D9"/>
    <w:rsid w:val="00F40410"/>
    <w:rsid w:val="00F406AB"/>
    <w:rsid w:val="00F40A1E"/>
    <w:rsid w:val="00F410A1"/>
    <w:rsid w:val="00F4258A"/>
    <w:rsid w:val="00F42F83"/>
    <w:rsid w:val="00F43441"/>
    <w:rsid w:val="00F4460E"/>
    <w:rsid w:val="00F456B8"/>
    <w:rsid w:val="00F4590C"/>
    <w:rsid w:val="00F46864"/>
    <w:rsid w:val="00F469F3"/>
    <w:rsid w:val="00F46A16"/>
    <w:rsid w:val="00F46C25"/>
    <w:rsid w:val="00F47320"/>
    <w:rsid w:val="00F4744A"/>
    <w:rsid w:val="00F50065"/>
    <w:rsid w:val="00F52161"/>
    <w:rsid w:val="00F52456"/>
    <w:rsid w:val="00F52A7E"/>
    <w:rsid w:val="00F53B01"/>
    <w:rsid w:val="00F5404A"/>
    <w:rsid w:val="00F54854"/>
    <w:rsid w:val="00F5519B"/>
    <w:rsid w:val="00F553F1"/>
    <w:rsid w:val="00F60A0C"/>
    <w:rsid w:val="00F60CDD"/>
    <w:rsid w:val="00F61938"/>
    <w:rsid w:val="00F622B3"/>
    <w:rsid w:val="00F63812"/>
    <w:rsid w:val="00F63EF6"/>
    <w:rsid w:val="00F65162"/>
    <w:rsid w:val="00F656AF"/>
    <w:rsid w:val="00F66204"/>
    <w:rsid w:val="00F67192"/>
    <w:rsid w:val="00F67CA6"/>
    <w:rsid w:val="00F70313"/>
    <w:rsid w:val="00F7084A"/>
    <w:rsid w:val="00F708B2"/>
    <w:rsid w:val="00F70AFA"/>
    <w:rsid w:val="00F70DCD"/>
    <w:rsid w:val="00F71BD1"/>
    <w:rsid w:val="00F72880"/>
    <w:rsid w:val="00F72A04"/>
    <w:rsid w:val="00F7395A"/>
    <w:rsid w:val="00F743EF"/>
    <w:rsid w:val="00F75ABA"/>
    <w:rsid w:val="00F75CF6"/>
    <w:rsid w:val="00F766F5"/>
    <w:rsid w:val="00F809DD"/>
    <w:rsid w:val="00F8107F"/>
    <w:rsid w:val="00F8283B"/>
    <w:rsid w:val="00F828EA"/>
    <w:rsid w:val="00F832DD"/>
    <w:rsid w:val="00F84880"/>
    <w:rsid w:val="00F85E49"/>
    <w:rsid w:val="00F85EBD"/>
    <w:rsid w:val="00F864EA"/>
    <w:rsid w:val="00F8688F"/>
    <w:rsid w:val="00F86C81"/>
    <w:rsid w:val="00F86E21"/>
    <w:rsid w:val="00F87979"/>
    <w:rsid w:val="00F901A2"/>
    <w:rsid w:val="00F907AD"/>
    <w:rsid w:val="00F90DC7"/>
    <w:rsid w:val="00F91498"/>
    <w:rsid w:val="00F9158A"/>
    <w:rsid w:val="00F916EA"/>
    <w:rsid w:val="00F91DC7"/>
    <w:rsid w:val="00F92F2B"/>
    <w:rsid w:val="00F94816"/>
    <w:rsid w:val="00F95583"/>
    <w:rsid w:val="00F956AC"/>
    <w:rsid w:val="00F95B6F"/>
    <w:rsid w:val="00F962DC"/>
    <w:rsid w:val="00F966F6"/>
    <w:rsid w:val="00F9688E"/>
    <w:rsid w:val="00F968E9"/>
    <w:rsid w:val="00F97954"/>
    <w:rsid w:val="00F97C15"/>
    <w:rsid w:val="00F97CD1"/>
    <w:rsid w:val="00F97FAB"/>
    <w:rsid w:val="00F97FD8"/>
    <w:rsid w:val="00FA0D9C"/>
    <w:rsid w:val="00FA1C96"/>
    <w:rsid w:val="00FA201E"/>
    <w:rsid w:val="00FA214E"/>
    <w:rsid w:val="00FA241E"/>
    <w:rsid w:val="00FA2E70"/>
    <w:rsid w:val="00FA3FC1"/>
    <w:rsid w:val="00FA48FE"/>
    <w:rsid w:val="00FA5421"/>
    <w:rsid w:val="00FA600A"/>
    <w:rsid w:val="00FA65D0"/>
    <w:rsid w:val="00FB084B"/>
    <w:rsid w:val="00FB09DC"/>
    <w:rsid w:val="00FB12FD"/>
    <w:rsid w:val="00FB313B"/>
    <w:rsid w:val="00FB3A3F"/>
    <w:rsid w:val="00FB4371"/>
    <w:rsid w:val="00FB6324"/>
    <w:rsid w:val="00FB74C8"/>
    <w:rsid w:val="00FB75C7"/>
    <w:rsid w:val="00FB78A9"/>
    <w:rsid w:val="00FB79D6"/>
    <w:rsid w:val="00FC05C8"/>
    <w:rsid w:val="00FC0927"/>
    <w:rsid w:val="00FC09B8"/>
    <w:rsid w:val="00FC0BC1"/>
    <w:rsid w:val="00FC0F68"/>
    <w:rsid w:val="00FC209D"/>
    <w:rsid w:val="00FC36E2"/>
    <w:rsid w:val="00FC397C"/>
    <w:rsid w:val="00FC5445"/>
    <w:rsid w:val="00FC5553"/>
    <w:rsid w:val="00FC5CF0"/>
    <w:rsid w:val="00FC7065"/>
    <w:rsid w:val="00FC7501"/>
    <w:rsid w:val="00FC75F7"/>
    <w:rsid w:val="00FC776F"/>
    <w:rsid w:val="00FD0482"/>
    <w:rsid w:val="00FD0B2B"/>
    <w:rsid w:val="00FD123A"/>
    <w:rsid w:val="00FD2A7D"/>
    <w:rsid w:val="00FD3366"/>
    <w:rsid w:val="00FD3616"/>
    <w:rsid w:val="00FD6F33"/>
    <w:rsid w:val="00FD6F73"/>
    <w:rsid w:val="00FE2752"/>
    <w:rsid w:val="00FE284C"/>
    <w:rsid w:val="00FE4054"/>
    <w:rsid w:val="00FE6CC6"/>
    <w:rsid w:val="00FF0EE8"/>
    <w:rsid w:val="00FF0FBF"/>
    <w:rsid w:val="00FF12A9"/>
    <w:rsid w:val="00FF1412"/>
    <w:rsid w:val="00FF1EE6"/>
    <w:rsid w:val="00FF1F9F"/>
    <w:rsid w:val="00FF2714"/>
    <w:rsid w:val="00FF2720"/>
    <w:rsid w:val="00FF39DD"/>
    <w:rsid w:val="00FF4E5C"/>
    <w:rsid w:val="00FF5247"/>
    <w:rsid w:val="00FF63D8"/>
    <w:rsid w:val="00FF6870"/>
    <w:rsid w:val="00FF78B5"/>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2BF971C3"/>
  <w15:docId w15:val="{0484415C-6CEA-4DA7-BE22-56F9C55E1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E4D"/>
  </w:style>
  <w:style w:type="paragraph" w:styleId="Heading1">
    <w:name w:val="heading 1"/>
    <w:basedOn w:val="Normal"/>
    <w:next w:val="Normal"/>
    <w:link w:val="Heading1Char1"/>
    <w:qFormat/>
    <w:rsid w:val="00C356D4"/>
    <w:pPr>
      <w:keepNext/>
      <w:keepLines/>
      <w:numPr>
        <w:numId w:val="3"/>
      </w:numPr>
      <w:spacing w:before="240" w:after="0"/>
      <w:ind w:left="720"/>
      <w:outlineLvl w:val="0"/>
    </w:pPr>
    <w:rPr>
      <w:rFonts w:ascii="Arial" w:eastAsia="ヒラギノ角ゴ Pro W3" w:hAnsi="Arial"/>
      <w:b/>
      <w:color w:val="000000"/>
      <w:sz w:val="24"/>
      <w:lang w:val="en-US" w:eastAsia="zh-CN"/>
    </w:rPr>
  </w:style>
  <w:style w:type="paragraph" w:styleId="Heading2">
    <w:name w:val="heading 2"/>
    <w:basedOn w:val="Normal"/>
    <w:next w:val="Normal"/>
    <w:link w:val="Heading2Char"/>
    <w:uiPriority w:val="9"/>
    <w:unhideWhenUsed/>
    <w:qFormat/>
    <w:rsid w:val="0020241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rFonts w:ascii="Cambria" w:hAnsi="Cambria"/>
      <w:sz w:val="20"/>
      <w:lang w:val="en-US" w:eastAsia="en-SG"/>
    </w:rPr>
  </w:style>
  <w:style w:type="paragraph" w:customStyle="1" w:styleId="LithanIndex">
    <w:name w:val="Lithan Index"/>
    <w:basedOn w:val="LithanBodyTextNormal"/>
    <w:qFormat/>
    <w:rsid w:val="00637CCA"/>
    <w:pPr>
      <w:numPr>
        <w:numId w:val="1"/>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17"/>
      </w:numPr>
      <w:spacing w:before="360" w:after="120" w:line="320" w:lineRule="atLeast"/>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0563C1"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2"/>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autoRedefine/>
    <w:uiPriority w:val="34"/>
    <w:qFormat/>
    <w:rsid w:val="00AA4124"/>
    <w:pPr>
      <w:widowControl w:val="0"/>
      <w:numPr>
        <w:numId w:val="36"/>
      </w:numPr>
      <w:tabs>
        <w:tab w:val="left" w:pos="1239"/>
        <w:tab w:val="left" w:pos="1240"/>
        <w:tab w:val="left" w:pos="6600"/>
      </w:tabs>
      <w:autoSpaceDE w:val="0"/>
      <w:autoSpaceDN w:val="0"/>
      <w:adjustRightInd w:val="0"/>
      <w:spacing w:after="0" w:line="240" w:lineRule="auto"/>
      <w:ind w:right="771"/>
      <w:jc w:val="both"/>
    </w:pPr>
    <w:rPr>
      <w:rFonts w:ascii="Cambria" w:eastAsia="Times New Roman" w:hAnsi="Cambria" w:cs="Arial"/>
      <w:sz w:val="24"/>
      <w:szCs w:val="24"/>
      <w:lang w:val="en-US" w:eastAsia="en-SG"/>
    </w:rPr>
  </w:style>
  <w:style w:type="paragraph" w:styleId="NormalWeb">
    <w:name w:val="Normal (Web)"/>
    <w:basedOn w:val="Normal"/>
    <w:uiPriority w:val="99"/>
    <w:semiHidden/>
    <w:unhideWhenUsed/>
    <w:rsid w:val="007D054A"/>
    <w:pPr>
      <w:spacing w:before="100" w:beforeAutospacing="1" w:after="100" w:afterAutospacing="1" w:line="240" w:lineRule="auto"/>
    </w:pPr>
    <w:rPr>
      <w:rFonts w:ascii="Times New Roman" w:eastAsia="Times New Roman" w:hAnsi="Times New Roman" w:cs="Times New Roman"/>
      <w:sz w:val="24"/>
      <w:szCs w:val="24"/>
      <w:lang w:eastAsia="en-SG"/>
    </w:rPr>
  </w:style>
  <w:style w:type="table" w:styleId="TableGrid">
    <w:name w:val="Table Grid"/>
    <w:basedOn w:val="TableNormal"/>
    <w:uiPriority w:val="39"/>
    <w:qFormat/>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C356D4"/>
    <w:rPr>
      <w:rFonts w:ascii="Arial" w:eastAsia="ヒラギノ角ゴ Pro W3" w:hAnsi="Arial"/>
      <w:b/>
      <w:color w:val="000000"/>
      <w:sz w:val="24"/>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2E74B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 w:val="24"/>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2E74B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54F72"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202414"/>
    <w:rPr>
      <w:rFonts w:asciiTheme="majorHAnsi" w:eastAsiaTheme="majorEastAsia" w:hAnsiTheme="majorHAnsi" w:cstheme="majorBidi"/>
      <w:color w:val="2E74B5" w:themeColor="accent1" w:themeShade="BF"/>
      <w:sz w:val="26"/>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table" w:styleId="GridTable3">
    <w:name w:val="Grid Table 3"/>
    <w:basedOn w:val="TableNormal"/>
    <w:uiPriority w:val="48"/>
    <w:rsid w:val="008D4B6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5">
    <w:name w:val="Grid Table 4 Accent 5"/>
    <w:basedOn w:val="TableNormal"/>
    <w:uiPriority w:val="49"/>
    <w:rsid w:val="00212C4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6">
    <w:name w:val="Grid Table 5 Dark Accent 6"/>
    <w:basedOn w:val="TableNormal"/>
    <w:uiPriority w:val="50"/>
    <w:rsid w:val="0058098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6">
    <w:name w:val="Grid Table 2 Accent 6"/>
    <w:basedOn w:val="TableNormal"/>
    <w:uiPriority w:val="47"/>
    <w:rsid w:val="0058098F"/>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4">
    <w:name w:val="Grid Table 4 Accent 4"/>
    <w:basedOn w:val="TableNormal"/>
    <w:uiPriority w:val="49"/>
    <w:rsid w:val="00F9558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Date">
    <w:name w:val="Date"/>
    <w:basedOn w:val="Normal"/>
    <w:next w:val="Normal"/>
    <w:link w:val="DateChar"/>
    <w:uiPriority w:val="99"/>
    <w:semiHidden/>
    <w:unhideWhenUsed/>
    <w:rsid w:val="00211332"/>
  </w:style>
  <w:style w:type="character" w:customStyle="1" w:styleId="DateChar">
    <w:name w:val="Date Char"/>
    <w:basedOn w:val="DefaultParagraphFont"/>
    <w:link w:val="Date"/>
    <w:uiPriority w:val="99"/>
    <w:semiHidden/>
    <w:rsid w:val="00211332"/>
  </w:style>
  <w:style w:type="table" w:styleId="GridTable4">
    <w:name w:val="Grid Table 4"/>
    <w:basedOn w:val="TableNormal"/>
    <w:uiPriority w:val="49"/>
    <w:rsid w:val="001C518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1C518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7244FE"/>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DecimalAligned">
    <w:name w:val="Decimal Aligned"/>
    <w:basedOn w:val="Normal"/>
    <w:uiPriority w:val="40"/>
    <w:qFormat/>
    <w:rsid w:val="007F0B19"/>
    <w:pPr>
      <w:tabs>
        <w:tab w:val="decimal" w:pos="360"/>
      </w:tabs>
      <w:spacing w:after="200" w:line="276" w:lineRule="auto"/>
    </w:pPr>
    <w:rPr>
      <w:rFonts w:eastAsiaTheme="minorEastAsia" w:cs="Times New Roman"/>
      <w:lang w:val="en-US"/>
    </w:rPr>
  </w:style>
  <w:style w:type="paragraph" w:styleId="FootnoteText">
    <w:name w:val="footnote text"/>
    <w:basedOn w:val="Normal"/>
    <w:link w:val="FootnoteTextChar"/>
    <w:uiPriority w:val="99"/>
    <w:unhideWhenUsed/>
    <w:rsid w:val="007F0B19"/>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7F0B19"/>
    <w:rPr>
      <w:rFonts w:eastAsiaTheme="minorEastAsia" w:cs="Times New Roman"/>
      <w:sz w:val="20"/>
      <w:szCs w:val="20"/>
      <w:lang w:val="en-US"/>
    </w:rPr>
  </w:style>
  <w:style w:type="character" w:styleId="SubtleEmphasis">
    <w:name w:val="Subtle Emphasis"/>
    <w:basedOn w:val="DefaultParagraphFont"/>
    <w:uiPriority w:val="19"/>
    <w:qFormat/>
    <w:rsid w:val="007F0B19"/>
    <w:rPr>
      <w:i/>
      <w:iCs/>
    </w:rPr>
  </w:style>
  <w:style w:type="table" w:styleId="LightShading-Accent1">
    <w:name w:val="Light Shading Accent 1"/>
    <w:basedOn w:val="TableNormal"/>
    <w:uiPriority w:val="60"/>
    <w:rsid w:val="007F0B19"/>
    <w:pPr>
      <w:spacing w:after="0" w:line="240" w:lineRule="auto"/>
    </w:pPr>
    <w:rPr>
      <w:rFonts w:eastAsiaTheme="minorEastAsia"/>
      <w:color w:val="2E74B5" w:themeColor="accent1" w:themeShade="BF"/>
      <w:lang w:val="en-US"/>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paragraph" w:customStyle="1" w:styleId="Sectionheader">
    <w:name w:val="Section header"/>
    <w:basedOn w:val="ListParagraph"/>
    <w:link w:val="SectionheaderChar"/>
    <w:uiPriority w:val="1"/>
    <w:qFormat/>
    <w:rsid w:val="00D763C3"/>
    <w:pPr>
      <w:widowControl/>
      <w:numPr>
        <w:numId w:val="27"/>
      </w:numPr>
      <w:tabs>
        <w:tab w:val="clear" w:pos="1239"/>
        <w:tab w:val="clear" w:pos="1240"/>
        <w:tab w:val="clear" w:pos="6600"/>
        <w:tab w:val="left" w:pos="940"/>
      </w:tabs>
      <w:autoSpaceDE/>
      <w:autoSpaceDN/>
      <w:adjustRightInd/>
      <w:spacing w:before="89"/>
      <w:ind w:left="567" w:right="0" w:hanging="425"/>
      <w:jc w:val="left"/>
    </w:pPr>
    <w:rPr>
      <w:rFonts w:ascii="Times New Roman" w:hAnsi="Times New Roman" w:cs="Times New Roman"/>
      <w:b/>
      <w:szCs w:val="32"/>
      <w:lang w:val="en-SG" w:eastAsia="en-GB"/>
    </w:rPr>
  </w:style>
  <w:style w:type="character" w:customStyle="1" w:styleId="SectionheaderChar">
    <w:name w:val="Section header Char"/>
    <w:basedOn w:val="DefaultParagraphFont"/>
    <w:link w:val="Sectionheader"/>
    <w:uiPriority w:val="1"/>
    <w:rsid w:val="00D763C3"/>
    <w:rPr>
      <w:rFonts w:ascii="Times New Roman" w:eastAsia="Times New Roman" w:hAnsi="Times New Roman" w:cs="Times New Roman"/>
      <w:b/>
      <w:sz w:val="24"/>
      <w:szCs w:val="32"/>
      <w:lang w:eastAsia="en-GB"/>
    </w:rPr>
  </w:style>
  <w:style w:type="character" w:styleId="UnresolvedMention">
    <w:name w:val="Unresolved Mention"/>
    <w:basedOn w:val="DefaultParagraphFont"/>
    <w:uiPriority w:val="99"/>
    <w:semiHidden/>
    <w:unhideWhenUsed/>
    <w:rsid w:val="001451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83381116">
      <w:bodyDiv w:val="1"/>
      <w:marLeft w:val="0"/>
      <w:marRight w:val="0"/>
      <w:marTop w:val="0"/>
      <w:marBottom w:val="0"/>
      <w:divBdr>
        <w:top w:val="none" w:sz="0" w:space="0" w:color="auto"/>
        <w:left w:val="none" w:sz="0" w:space="0" w:color="auto"/>
        <w:bottom w:val="none" w:sz="0" w:space="0" w:color="auto"/>
        <w:right w:val="none" w:sz="0" w:space="0" w:color="auto"/>
      </w:divBdr>
    </w:div>
    <w:div w:id="86654288">
      <w:bodyDiv w:val="1"/>
      <w:marLeft w:val="0"/>
      <w:marRight w:val="0"/>
      <w:marTop w:val="0"/>
      <w:marBottom w:val="0"/>
      <w:divBdr>
        <w:top w:val="none" w:sz="0" w:space="0" w:color="auto"/>
        <w:left w:val="none" w:sz="0" w:space="0" w:color="auto"/>
        <w:bottom w:val="none" w:sz="0" w:space="0" w:color="auto"/>
        <w:right w:val="none" w:sz="0" w:space="0" w:color="auto"/>
      </w:divBdr>
    </w:div>
    <w:div w:id="8966210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33256999">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58294566">
      <w:bodyDiv w:val="1"/>
      <w:marLeft w:val="0"/>
      <w:marRight w:val="0"/>
      <w:marTop w:val="0"/>
      <w:marBottom w:val="0"/>
      <w:divBdr>
        <w:top w:val="none" w:sz="0" w:space="0" w:color="auto"/>
        <w:left w:val="none" w:sz="0" w:space="0" w:color="auto"/>
        <w:bottom w:val="none" w:sz="0" w:space="0" w:color="auto"/>
        <w:right w:val="none" w:sz="0" w:space="0" w:color="auto"/>
      </w:divBdr>
    </w:div>
    <w:div w:id="303433700">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09274260">
      <w:bodyDiv w:val="1"/>
      <w:marLeft w:val="0"/>
      <w:marRight w:val="0"/>
      <w:marTop w:val="0"/>
      <w:marBottom w:val="0"/>
      <w:divBdr>
        <w:top w:val="none" w:sz="0" w:space="0" w:color="auto"/>
        <w:left w:val="none" w:sz="0" w:space="0" w:color="auto"/>
        <w:bottom w:val="none" w:sz="0" w:space="0" w:color="auto"/>
        <w:right w:val="none" w:sz="0" w:space="0" w:color="auto"/>
      </w:divBdr>
    </w:div>
    <w:div w:id="409691901">
      <w:bodyDiv w:val="1"/>
      <w:marLeft w:val="0"/>
      <w:marRight w:val="0"/>
      <w:marTop w:val="0"/>
      <w:marBottom w:val="0"/>
      <w:divBdr>
        <w:top w:val="none" w:sz="0" w:space="0" w:color="auto"/>
        <w:left w:val="none" w:sz="0" w:space="0" w:color="auto"/>
        <w:bottom w:val="none" w:sz="0" w:space="0" w:color="auto"/>
        <w:right w:val="none" w:sz="0" w:space="0" w:color="auto"/>
      </w:divBdr>
    </w:div>
    <w:div w:id="426581167">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863792213">
          <w:marLeft w:val="0"/>
          <w:marRight w:val="0"/>
          <w:marTop w:val="240"/>
          <w:marBottom w:val="40"/>
          <w:divBdr>
            <w:top w:val="none" w:sz="0" w:space="0" w:color="auto"/>
            <w:left w:val="none" w:sz="0" w:space="0" w:color="auto"/>
            <w:bottom w:val="none" w:sz="0" w:space="0" w:color="auto"/>
            <w:right w:val="none" w:sz="0" w:space="0" w:color="auto"/>
          </w:divBdr>
        </w:div>
        <w:div w:id="1957055824">
          <w:marLeft w:val="0"/>
          <w:marRight w:val="0"/>
          <w:marTop w:val="240"/>
          <w:marBottom w:val="40"/>
          <w:divBdr>
            <w:top w:val="none" w:sz="0" w:space="0" w:color="auto"/>
            <w:left w:val="none" w:sz="0" w:space="0" w:color="auto"/>
            <w:bottom w:val="none" w:sz="0" w:space="0" w:color="auto"/>
            <w:right w:val="none" w:sz="0" w:space="0" w:color="auto"/>
          </w:divBdr>
        </w:div>
      </w:divsChild>
    </w:div>
    <w:div w:id="592781434">
      <w:bodyDiv w:val="1"/>
      <w:marLeft w:val="0"/>
      <w:marRight w:val="0"/>
      <w:marTop w:val="0"/>
      <w:marBottom w:val="0"/>
      <w:divBdr>
        <w:top w:val="none" w:sz="0" w:space="0" w:color="auto"/>
        <w:left w:val="none" w:sz="0" w:space="0" w:color="auto"/>
        <w:bottom w:val="none" w:sz="0" w:space="0" w:color="auto"/>
        <w:right w:val="none" w:sz="0" w:space="0" w:color="auto"/>
      </w:divBdr>
    </w:div>
    <w:div w:id="614411282">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764763536">
      <w:bodyDiv w:val="1"/>
      <w:marLeft w:val="0"/>
      <w:marRight w:val="0"/>
      <w:marTop w:val="0"/>
      <w:marBottom w:val="0"/>
      <w:divBdr>
        <w:top w:val="none" w:sz="0" w:space="0" w:color="auto"/>
        <w:left w:val="none" w:sz="0" w:space="0" w:color="auto"/>
        <w:bottom w:val="none" w:sz="0" w:space="0" w:color="auto"/>
        <w:right w:val="none" w:sz="0" w:space="0" w:color="auto"/>
      </w:divBdr>
    </w:div>
    <w:div w:id="765072924">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99763300">
      <w:bodyDiv w:val="1"/>
      <w:marLeft w:val="0"/>
      <w:marRight w:val="0"/>
      <w:marTop w:val="0"/>
      <w:marBottom w:val="0"/>
      <w:divBdr>
        <w:top w:val="none" w:sz="0" w:space="0" w:color="auto"/>
        <w:left w:val="none" w:sz="0" w:space="0" w:color="auto"/>
        <w:bottom w:val="none" w:sz="0" w:space="0" w:color="auto"/>
        <w:right w:val="none" w:sz="0" w:space="0" w:color="auto"/>
      </w:divBdr>
    </w:div>
    <w:div w:id="805509107">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887455038">
      <w:bodyDiv w:val="1"/>
      <w:marLeft w:val="0"/>
      <w:marRight w:val="0"/>
      <w:marTop w:val="0"/>
      <w:marBottom w:val="0"/>
      <w:divBdr>
        <w:top w:val="none" w:sz="0" w:space="0" w:color="auto"/>
        <w:left w:val="none" w:sz="0" w:space="0" w:color="auto"/>
        <w:bottom w:val="none" w:sz="0" w:space="0" w:color="auto"/>
        <w:right w:val="none" w:sz="0" w:space="0" w:color="auto"/>
      </w:divBdr>
    </w:div>
    <w:div w:id="908154514">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58604547">
      <w:bodyDiv w:val="1"/>
      <w:marLeft w:val="0"/>
      <w:marRight w:val="0"/>
      <w:marTop w:val="0"/>
      <w:marBottom w:val="0"/>
      <w:divBdr>
        <w:top w:val="none" w:sz="0" w:space="0" w:color="auto"/>
        <w:left w:val="none" w:sz="0" w:space="0" w:color="auto"/>
        <w:bottom w:val="none" w:sz="0" w:space="0" w:color="auto"/>
        <w:right w:val="none" w:sz="0" w:space="0" w:color="auto"/>
      </w:divBdr>
    </w:div>
    <w:div w:id="987704304">
      <w:bodyDiv w:val="1"/>
      <w:marLeft w:val="0"/>
      <w:marRight w:val="0"/>
      <w:marTop w:val="0"/>
      <w:marBottom w:val="0"/>
      <w:divBdr>
        <w:top w:val="none" w:sz="0" w:space="0" w:color="auto"/>
        <w:left w:val="none" w:sz="0" w:space="0" w:color="auto"/>
        <w:bottom w:val="none" w:sz="0" w:space="0" w:color="auto"/>
        <w:right w:val="none" w:sz="0" w:space="0" w:color="auto"/>
      </w:divBdr>
    </w:div>
    <w:div w:id="1037583934">
      <w:bodyDiv w:val="1"/>
      <w:marLeft w:val="0"/>
      <w:marRight w:val="0"/>
      <w:marTop w:val="0"/>
      <w:marBottom w:val="0"/>
      <w:divBdr>
        <w:top w:val="none" w:sz="0" w:space="0" w:color="auto"/>
        <w:left w:val="none" w:sz="0" w:space="0" w:color="auto"/>
        <w:bottom w:val="none" w:sz="0" w:space="0" w:color="auto"/>
        <w:right w:val="none" w:sz="0" w:space="0" w:color="auto"/>
      </w:divBdr>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873467126">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1571386812">
          <w:marLeft w:val="288"/>
          <w:marRight w:val="0"/>
          <w:marTop w:val="40"/>
          <w:marBottom w:val="40"/>
          <w:divBdr>
            <w:top w:val="none" w:sz="0" w:space="0" w:color="auto"/>
            <w:left w:val="none" w:sz="0" w:space="0" w:color="auto"/>
            <w:bottom w:val="none" w:sz="0" w:space="0" w:color="auto"/>
            <w:right w:val="none" w:sz="0" w:space="0" w:color="auto"/>
          </w:divBdr>
        </w:div>
      </w:divsChild>
    </w:div>
    <w:div w:id="1163548724">
      <w:bodyDiv w:val="1"/>
      <w:marLeft w:val="0"/>
      <w:marRight w:val="0"/>
      <w:marTop w:val="0"/>
      <w:marBottom w:val="0"/>
      <w:divBdr>
        <w:top w:val="none" w:sz="0" w:space="0" w:color="auto"/>
        <w:left w:val="none" w:sz="0" w:space="0" w:color="auto"/>
        <w:bottom w:val="none" w:sz="0" w:space="0" w:color="auto"/>
        <w:right w:val="none" w:sz="0" w:space="0" w:color="auto"/>
      </w:divBdr>
    </w:div>
    <w:div w:id="1197814159">
      <w:bodyDiv w:val="1"/>
      <w:marLeft w:val="0"/>
      <w:marRight w:val="0"/>
      <w:marTop w:val="0"/>
      <w:marBottom w:val="0"/>
      <w:divBdr>
        <w:top w:val="none" w:sz="0" w:space="0" w:color="auto"/>
        <w:left w:val="none" w:sz="0" w:space="0" w:color="auto"/>
        <w:bottom w:val="none" w:sz="0" w:space="0" w:color="auto"/>
        <w:right w:val="none" w:sz="0" w:space="0" w:color="auto"/>
      </w:divBdr>
    </w:div>
    <w:div w:id="1262641933">
      <w:bodyDiv w:val="1"/>
      <w:marLeft w:val="0"/>
      <w:marRight w:val="0"/>
      <w:marTop w:val="0"/>
      <w:marBottom w:val="0"/>
      <w:divBdr>
        <w:top w:val="none" w:sz="0" w:space="0" w:color="auto"/>
        <w:left w:val="none" w:sz="0" w:space="0" w:color="auto"/>
        <w:bottom w:val="none" w:sz="0" w:space="0" w:color="auto"/>
        <w:right w:val="none" w:sz="0" w:space="0" w:color="auto"/>
      </w:divBdr>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292439605">
      <w:bodyDiv w:val="1"/>
      <w:marLeft w:val="0"/>
      <w:marRight w:val="0"/>
      <w:marTop w:val="0"/>
      <w:marBottom w:val="0"/>
      <w:divBdr>
        <w:top w:val="none" w:sz="0" w:space="0" w:color="auto"/>
        <w:left w:val="none" w:sz="0" w:space="0" w:color="auto"/>
        <w:bottom w:val="none" w:sz="0" w:space="0" w:color="auto"/>
        <w:right w:val="none" w:sz="0" w:space="0" w:color="auto"/>
      </w:divBdr>
    </w:div>
    <w:div w:id="1322847768">
      <w:bodyDiv w:val="1"/>
      <w:marLeft w:val="0"/>
      <w:marRight w:val="0"/>
      <w:marTop w:val="0"/>
      <w:marBottom w:val="0"/>
      <w:divBdr>
        <w:top w:val="none" w:sz="0" w:space="0" w:color="auto"/>
        <w:left w:val="none" w:sz="0" w:space="0" w:color="auto"/>
        <w:bottom w:val="none" w:sz="0" w:space="0" w:color="auto"/>
        <w:right w:val="none" w:sz="0" w:space="0" w:color="auto"/>
      </w:divBdr>
    </w:div>
    <w:div w:id="1345207892">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30203157">
      <w:bodyDiv w:val="1"/>
      <w:marLeft w:val="0"/>
      <w:marRight w:val="0"/>
      <w:marTop w:val="0"/>
      <w:marBottom w:val="0"/>
      <w:divBdr>
        <w:top w:val="none" w:sz="0" w:space="0" w:color="auto"/>
        <w:left w:val="none" w:sz="0" w:space="0" w:color="auto"/>
        <w:bottom w:val="none" w:sz="0" w:space="0" w:color="auto"/>
        <w:right w:val="none" w:sz="0" w:space="0" w:color="auto"/>
      </w:divBdr>
    </w:div>
    <w:div w:id="1440102048">
      <w:bodyDiv w:val="1"/>
      <w:marLeft w:val="0"/>
      <w:marRight w:val="0"/>
      <w:marTop w:val="0"/>
      <w:marBottom w:val="0"/>
      <w:divBdr>
        <w:top w:val="none" w:sz="0" w:space="0" w:color="auto"/>
        <w:left w:val="none" w:sz="0" w:space="0" w:color="auto"/>
        <w:bottom w:val="none" w:sz="0" w:space="0" w:color="auto"/>
        <w:right w:val="none" w:sz="0" w:space="0" w:color="auto"/>
      </w:divBdr>
    </w:div>
    <w:div w:id="1451390774">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509057563">
      <w:bodyDiv w:val="1"/>
      <w:marLeft w:val="0"/>
      <w:marRight w:val="0"/>
      <w:marTop w:val="0"/>
      <w:marBottom w:val="0"/>
      <w:divBdr>
        <w:top w:val="none" w:sz="0" w:space="0" w:color="auto"/>
        <w:left w:val="none" w:sz="0" w:space="0" w:color="auto"/>
        <w:bottom w:val="none" w:sz="0" w:space="0" w:color="auto"/>
        <w:right w:val="none" w:sz="0" w:space="0" w:color="auto"/>
      </w:divBdr>
    </w:div>
    <w:div w:id="1512601428">
      <w:bodyDiv w:val="1"/>
      <w:marLeft w:val="0"/>
      <w:marRight w:val="0"/>
      <w:marTop w:val="0"/>
      <w:marBottom w:val="0"/>
      <w:divBdr>
        <w:top w:val="none" w:sz="0" w:space="0" w:color="auto"/>
        <w:left w:val="none" w:sz="0" w:space="0" w:color="auto"/>
        <w:bottom w:val="none" w:sz="0" w:space="0" w:color="auto"/>
        <w:right w:val="none" w:sz="0" w:space="0" w:color="auto"/>
      </w:divBdr>
    </w:div>
    <w:div w:id="1517580422">
      <w:bodyDiv w:val="1"/>
      <w:marLeft w:val="0"/>
      <w:marRight w:val="0"/>
      <w:marTop w:val="0"/>
      <w:marBottom w:val="0"/>
      <w:divBdr>
        <w:top w:val="none" w:sz="0" w:space="0" w:color="auto"/>
        <w:left w:val="none" w:sz="0" w:space="0" w:color="auto"/>
        <w:bottom w:val="none" w:sz="0" w:space="0" w:color="auto"/>
        <w:right w:val="none" w:sz="0" w:space="0" w:color="auto"/>
      </w:divBdr>
    </w:div>
    <w:div w:id="1579167966">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32338445">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955211170">
      <w:bodyDiv w:val="1"/>
      <w:marLeft w:val="0"/>
      <w:marRight w:val="0"/>
      <w:marTop w:val="0"/>
      <w:marBottom w:val="0"/>
      <w:divBdr>
        <w:top w:val="none" w:sz="0" w:space="0" w:color="auto"/>
        <w:left w:val="none" w:sz="0" w:space="0" w:color="auto"/>
        <w:bottom w:val="none" w:sz="0" w:space="0" w:color="auto"/>
        <w:right w:val="none" w:sz="0" w:space="0" w:color="auto"/>
      </w:divBdr>
    </w:div>
    <w:div w:id="1958832067">
      <w:bodyDiv w:val="1"/>
      <w:marLeft w:val="0"/>
      <w:marRight w:val="0"/>
      <w:marTop w:val="0"/>
      <w:marBottom w:val="0"/>
      <w:divBdr>
        <w:top w:val="none" w:sz="0" w:space="0" w:color="auto"/>
        <w:left w:val="none" w:sz="0" w:space="0" w:color="auto"/>
        <w:bottom w:val="none" w:sz="0" w:space="0" w:color="auto"/>
        <w:right w:val="none" w:sz="0" w:space="0" w:color="auto"/>
      </w:divBdr>
    </w:div>
    <w:div w:id="1991472290">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276838610">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809713068">
          <w:marLeft w:val="0"/>
          <w:marRight w:val="0"/>
          <w:marTop w:val="120"/>
          <w:marBottom w:val="40"/>
          <w:divBdr>
            <w:top w:val="none" w:sz="0" w:space="0" w:color="auto"/>
            <w:left w:val="none" w:sz="0" w:space="0" w:color="auto"/>
            <w:bottom w:val="none" w:sz="0" w:space="0" w:color="auto"/>
            <w:right w:val="none" w:sz="0" w:space="0" w:color="auto"/>
          </w:divBdr>
        </w:div>
      </w:divsChild>
    </w:div>
    <w:div w:id="2035840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3" ma:contentTypeDescription="Create a new document." ma:contentTypeScope="" ma:versionID="bde7b20f9a0781bc161b174d17587a3b">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4d5efd487035f9b59f41f3f5a2a10ba"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SharedWithUsers xmlns="c0babb3f-4b83-4bd4-b00e-4acf958a406a">
      <UserInfo>
        <DisplayName>BDSE06-0622 (Communication Channel) Members</DisplayName>
        <AccountId>305</AccountId>
        <AccountType/>
      </UserInfo>
    </SharedWithUsers>
  </documentManagement>
</p:properties>
</file>

<file path=customXml/itemProps1.xml><?xml version="1.0" encoding="utf-8"?>
<ds:datastoreItem xmlns:ds="http://schemas.openxmlformats.org/officeDocument/2006/customXml" ds:itemID="{8F3AE8D5-2302-4502-9A75-A629301E6CE4}">
  <ds:schemaRefs>
    <ds:schemaRef ds:uri="http://schemas.microsoft.com/sharepoint/v3/contenttype/forms"/>
  </ds:schemaRefs>
</ds:datastoreItem>
</file>

<file path=customXml/itemProps2.xml><?xml version="1.0" encoding="utf-8"?>
<ds:datastoreItem xmlns:ds="http://schemas.openxmlformats.org/officeDocument/2006/customXml" ds:itemID="{8EF82E7C-71C2-4B80-B4B2-A7E6236A49C0}">
  <ds:schemaRefs>
    <ds:schemaRef ds:uri="http://schemas.openxmlformats.org/officeDocument/2006/bibliography"/>
  </ds:schemaRefs>
</ds:datastoreItem>
</file>

<file path=customXml/itemProps3.xml><?xml version="1.0" encoding="utf-8"?>
<ds:datastoreItem xmlns:ds="http://schemas.openxmlformats.org/officeDocument/2006/customXml" ds:itemID="{F6EF6B19-7F9B-4A70-AE5B-7A7E53AB77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3C301E-D00B-4A0E-9431-1C7BF1837B25}">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docProps/app.xml><?xml version="1.0" encoding="utf-8"?>
<Properties xmlns="http://schemas.openxmlformats.org/officeDocument/2006/extended-properties" xmlns:vt="http://schemas.openxmlformats.org/officeDocument/2006/docPropsVTypes">
  <Template>Normal.dotm</Template>
  <TotalTime>1262</TotalTime>
  <Pages>9</Pages>
  <Words>1018</Words>
  <Characters>580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6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rancis Abarca</cp:lastModifiedBy>
  <cp:revision>178</cp:revision>
  <cp:lastPrinted>2023-05-06T12:12:00Z</cp:lastPrinted>
  <dcterms:created xsi:type="dcterms:W3CDTF">2023-05-05T02:32:00Z</dcterms:created>
  <dcterms:modified xsi:type="dcterms:W3CDTF">2023-06-05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64D07D6B073C48B0E31CF5FE851CF3</vt:lpwstr>
  </property>
  <property fmtid="{D5CDD505-2E9C-101B-9397-08002B2CF9AE}" pid="3" name="TaxCatchAll">
    <vt:lpwstr/>
  </property>
  <property fmtid="{D5CDD505-2E9C-101B-9397-08002B2CF9AE}" pid="4" name="lcf76f155ced4ddcb4097134ff3c332f">
    <vt:lpwstr/>
  </property>
  <property fmtid="{D5CDD505-2E9C-101B-9397-08002B2CF9AE}" pid="5" name="SharedWithUsers">
    <vt:lpwstr>305;#BDSE06-0622 (Communication Channel) Members</vt:lpwstr>
  </property>
</Properties>
</file>